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1860"/>
        <w:tblW w:w="15511" w:type="dxa"/>
        <w:tblInd w:w="0" w:type="dxa"/>
        <w:tblLook w:val="04A0" w:firstRow="1" w:lastRow="0" w:firstColumn="1" w:lastColumn="0" w:noHBand="0" w:noVBand="1"/>
      </w:tblPr>
      <w:tblGrid>
        <w:gridCol w:w="2367"/>
        <w:gridCol w:w="1778"/>
        <w:gridCol w:w="1799"/>
        <w:gridCol w:w="6588"/>
        <w:gridCol w:w="2362"/>
        <w:gridCol w:w="617"/>
      </w:tblGrid>
      <w:tr w:rsidR="001B3EDC" w:rsidRPr="00767907" w14:paraId="144CDD78" w14:textId="77777777" w:rsidTr="00767907">
        <w:tc>
          <w:tcPr>
            <w:tcW w:w="12532" w:type="dxa"/>
            <w:gridSpan w:val="4"/>
          </w:tcPr>
          <w:p w14:paraId="3E794B17" w14:textId="4ACBC756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  <w:lang w:val="en-GB" w:bidi="ku-Arab-IQ"/>
              </w:rPr>
              <w:t>ب.ى.د.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ku-Arab-IQ"/>
              </w:rPr>
              <w:t>خدیجە</w:t>
            </w:r>
            <w:r w:rsidRPr="00767907">
              <w:rPr>
                <w:b/>
                <w:bCs/>
                <w:color w:val="000000" w:themeColor="text1"/>
                <w:sz w:val="34"/>
                <w:szCs w:val="34"/>
                <w:lang w:val="en-GB" w:bidi="ku-Arab-IQ"/>
              </w:rPr>
              <w:t xml:space="preserve"> 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ar-IQ"/>
              </w:rPr>
              <w:t xml:space="preserve"> اسماعيل</w:t>
            </w:r>
            <w:r w:rsidR="00C252CB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ar-IQ"/>
              </w:rPr>
              <w:t xml:space="preserve"> / م. هيثم حسين بابير 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ar-IQ"/>
              </w:rPr>
              <w:t xml:space="preserve"> 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ku-Arab-IQ"/>
              </w:rPr>
              <w:t xml:space="preserve"> </w:t>
            </w:r>
          </w:p>
        </w:tc>
        <w:tc>
          <w:tcPr>
            <w:tcW w:w="2362" w:type="dxa"/>
            <w:hideMark/>
          </w:tcPr>
          <w:p w14:paraId="2AB07B8D" w14:textId="3198657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17" w:type="dxa"/>
            <w:hideMark/>
          </w:tcPr>
          <w:p w14:paraId="4F809E7C" w14:textId="6EC46E3E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1B3EDC" w:rsidRPr="00767907" w14:paraId="1CF7F025" w14:textId="77777777" w:rsidTr="00767907">
        <w:trPr>
          <w:trHeight w:val="485"/>
        </w:trPr>
        <w:tc>
          <w:tcPr>
            <w:tcW w:w="2367" w:type="dxa"/>
          </w:tcPr>
          <w:p w14:paraId="2FD48BA1" w14:textId="0714EE7C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0" w:name="_Hlk115954470"/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bookmarkEnd w:id="0"/>
        <w:tc>
          <w:tcPr>
            <w:tcW w:w="1778" w:type="dxa"/>
            <w:hideMark/>
          </w:tcPr>
          <w:p w14:paraId="363B8CA6" w14:textId="45077869" w:rsidR="001B3EDC" w:rsidRPr="00767907" w:rsidRDefault="001B3EDC" w:rsidP="0076646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 قوتابخانة</w:t>
            </w:r>
          </w:p>
        </w:tc>
        <w:tc>
          <w:tcPr>
            <w:tcW w:w="1799" w:type="dxa"/>
            <w:hideMark/>
          </w:tcPr>
          <w:p w14:paraId="258F8CA1" w14:textId="4AA33B18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 قوتابى</w:t>
            </w:r>
          </w:p>
        </w:tc>
        <w:tc>
          <w:tcPr>
            <w:tcW w:w="6588" w:type="dxa"/>
            <w:hideMark/>
          </w:tcPr>
          <w:p w14:paraId="7BCD55A6" w14:textId="7777777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6978739E" w14:textId="0F5BB0F3" w:rsidR="001B3EDC" w:rsidRPr="00767907" w:rsidRDefault="001B3EDC" w:rsidP="0076646A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362" w:type="dxa"/>
            <w:hideMark/>
          </w:tcPr>
          <w:p w14:paraId="18EB4893" w14:textId="4E42886C" w:rsidR="001B3EDC" w:rsidRPr="00767907" w:rsidRDefault="001B3EDC" w:rsidP="0076646A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17" w:type="dxa"/>
            <w:hideMark/>
          </w:tcPr>
          <w:p w14:paraId="154BEE0C" w14:textId="7777777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1B3EDC" w:rsidRPr="00767907" w14:paraId="38ACCF31" w14:textId="77777777" w:rsidTr="00767907">
        <w:tc>
          <w:tcPr>
            <w:tcW w:w="2367" w:type="dxa"/>
            <w:vAlign w:val="center"/>
          </w:tcPr>
          <w:p w14:paraId="207AF054" w14:textId="369BC781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C252CB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-به روه رده يى </w:t>
            </w:r>
          </w:p>
        </w:tc>
        <w:tc>
          <w:tcPr>
            <w:tcW w:w="1778" w:type="dxa"/>
            <w:vAlign w:val="center"/>
          </w:tcPr>
          <w:p w14:paraId="5286B963" w14:textId="1D9B5964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78387</w:t>
            </w:r>
          </w:p>
        </w:tc>
        <w:tc>
          <w:tcPr>
            <w:tcW w:w="1799" w:type="dxa"/>
            <w:vAlign w:val="center"/>
          </w:tcPr>
          <w:p w14:paraId="1582F3A5" w14:textId="6BC10B52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294418</w:t>
            </w:r>
          </w:p>
        </w:tc>
        <w:tc>
          <w:tcPr>
            <w:tcW w:w="6588" w:type="dxa"/>
          </w:tcPr>
          <w:p w14:paraId="72676C12" w14:textId="0CBF7EC6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اداني بنةرِةتي كضان /هةوليَر/ طةرِةكي نيشتمان</w:t>
            </w:r>
          </w:p>
        </w:tc>
        <w:tc>
          <w:tcPr>
            <w:tcW w:w="2362" w:type="dxa"/>
          </w:tcPr>
          <w:p w14:paraId="4F4CABC5" w14:textId="4CF8732D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از عباس فتح اللة</w:t>
            </w:r>
          </w:p>
        </w:tc>
        <w:tc>
          <w:tcPr>
            <w:tcW w:w="617" w:type="dxa"/>
          </w:tcPr>
          <w:p w14:paraId="4B668FF0" w14:textId="00C62036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</w:tr>
      <w:tr w:rsidR="001B3EDC" w:rsidRPr="00767907" w14:paraId="474DEC8E" w14:textId="77777777" w:rsidTr="00767907">
        <w:tc>
          <w:tcPr>
            <w:tcW w:w="2367" w:type="dxa"/>
            <w:vAlign w:val="center"/>
          </w:tcPr>
          <w:p w14:paraId="0D07DC3C" w14:textId="317C4F00" w:rsidR="001B3EDC" w:rsidRPr="00767907" w:rsidRDefault="00C252CB" w:rsidP="0076646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0902DB8" w14:textId="57203658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042928</w:t>
            </w:r>
          </w:p>
        </w:tc>
        <w:tc>
          <w:tcPr>
            <w:tcW w:w="1799" w:type="dxa"/>
            <w:vAlign w:val="center"/>
          </w:tcPr>
          <w:p w14:paraId="36369AD3" w14:textId="09D1ADCE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676018</w:t>
            </w:r>
          </w:p>
        </w:tc>
        <w:tc>
          <w:tcPr>
            <w:tcW w:w="6588" w:type="dxa"/>
          </w:tcPr>
          <w:p w14:paraId="0663DEE9" w14:textId="0587D1C1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مادةي محمد ناصري كضان /شادي /نزيك نةخؤشخانةي  </w:t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Erbil </w:t>
            </w:r>
            <w:proofErr w:type="spellStart"/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inernaional</w:t>
            </w:r>
            <w:proofErr w:type="spellEnd"/>
          </w:p>
        </w:tc>
        <w:tc>
          <w:tcPr>
            <w:tcW w:w="2362" w:type="dxa"/>
          </w:tcPr>
          <w:p w14:paraId="7621683F" w14:textId="04A9EFDF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ضراخان ابراهيم حسن</w:t>
            </w:r>
          </w:p>
        </w:tc>
        <w:tc>
          <w:tcPr>
            <w:tcW w:w="617" w:type="dxa"/>
            <w:hideMark/>
          </w:tcPr>
          <w:p w14:paraId="7AA92DC6" w14:textId="48B00C3D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</w:tr>
      <w:tr w:rsidR="001B3EDC" w:rsidRPr="00767907" w14:paraId="71C92823" w14:textId="77777777" w:rsidTr="00767907">
        <w:tc>
          <w:tcPr>
            <w:tcW w:w="2367" w:type="dxa"/>
          </w:tcPr>
          <w:p w14:paraId="5818499E" w14:textId="49C2AD0F" w:rsidR="001B3EDC" w:rsidRPr="00767907" w:rsidRDefault="00C252CB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5A27E8F" w14:textId="056596E0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255226</w:t>
            </w:r>
          </w:p>
        </w:tc>
        <w:tc>
          <w:tcPr>
            <w:tcW w:w="1799" w:type="dxa"/>
            <w:vAlign w:val="center"/>
          </w:tcPr>
          <w:p w14:paraId="65DE0CBD" w14:textId="2559BCEF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867939</w:t>
            </w:r>
          </w:p>
        </w:tc>
        <w:tc>
          <w:tcPr>
            <w:tcW w:w="6588" w:type="dxa"/>
          </w:tcPr>
          <w:p w14:paraId="6CA2DC22" w14:textId="0E0489F4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بةيداغي بنةرةتي كضان /طةرِةكي نةورؤز / نزيك مزطةوتي شةهيدين</w:t>
            </w:r>
          </w:p>
        </w:tc>
        <w:tc>
          <w:tcPr>
            <w:tcW w:w="2362" w:type="dxa"/>
          </w:tcPr>
          <w:p w14:paraId="759AEDB4" w14:textId="406B3A28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سماء سعدى كريم</w:t>
            </w:r>
          </w:p>
        </w:tc>
        <w:tc>
          <w:tcPr>
            <w:tcW w:w="617" w:type="dxa"/>
            <w:hideMark/>
          </w:tcPr>
          <w:p w14:paraId="539E0F98" w14:textId="32D0FAD3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</w:tr>
      <w:tr w:rsidR="001B3EDC" w:rsidRPr="00767907" w14:paraId="01286739" w14:textId="77777777" w:rsidTr="00767907">
        <w:tc>
          <w:tcPr>
            <w:tcW w:w="2367" w:type="dxa"/>
          </w:tcPr>
          <w:p w14:paraId="731C2023" w14:textId="1B7B7FE4" w:rsidR="001B3EDC" w:rsidRPr="00767907" w:rsidRDefault="00C252CB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4199FA60" w14:textId="562A1C35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042928</w:t>
            </w:r>
          </w:p>
        </w:tc>
        <w:tc>
          <w:tcPr>
            <w:tcW w:w="1799" w:type="dxa"/>
            <w:vAlign w:val="center"/>
          </w:tcPr>
          <w:p w14:paraId="4B2707AC" w14:textId="2889009C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878627</w:t>
            </w:r>
          </w:p>
        </w:tc>
        <w:tc>
          <w:tcPr>
            <w:tcW w:w="6588" w:type="dxa"/>
          </w:tcPr>
          <w:p w14:paraId="48651D3D" w14:textId="0D86604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محمد ناصري كضان /طةرِةكي بةهاري نويَ/ جووت سايدي عبداللة حداد</w:t>
            </w:r>
          </w:p>
        </w:tc>
        <w:tc>
          <w:tcPr>
            <w:tcW w:w="2362" w:type="dxa"/>
          </w:tcPr>
          <w:p w14:paraId="503F0A1D" w14:textId="3EE3E8C2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مينة صابر مولود</w:t>
            </w:r>
          </w:p>
        </w:tc>
        <w:tc>
          <w:tcPr>
            <w:tcW w:w="617" w:type="dxa"/>
          </w:tcPr>
          <w:p w14:paraId="1D73DE6B" w14:textId="060C999A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4</w:t>
            </w:r>
          </w:p>
        </w:tc>
      </w:tr>
      <w:tr w:rsidR="001B3EDC" w:rsidRPr="00767907" w14:paraId="3CF5B1DC" w14:textId="77777777" w:rsidTr="00767907">
        <w:tc>
          <w:tcPr>
            <w:tcW w:w="2367" w:type="dxa"/>
          </w:tcPr>
          <w:p w14:paraId="2B8B859B" w14:textId="43E7ACAD" w:rsidR="001B3EDC" w:rsidRPr="00767907" w:rsidRDefault="00C252CB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825C8EF" w14:textId="2A5D8099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81076</w:t>
            </w:r>
          </w:p>
        </w:tc>
        <w:tc>
          <w:tcPr>
            <w:tcW w:w="1799" w:type="dxa"/>
            <w:vAlign w:val="center"/>
          </w:tcPr>
          <w:p w14:paraId="4C9A47E0" w14:textId="601B38A9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454948</w:t>
            </w:r>
          </w:p>
        </w:tc>
        <w:tc>
          <w:tcPr>
            <w:tcW w:w="6588" w:type="dxa"/>
          </w:tcPr>
          <w:p w14:paraId="55A20725" w14:textId="42CF777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ؤنياي بنةرةتي كضان /طةرةكي شادي / ناو صناعة</w:t>
            </w:r>
          </w:p>
        </w:tc>
        <w:tc>
          <w:tcPr>
            <w:tcW w:w="2362" w:type="dxa"/>
          </w:tcPr>
          <w:p w14:paraId="24F68BB9" w14:textId="6A1F80EE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ويدة علي احمد</w:t>
            </w:r>
          </w:p>
        </w:tc>
        <w:tc>
          <w:tcPr>
            <w:tcW w:w="617" w:type="dxa"/>
          </w:tcPr>
          <w:p w14:paraId="215B0C5B" w14:textId="6FB0EE73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5</w:t>
            </w:r>
          </w:p>
        </w:tc>
      </w:tr>
      <w:tr w:rsidR="001B3EDC" w:rsidRPr="00767907" w14:paraId="65512701" w14:textId="77777777" w:rsidTr="00767907">
        <w:tc>
          <w:tcPr>
            <w:tcW w:w="2367" w:type="dxa"/>
          </w:tcPr>
          <w:p w14:paraId="39FA0CFE" w14:textId="4E072F28" w:rsidR="001B3EDC" w:rsidRPr="00767907" w:rsidRDefault="00C252CB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CD8CC28" w14:textId="4BFA4504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7803</w:t>
            </w:r>
          </w:p>
        </w:tc>
        <w:tc>
          <w:tcPr>
            <w:tcW w:w="1799" w:type="dxa"/>
            <w:vAlign w:val="center"/>
          </w:tcPr>
          <w:p w14:paraId="641CE382" w14:textId="5B367621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4870583</w:t>
            </w:r>
          </w:p>
        </w:tc>
        <w:tc>
          <w:tcPr>
            <w:tcW w:w="6588" w:type="dxa"/>
          </w:tcPr>
          <w:p w14:paraId="441D7E2D" w14:textId="64C14D85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ةيداغي بنةرِةتي كضان /طةرةكي نةورؤز نزيك مزطةوتي  شةهيديَن</w:t>
            </w:r>
          </w:p>
        </w:tc>
        <w:tc>
          <w:tcPr>
            <w:tcW w:w="2362" w:type="dxa"/>
          </w:tcPr>
          <w:p w14:paraId="61E2BBD5" w14:textId="43F90ABB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نور حسن كريم</w:t>
            </w:r>
          </w:p>
        </w:tc>
        <w:tc>
          <w:tcPr>
            <w:tcW w:w="617" w:type="dxa"/>
          </w:tcPr>
          <w:p w14:paraId="524CBF3B" w14:textId="755232C4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6</w:t>
            </w:r>
          </w:p>
        </w:tc>
      </w:tr>
    </w:tbl>
    <w:p w14:paraId="5F8E9A25" w14:textId="7CBC728D" w:rsidR="00E821D1" w:rsidRPr="00767907" w:rsidRDefault="00E821D1" w:rsidP="00E821D1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648387C0" w14:textId="24FBCCC2" w:rsidR="00E821D1" w:rsidRPr="00767907" w:rsidRDefault="00E821D1" w:rsidP="00E821D1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6AEAF98D" w14:textId="53749693" w:rsidR="00E821D1" w:rsidRPr="00767907" w:rsidRDefault="00E821D1" w:rsidP="00E821D1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3AC16516" w14:textId="2ABBBCFA" w:rsidR="00E821D1" w:rsidRDefault="00E821D1" w:rsidP="00E821D1">
      <w:pPr>
        <w:bidi/>
        <w:spacing w:after="0"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7F4D7B9D" w14:textId="77777777" w:rsidR="00005BE8" w:rsidRPr="00767907" w:rsidRDefault="00005BE8" w:rsidP="00005BE8">
      <w:pPr>
        <w:bidi/>
        <w:spacing w:after="0"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290"/>
        <w:gridCol w:w="1778"/>
        <w:gridCol w:w="2275"/>
        <w:gridCol w:w="3848"/>
        <w:gridCol w:w="2698"/>
        <w:gridCol w:w="2041"/>
        <w:gridCol w:w="581"/>
      </w:tblGrid>
      <w:tr w:rsidR="007E5CF7" w:rsidRPr="00767907" w14:paraId="50EC948E" w14:textId="77777777" w:rsidTr="002622C4">
        <w:tc>
          <w:tcPr>
            <w:tcW w:w="12889" w:type="dxa"/>
            <w:gridSpan w:val="5"/>
          </w:tcPr>
          <w:p w14:paraId="798E39A4" w14:textId="432B1B2E" w:rsidR="007E5CF7" w:rsidRPr="00767907" w:rsidRDefault="0071799C" w:rsidP="00BA3F1E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  <w:lang w:bidi="ku-Arab-IQ"/>
              </w:rPr>
            </w:pP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lastRenderedPageBreak/>
              <w:t>ب.ي.</w:t>
            </w:r>
            <w:r w:rsidR="007E5CF7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د.</w:t>
            </w:r>
            <w:r w:rsidR="007E5CF7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>ندی  جبار عباس</w:t>
            </w:r>
            <w:r w:rsidR="00C43D83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>/ م. الان انور</w:t>
            </w:r>
            <w:r w:rsidR="001B63AC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>/ب.ى.ريبين خليل عزيز</w:t>
            </w:r>
            <w:r w:rsidR="00C43D83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 xml:space="preserve"> </w:t>
            </w:r>
            <w:r w:rsidR="007E5CF7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 xml:space="preserve"> </w:t>
            </w:r>
          </w:p>
        </w:tc>
        <w:tc>
          <w:tcPr>
            <w:tcW w:w="2041" w:type="dxa"/>
            <w:hideMark/>
          </w:tcPr>
          <w:p w14:paraId="60464422" w14:textId="77777777" w:rsidR="007E5CF7" w:rsidRPr="00767907" w:rsidRDefault="007E5CF7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81" w:type="dxa"/>
            <w:hideMark/>
          </w:tcPr>
          <w:p w14:paraId="02B0BA6D" w14:textId="77777777" w:rsidR="007E5CF7" w:rsidRPr="00767907" w:rsidRDefault="007E5CF7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71799C" w:rsidRPr="00767907" w14:paraId="7E9BAA61" w14:textId="77777777" w:rsidTr="002622C4">
        <w:tc>
          <w:tcPr>
            <w:tcW w:w="2290" w:type="dxa"/>
          </w:tcPr>
          <w:p w14:paraId="1F0BE4D5" w14:textId="77777777" w:rsidR="00C839D2" w:rsidRPr="00767907" w:rsidRDefault="00C839D2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2656704F" w14:textId="120EE28A" w:rsidR="00C839D2" w:rsidRPr="00767907" w:rsidRDefault="00C839D2" w:rsidP="00BA3F1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71799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275" w:type="dxa"/>
            <w:hideMark/>
          </w:tcPr>
          <w:p w14:paraId="5D1F51A0" w14:textId="77777777" w:rsidR="00C839D2" w:rsidRPr="00767907" w:rsidRDefault="00C839D2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848" w:type="dxa"/>
            <w:hideMark/>
          </w:tcPr>
          <w:p w14:paraId="158B598B" w14:textId="77777777" w:rsidR="00C839D2" w:rsidRPr="00767907" w:rsidRDefault="00C839D2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698" w:type="dxa"/>
          </w:tcPr>
          <w:p w14:paraId="1DF6EAFC" w14:textId="77777777" w:rsidR="00C839D2" w:rsidRPr="00767907" w:rsidRDefault="00C839D2" w:rsidP="00BA3F1E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2041" w:type="dxa"/>
            <w:hideMark/>
          </w:tcPr>
          <w:p w14:paraId="24A195F2" w14:textId="77777777" w:rsidR="00C839D2" w:rsidRPr="00767907" w:rsidRDefault="00C839D2" w:rsidP="00BA3F1E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81" w:type="dxa"/>
            <w:hideMark/>
          </w:tcPr>
          <w:p w14:paraId="66023AEE" w14:textId="77777777" w:rsidR="00C839D2" w:rsidRPr="00767907" w:rsidRDefault="00C839D2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71799C" w:rsidRPr="00767907" w14:paraId="5FE454FA" w14:textId="77777777" w:rsidTr="002622C4">
        <w:tc>
          <w:tcPr>
            <w:tcW w:w="2290" w:type="dxa"/>
          </w:tcPr>
          <w:p w14:paraId="34E436FC" w14:textId="6934F1A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21E432E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3160903</w:t>
            </w:r>
          </w:p>
        </w:tc>
        <w:tc>
          <w:tcPr>
            <w:tcW w:w="2275" w:type="dxa"/>
            <w:vAlign w:val="center"/>
          </w:tcPr>
          <w:p w14:paraId="4E040930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17809483</w:t>
            </w:r>
          </w:p>
        </w:tc>
        <w:tc>
          <w:tcPr>
            <w:tcW w:w="3848" w:type="dxa"/>
          </w:tcPr>
          <w:p w14:paraId="0BE1493D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هةوليَر /  كةسنةزان</w:t>
            </w:r>
          </w:p>
        </w:tc>
        <w:tc>
          <w:tcPr>
            <w:tcW w:w="2698" w:type="dxa"/>
            <w:vAlign w:val="center"/>
          </w:tcPr>
          <w:p w14:paraId="5CC3519F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ق/ دةلالي بنةرِةتي كضان</w:t>
            </w:r>
          </w:p>
        </w:tc>
        <w:tc>
          <w:tcPr>
            <w:tcW w:w="2041" w:type="dxa"/>
          </w:tcPr>
          <w:p w14:paraId="4C1F1DE6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لانة مقداد عبداللة </w:t>
            </w:r>
          </w:p>
        </w:tc>
        <w:tc>
          <w:tcPr>
            <w:tcW w:w="581" w:type="dxa"/>
          </w:tcPr>
          <w:p w14:paraId="60CAD1ED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</w:tr>
      <w:tr w:rsidR="0071799C" w:rsidRPr="00767907" w14:paraId="472A5D02" w14:textId="77777777" w:rsidTr="002622C4">
        <w:tc>
          <w:tcPr>
            <w:tcW w:w="2290" w:type="dxa"/>
          </w:tcPr>
          <w:p w14:paraId="559CD987" w14:textId="07189C80" w:rsidR="001C5444" w:rsidRPr="00767907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778" w:type="dxa"/>
            <w:vAlign w:val="center"/>
          </w:tcPr>
          <w:p w14:paraId="7D5200A8" w14:textId="09B1DA83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75" w:type="dxa"/>
          </w:tcPr>
          <w:p w14:paraId="4DF02D75" w14:textId="1E7F0364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848" w:type="dxa"/>
          </w:tcPr>
          <w:p w14:paraId="120CC83C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98" w:type="dxa"/>
          </w:tcPr>
          <w:p w14:paraId="0F6A5A66" w14:textId="5B1DBA40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041" w:type="dxa"/>
          </w:tcPr>
          <w:p w14:paraId="7E1AC228" w14:textId="2EADC2FA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81" w:type="dxa"/>
            <w:hideMark/>
          </w:tcPr>
          <w:p w14:paraId="63978731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</w:tr>
      <w:tr w:rsidR="0071799C" w:rsidRPr="00767907" w14:paraId="63D9606E" w14:textId="77777777" w:rsidTr="002622C4">
        <w:tc>
          <w:tcPr>
            <w:tcW w:w="2290" w:type="dxa"/>
          </w:tcPr>
          <w:p w14:paraId="3F3EF962" w14:textId="71C7FEA7" w:rsidR="001C5444" w:rsidRPr="00767907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6DF1EE67" w14:textId="20813DA9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4066764</w:t>
            </w:r>
          </w:p>
        </w:tc>
        <w:tc>
          <w:tcPr>
            <w:tcW w:w="2275" w:type="dxa"/>
          </w:tcPr>
          <w:p w14:paraId="7553E265" w14:textId="192752F0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807563046</w:t>
            </w:r>
          </w:p>
        </w:tc>
        <w:tc>
          <w:tcPr>
            <w:tcW w:w="3848" w:type="dxa"/>
          </w:tcPr>
          <w:p w14:paraId="14A59329" w14:textId="676B5E3A" w:rsidR="001C5444" w:rsidRPr="00010D7C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- هةوليَر / طةرِةكي هةظالاَن</w:t>
            </w:r>
          </w:p>
          <w:p w14:paraId="2E213BFF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98" w:type="dxa"/>
          </w:tcPr>
          <w:p w14:paraId="4C07707D" w14:textId="35A3309B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ثاياني بنةرةتي تيَكةلاَو</w:t>
            </w:r>
          </w:p>
        </w:tc>
        <w:tc>
          <w:tcPr>
            <w:tcW w:w="2041" w:type="dxa"/>
          </w:tcPr>
          <w:p w14:paraId="547356DB" w14:textId="2EE9C688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رِةيان رشيد حسين</w:t>
            </w:r>
          </w:p>
        </w:tc>
        <w:tc>
          <w:tcPr>
            <w:tcW w:w="581" w:type="dxa"/>
            <w:hideMark/>
          </w:tcPr>
          <w:p w14:paraId="67D7FB87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</w:tr>
      <w:tr w:rsidR="0071799C" w:rsidRPr="00767907" w14:paraId="44C9269B" w14:textId="77777777" w:rsidTr="002622C4">
        <w:tc>
          <w:tcPr>
            <w:tcW w:w="2290" w:type="dxa"/>
          </w:tcPr>
          <w:p w14:paraId="25553581" w14:textId="5EFED572" w:rsidR="001C5444" w:rsidRPr="00767907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0F24BA9" w14:textId="0395283F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75" w:type="dxa"/>
          </w:tcPr>
          <w:p w14:paraId="0C562D50" w14:textId="5CEA0D35" w:rsidR="001C5444" w:rsidRPr="00010D7C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  <w:tab/>
            </w:r>
            <w:r w:rsidR="0071799C"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18339848</w:t>
            </w:r>
            <w:r w:rsidRPr="00010D7C"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</w:p>
          <w:p w14:paraId="7A4D7C44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848" w:type="dxa"/>
          </w:tcPr>
          <w:p w14:paraId="09A52FCC" w14:textId="045AC2B2" w:rsidR="001C5444" w:rsidRPr="00767907" w:rsidRDefault="0071799C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طةرِةكي هةظالاَن / تةنيشت قوتابخانةي سازاني كضان</w:t>
            </w:r>
          </w:p>
        </w:tc>
        <w:tc>
          <w:tcPr>
            <w:tcW w:w="2698" w:type="dxa"/>
            <w:vAlign w:val="center"/>
          </w:tcPr>
          <w:p w14:paraId="21275896" w14:textId="2E1B42C3" w:rsidR="001C5444" w:rsidRPr="00767907" w:rsidRDefault="0071799C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ق/ثيَشرةوي بنةرةتي تيَكةلاَو-</w:t>
            </w:r>
          </w:p>
        </w:tc>
        <w:tc>
          <w:tcPr>
            <w:tcW w:w="2041" w:type="dxa"/>
          </w:tcPr>
          <w:p w14:paraId="7D7E4429" w14:textId="7CAC16AB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هيَلين خالد مصطفى</w:t>
            </w:r>
          </w:p>
        </w:tc>
        <w:tc>
          <w:tcPr>
            <w:tcW w:w="581" w:type="dxa"/>
          </w:tcPr>
          <w:p w14:paraId="7009D8A5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4</w:t>
            </w:r>
          </w:p>
        </w:tc>
      </w:tr>
      <w:tr w:rsidR="001B63AC" w:rsidRPr="00767907" w14:paraId="7FECF5BF" w14:textId="77777777" w:rsidTr="002622C4">
        <w:tc>
          <w:tcPr>
            <w:tcW w:w="2290" w:type="dxa"/>
          </w:tcPr>
          <w:p w14:paraId="73DADB1A" w14:textId="2DBACD65" w:rsidR="001B63AC" w:rsidRPr="00767907" w:rsidRDefault="001B63AC" w:rsidP="001B63A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م. ريبين)</w:t>
            </w:r>
          </w:p>
        </w:tc>
        <w:tc>
          <w:tcPr>
            <w:tcW w:w="1778" w:type="dxa"/>
            <w:vAlign w:val="center"/>
          </w:tcPr>
          <w:p w14:paraId="2E1469A2" w14:textId="0D795ADA" w:rsidR="001B63AC" w:rsidRPr="00767907" w:rsidRDefault="001B63AC" w:rsidP="001B63A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304</w:t>
            </w:r>
          </w:p>
        </w:tc>
        <w:tc>
          <w:tcPr>
            <w:tcW w:w="2275" w:type="dxa"/>
          </w:tcPr>
          <w:p w14:paraId="602548FC" w14:textId="039F1E2A" w:rsidR="001B63AC" w:rsidRPr="00767907" w:rsidRDefault="001B63AC" w:rsidP="001B63A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71413</w:t>
            </w:r>
          </w:p>
        </w:tc>
        <w:tc>
          <w:tcPr>
            <w:tcW w:w="6546" w:type="dxa"/>
            <w:gridSpan w:val="2"/>
          </w:tcPr>
          <w:p w14:paraId="1630EC5B" w14:textId="77777777" w:rsidR="001B63AC" w:rsidRPr="00010D7C" w:rsidRDefault="001B63AC" w:rsidP="001B63A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خانةي ذياري بنةرِةتي ناحكومي /نزيك- طةرِةكي طولاَن /نزيك مزطةوتي سامي حةمة طةرددي</w:t>
            </w:r>
          </w:p>
          <w:p w14:paraId="3FB52509" w14:textId="497D8D8A" w:rsidR="001B63AC" w:rsidRPr="00767907" w:rsidRDefault="001B63AC" w:rsidP="001B63A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41" w:type="dxa"/>
          </w:tcPr>
          <w:p w14:paraId="235AA8FB" w14:textId="652735BF" w:rsidR="001B63AC" w:rsidRPr="00767907" w:rsidRDefault="001B63AC" w:rsidP="001B63A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اسيا رحمان خوارحم</w:t>
            </w:r>
          </w:p>
        </w:tc>
        <w:tc>
          <w:tcPr>
            <w:tcW w:w="581" w:type="dxa"/>
          </w:tcPr>
          <w:p w14:paraId="68116F6F" w14:textId="77777777" w:rsidR="001B63AC" w:rsidRPr="00767907" w:rsidRDefault="001B63AC" w:rsidP="001B63A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5</w:t>
            </w:r>
          </w:p>
        </w:tc>
      </w:tr>
    </w:tbl>
    <w:p w14:paraId="63A3D1BE" w14:textId="5A8C2A19" w:rsidR="001B3EDC" w:rsidRDefault="001B3EDC" w:rsidP="00C252CB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4E37E8DB" w14:textId="51ED095A" w:rsidR="00005BE8" w:rsidRDefault="00005BE8" w:rsidP="00005BE8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0D8C9BD6" w14:textId="77777777" w:rsidR="00005BE8" w:rsidRPr="00767907" w:rsidRDefault="00005BE8" w:rsidP="00005BE8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35C16EF1" w14:textId="58C9E380" w:rsidR="001B3EDC" w:rsidRPr="00767907" w:rsidRDefault="001B3EDC" w:rsidP="00C252CB">
      <w:pPr>
        <w:bidi/>
        <w:spacing w:after="0"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564"/>
        <w:gridCol w:w="1778"/>
        <w:gridCol w:w="1778"/>
        <w:gridCol w:w="3931"/>
        <w:gridCol w:w="2803"/>
        <w:gridCol w:w="2039"/>
        <w:gridCol w:w="618"/>
      </w:tblGrid>
      <w:tr w:rsidR="001B3EDC" w:rsidRPr="00767907" w14:paraId="2E879C40" w14:textId="77777777" w:rsidTr="00767907">
        <w:trPr>
          <w:trHeight w:val="719"/>
        </w:trPr>
        <w:tc>
          <w:tcPr>
            <w:tcW w:w="12814" w:type="dxa"/>
            <w:gridSpan w:val="5"/>
          </w:tcPr>
          <w:p w14:paraId="635E5CD6" w14:textId="18D4D87F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.ى.د.محمد قادر</w:t>
            </w:r>
            <w:r w:rsidR="00C252CB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/ د. دلوفان سيف الدين سعدي </w:t>
            </w:r>
          </w:p>
        </w:tc>
        <w:tc>
          <w:tcPr>
            <w:tcW w:w="2068" w:type="dxa"/>
            <w:hideMark/>
          </w:tcPr>
          <w:p w14:paraId="361C715C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29" w:type="dxa"/>
            <w:hideMark/>
          </w:tcPr>
          <w:p w14:paraId="7C35944F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B3EDC" w:rsidRPr="00767907" w14:paraId="70ECECFC" w14:textId="77777777" w:rsidTr="0076646A">
        <w:tc>
          <w:tcPr>
            <w:tcW w:w="2635" w:type="dxa"/>
          </w:tcPr>
          <w:p w14:paraId="23821F57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555" w:type="dxa"/>
            <w:hideMark/>
          </w:tcPr>
          <w:p w14:paraId="51F90926" w14:textId="43546C53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  <w:r w:rsidR="00C252CB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م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709" w:type="dxa"/>
            <w:hideMark/>
          </w:tcPr>
          <w:p w14:paraId="59E0C7A7" w14:textId="6CD260FD" w:rsidR="001B3EDC" w:rsidRPr="00767907" w:rsidRDefault="001B3ED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C252CB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ى</w:t>
            </w:r>
          </w:p>
        </w:tc>
        <w:tc>
          <w:tcPr>
            <w:tcW w:w="4041" w:type="dxa"/>
            <w:hideMark/>
          </w:tcPr>
          <w:p w14:paraId="1F582B22" w14:textId="77777777" w:rsidR="001B3EDC" w:rsidRPr="00767907" w:rsidRDefault="001B3ED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874" w:type="dxa"/>
          </w:tcPr>
          <w:p w14:paraId="147B8C8C" w14:textId="77777777" w:rsidR="001B3EDC" w:rsidRPr="00767907" w:rsidRDefault="001B3ED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2068" w:type="dxa"/>
            <w:hideMark/>
          </w:tcPr>
          <w:p w14:paraId="62CB9E7D" w14:textId="3C105A79" w:rsidR="001B3EDC" w:rsidRPr="00767907" w:rsidRDefault="001B3EDC" w:rsidP="00C252CB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29" w:type="dxa"/>
            <w:hideMark/>
          </w:tcPr>
          <w:p w14:paraId="388C1420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B3EDC" w:rsidRPr="00767907" w14:paraId="5F87F0EA" w14:textId="77777777" w:rsidTr="0076646A">
        <w:tc>
          <w:tcPr>
            <w:tcW w:w="2635" w:type="dxa"/>
            <w:vAlign w:val="center"/>
          </w:tcPr>
          <w:p w14:paraId="4C4C65D3" w14:textId="3D730FEB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29EB273F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97013</w:t>
            </w:r>
          </w:p>
        </w:tc>
        <w:tc>
          <w:tcPr>
            <w:tcW w:w="1709" w:type="dxa"/>
            <w:vAlign w:val="center"/>
          </w:tcPr>
          <w:p w14:paraId="3D4D5C53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5623944</w:t>
            </w:r>
          </w:p>
        </w:tc>
        <w:tc>
          <w:tcPr>
            <w:tcW w:w="4041" w:type="dxa"/>
          </w:tcPr>
          <w:p w14:paraId="5BDBBE15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/ مصيف</w:t>
            </w:r>
          </w:p>
        </w:tc>
        <w:tc>
          <w:tcPr>
            <w:tcW w:w="2874" w:type="dxa"/>
            <w:vAlign w:val="center"/>
          </w:tcPr>
          <w:p w14:paraId="181814FB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ةهيد سليَمان بيريَذي بنةرِةتي تيَكةلاَو</w:t>
            </w:r>
          </w:p>
        </w:tc>
        <w:tc>
          <w:tcPr>
            <w:tcW w:w="2068" w:type="dxa"/>
          </w:tcPr>
          <w:p w14:paraId="6EE9A37E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لاء قاسم محمد</w:t>
            </w:r>
          </w:p>
        </w:tc>
        <w:tc>
          <w:tcPr>
            <w:tcW w:w="629" w:type="dxa"/>
          </w:tcPr>
          <w:p w14:paraId="14320F76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B3EDC" w:rsidRPr="00767907" w14:paraId="4002C947" w14:textId="77777777" w:rsidTr="0076646A">
        <w:tc>
          <w:tcPr>
            <w:tcW w:w="2635" w:type="dxa"/>
            <w:vAlign w:val="center"/>
          </w:tcPr>
          <w:p w14:paraId="7D32330C" w14:textId="6815C473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09DD3EBC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59055</w:t>
            </w:r>
          </w:p>
        </w:tc>
        <w:tc>
          <w:tcPr>
            <w:tcW w:w="1709" w:type="dxa"/>
            <w:vAlign w:val="center"/>
          </w:tcPr>
          <w:p w14:paraId="07BC7104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7893838</w:t>
            </w:r>
          </w:p>
        </w:tc>
        <w:tc>
          <w:tcPr>
            <w:tcW w:w="4041" w:type="dxa"/>
          </w:tcPr>
          <w:p w14:paraId="63485B33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ستؤرة/ نزيك بةنزينخانةي ولات</w:t>
            </w:r>
          </w:p>
        </w:tc>
        <w:tc>
          <w:tcPr>
            <w:tcW w:w="2874" w:type="dxa"/>
            <w:vAlign w:val="center"/>
          </w:tcPr>
          <w:p w14:paraId="69DFAEEF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ياراني بنةرِةتي كضان</w:t>
            </w:r>
          </w:p>
        </w:tc>
        <w:tc>
          <w:tcPr>
            <w:tcW w:w="2068" w:type="dxa"/>
          </w:tcPr>
          <w:p w14:paraId="4546E6E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هان غازي بكر</w:t>
            </w:r>
          </w:p>
        </w:tc>
        <w:tc>
          <w:tcPr>
            <w:tcW w:w="629" w:type="dxa"/>
            <w:hideMark/>
          </w:tcPr>
          <w:p w14:paraId="4C1440B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B3EDC" w:rsidRPr="00767907" w14:paraId="2E8CAA13" w14:textId="77777777" w:rsidTr="0076646A">
        <w:tc>
          <w:tcPr>
            <w:tcW w:w="2635" w:type="dxa"/>
          </w:tcPr>
          <w:p w14:paraId="45F06FC0" w14:textId="51764A51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33FBF31D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612859</w:t>
            </w:r>
          </w:p>
        </w:tc>
        <w:tc>
          <w:tcPr>
            <w:tcW w:w="1709" w:type="dxa"/>
            <w:vAlign w:val="center"/>
          </w:tcPr>
          <w:p w14:paraId="63AA7B9F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171027</w:t>
            </w:r>
          </w:p>
        </w:tc>
        <w:tc>
          <w:tcPr>
            <w:tcW w:w="4041" w:type="dxa"/>
          </w:tcPr>
          <w:p w14:paraId="1E5565AB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ستؤرة / رِيَطاي بةستؤرة</w:t>
            </w:r>
          </w:p>
        </w:tc>
        <w:tc>
          <w:tcPr>
            <w:tcW w:w="2874" w:type="dxa"/>
            <w:vAlign w:val="center"/>
          </w:tcPr>
          <w:p w14:paraId="4D2A21F8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بةستؤرَةي كضان</w:t>
            </w:r>
          </w:p>
        </w:tc>
        <w:tc>
          <w:tcPr>
            <w:tcW w:w="2068" w:type="dxa"/>
          </w:tcPr>
          <w:p w14:paraId="6466008E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دونيا مجيد خؤشةوي </w:t>
            </w:r>
          </w:p>
        </w:tc>
        <w:tc>
          <w:tcPr>
            <w:tcW w:w="629" w:type="dxa"/>
            <w:hideMark/>
          </w:tcPr>
          <w:p w14:paraId="38304325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B3EDC" w:rsidRPr="00767907" w14:paraId="06E4A435" w14:textId="77777777" w:rsidTr="0076646A">
        <w:tc>
          <w:tcPr>
            <w:tcW w:w="2635" w:type="dxa"/>
          </w:tcPr>
          <w:p w14:paraId="65656741" w14:textId="448A75FC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7E3705F8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9264</w:t>
            </w:r>
          </w:p>
        </w:tc>
        <w:tc>
          <w:tcPr>
            <w:tcW w:w="1709" w:type="dxa"/>
            <w:vAlign w:val="center"/>
          </w:tcPr>
          <w:p w14:paraId="1FED07BD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929925</w:t>
            </w:r>
          </w:p>
        </w:tc>
        <w:tc>
          <w:tcPr>
            <w:tcW w:w="4041" w:type="dxa"/>
          </w:tcPr>
          <w:p w14:paraId="634E8EE3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ةر رِيَطاي طةزنة / طوندي بةرحوشتر</w:t>
            </w:r>
          </w:p>
        </w:tc>
        <w:tc>
          <w:tcPr>
            <w:tcW w:w="2874" w:type="dxa"/>
            <w:vAlign w:val="center"/>
          </w:tcPr>
          <w:p w14:paraId="57CC8144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ئاشتي تيَكةلاَو</w:t>
            </w:r>
          </w:p>
        </w:tc>
        <w:tc>
          <w:tcPr>
            <w:tcW w:w="2068" w:type="dxa"/>
          </w:tcPr>
          <w:p w14:paraId="5B87EFA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ونيا يونس احمد</w:t>
            </w:r>
          </w:p>
        </w:tc>
        <w:tc>
          <w:tcPr>
            <w:tcW w:w="629" w:type="dxa"/>
          </w:tcPr>
          <w:p w14:paraId="09010334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1B3EDC" w:rsidRPr="00767907" w14:paraId="495EA062" w14:textId="77777777" w:rsidTr="0076646A">
        <w:tc>
          <w:tcPr>
            <w:tcW w:w="2635" w:type="dxa"/>
          </w:tcPr>
          <w:p w14:paraId="0C7C2F38" w14:textId="345D6E27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132C2008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56408</w:t>
            </w:r>
          </w:p>
        </w:tc>
        <w:tc>
          <w:tcPr>
            <w:tcW w:w="1709" w:type="dxa"/>
            <w:vAlign w:val="center"/>
          </w:tcPr>
          <w:p w14:paraId="1ED59E96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9466363</w:t>
            </w:r>
          </w:p>
        </w:tc>
        <w:tc>
          <w:tcPr>
            <w:tcW w:w="4041" w:type="dxa"/>
          </w:tcPr>
          <w:p w14:paraId="0431A581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ثيرزين/نزيك نةخؤشخانةي ثيرزين</w:t>
            </w:r>
          </w:p>
        </w:tc>
        <w:tc>
          <w:tcPr>
            <w:tcW w:w="2874" w:type="dxa"/>
            <w:vAlign w:val="center"/>
          </w:tcPr>
          <w:p w14:paraId="7FA70480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ثيرزيني كضان</w:t>
            </w:r>
          </w:p>
        </w:tc>
        <w:tc>
          <w:tcPr>
            <w:tcW w:w="2068" w:type="dxa"/>
          </w:tcPr>
          <w:p w14:paraId="45649D0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ائيشة همزة سمايل</w:t>
            </w:r>
          </w:p>
        </w:tc>
        <w:tc>
          <w:tcPr>
            <w:tcW w:w="629" w:type="dxa"/>
          </w:tcPr>
          <w:p w14:paraId="3FE82EF7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1B3EDC" w:rsidRPr="00767907" w14:paraId="60DCF3A2" w14:textId="77777777" w:rsidTr="0076646A">
        <w:tc>
          <w:tcPr>
            <w:tcW w:w="2635" w:type="dxa"/>
          </w:tcPr>
          <w:p w14:paraId="1515625B" w14:textId="72F18C1A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706B0357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6561</w:t>
            </w:r>
          </w:p>
        </w:tc>
        <w:tc>
          <w:tcPr>
            <w:tcW w:w="1709" w:type="dxa"/>
            <w:vAlign w:val="center"/>
          </w:tcPr>
          <w:p w14:paraId="546C08FB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709634</w:t>
            </w:r>
          </w:p>
        </w:tc>
        <w:tc>
          <w:tcPr>
            <w:tcW w:w="4041" w:type="dxa"/>
          </w:tcPr>
          <w:p w14:paraId="4FA1601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ستؤرة / تةنيشت سوثةرماركيَتي تيمار</w:t>
            </w:r>
          </w:p>
        </w:tc>
        <w:tc>
          <w:tcPr>
            <w:tcW w:w="2874" w:type="dxa"/>
            <w:vAlign w:val="center"/>
          </w:tcPr>
          <w:p w14:paraId="7CEF790A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مازي بنةرِةتي كورِان</w:t>
            </w:r>
          </w:p>
        </w:tc>
        <w:tc>
          <w:tcPr>
            <w:tcW w:w="2068" w:type="dxa"/>
          </w:tcPr>
          <w:p w14:paraId="0A03610F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ةلةند احمد محمد كريم</w:t>
            </w:r>
          </w:p>
        </w:tc>
        <w:tc>
          <w:tcPr>
            <w:tcW w:w="629" w:type="dxa"/>
          </w:tcPr>
          <w:p w14:paraId="3EAF29A2" w14:textId="14905867" w:rsidR="001B3EDC" w:rsidRPr="00767907" w:rsidRDefault="0076646A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tr w:rsidR="001B3EDC" w:rsidRPr="00767907" w14:paraId="568E3E4C" w14:textId="77777777" w:rsidTr="0076646A">
        <w:tc>
          <w:tcPr>
            <w:tcW w:w="2635" w:type="dxa"/>
          </w:tcPr>
          <w:p w14:paraId="177B6825" w14:textId="7579EA40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74570232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56408</w:t>
            </w:r>
          </w:p>
        </w:tc>
        <w:tc>
          <w:tcPr>
            <w:tcW w:w="1709" w:type="dxa"/>
            <w:vAlign w:val="center"/>
          </w:tcPr>
          <w:p w14:paraId="48FC1F31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630867</w:t>
            </w:r>
          </w:p>
        </w:tc>
        <w:tc>
          <w:tcPr>
            <w:tcW w:w="4041" w:type="dxa"/>
          </w:tcPr>
          <w:p w14:paraId="0B456B5A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- ثيرزين / تةنيشت نةخؤشخانةي ثيرزين</w:t>
            </w:r>
          </w:p>
        </w:tc>
        <w:tc>
          <w:tcPr>
            <w:tcW w:w="2874" w:type="dxa"/>
            <w:vAlign w:val="center"/>
          </w:tcPr>
          <w:p w14:paraId="0134194A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ثيرزيني كضان</w:t>
            </w:r>
          </w:p>
        </w:tc>
        <w:tc>
          <w:tcPr>
            <w:tcW w:w="2068" w:type="dxa"/>
          </w:tcPr>
          <w:p w14:paraId="46BAEB32" w14:textId="108F6D53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سماء على</w:t>
            </w:r>
          </w:p>
        </w:tc>
        <w:tc>
          <w:tcPr>
            <w:tcW w:w="629" w:type="dxa"/>
          </w:tcPr>
          <w:p w14:paraId="0BDDC9AA" w14:textId="010B25FF" w:rsidR="001B3EDC" w:rsidRPr="00767907" w:rsidRDefault="0076646A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7</w:t>
            </w:r>
          </w:p>
        </w:tc>
      </w:tr>
    </w:tbl>
    <w:p w14:paraId="1E32F463" w14:textId="77777777" w:rsidR="001B3EDC" w:rsidRPr="00767907" w:rsidRDefault="001B3EDC" w:rsidP="00C252CB">
      <w:pPr>
        <w:bidi/>
        <w:spacing w:after="0"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  <w:rtl/>
        </w:rPr>
      </w:pPr>
    </w:p>
    <w:p w14:paraId="133F35BC" w14:textId="77777777" w:rsidR="004147F1" w:rsidRPr="00767907" w:rsidRDefault="004147F1" w:rsidP="00414517">
      <w:pPr>
        <w:rPr>
          <w:b/>
          <w:bCs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089"/>
        <w:gridCol w:w="1778"/>
        <w:gridCol w:w="1877"/>
        <w:gridCol w:w="3567"/>
        <w:gridCol w:w="2439"/>
        <w:gridCol w:w="3162"/>
        <w:gridCol w:w="599"/>
      </w:tblGrid>
      <w:tr w:rsidR="004147F1" w:rsidRPr="00767907" w14:paraId="3F08F86E" w14:textId="77777777" w:rsidTr="00F00220">
        <w:tc>
          <w:tcPr>
            <w:tcW w:w="11750" w:type="dxa"/>
            <w:gridSpan w:val="5"/>
          </w:tcPr>
          <w:p w14:paraId="457983AC" w14:textId="510DB829" w:rsidR="004147F1" w:rsidRPr="00767907" w:rsidRDefault="004147F1" w:rsidP="0014161C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ب.ى.د.پ</w:t>
            </w:r>
            <w:r w:rsidR="00902159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ر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وین شوكت كوثر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/</w:t>
            </w:r>
            <w:r w:rsidR="0076646A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 </w:t>
            </w:r>
            <w:r w:rsidR="00F00220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د. زين حمد امين 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 </w:t>
            </w:r>
            <w:r w:rsidR="003D73CA" w:rsidRPr="00767907">
              <w:rPr>
                <w:b/>
                <w:bCs/>
                <w:color w:val="000000" w:themeColor="text1"/>
                <w:sz w:val="34"/>
                <w:szCs w:val="34"/>
              </w:rPr>
              <w:t xml:space="preserve">         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 </w:t>
            </w:r>
          </w:p>
        </w:tc>
        <w:tc>
          <w:tcPr>
            <w:tcW w:w="3162" w:type="dxa"/>
            <w:hideMark/>
          </w:tcPr>
          <w:p w14:paraId="61BD3034" w14:textId="77777777" w:rsidR="004147F1" w:rsidRPr="00767907" w:rsidRDefault="004147F1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99" w:type="dxa"/>
            <w:hideMark/>
          </w:tcPr>
          <w:p w14:paraId="31EF291C" w14:textId="77777777" w:rsidR="004147F1" w:rsidRPr="00767907" w:rsidRDefault="004147F1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414517" w:rsidRPr="00767907" w14:paraId="379D94AA" w14:textId="77777777" w:rsidTr="00767907">
        <w:trPr>
          <w:trHeight w:val="683"/>
        </w:trPr>
        <w:tc>
          <w:tcPr>
            <w:tcW w:w="2089" w:type="dxa"/>
          </w:tcPr>
          <w:p w14:paraId="562F64F5" w14:textId="77777777" w:rsidR="00414517" w:rsidRPr="00767907" w:rsidRDefault="00414517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7340F267" w14:textId="37B62D0E" w:rsidR="00414517" w:rsidRPr="00767907" w:rsidRDefault="00414517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F00220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877" w:type="dxa"/>
            <w:hideMark/>
          </w:tcPr>
          <w:p w14:paraId="1DA04CBC" w14:textId="77777777" w:rsidR="00414517" w:rsidRPr="00767907" w:rsidRDefault="00414517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567" w:type="dxa"/>
            <w:hideMark/>
          </w:tcPr>
          <w:p w14:paraId="29AC90C1" w14:textId="77777777" w:rsidR="00414517" w:rsidRPr="00767907" w:rsidRDefault="00414517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39" w:type="dxa"/>
          </w:tcPr>
          <w:p w14:paraId="5C3A0864" w14:textId="77777777" w:rsidR="00414517" w:rsidRPr="00767907" w:rsidRDefault="00414517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3162" w:type="dxa"/>
            <w:hideMark/>
          </w:tcPr>
          <w:p w14:paraId="3960BAB9" w14:textId="77777777" w:rsidR="00414517" w:rsidRPr="00767907" w:rsidRDefault="00414517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99" w:type="dxa"/>
            <w:hideMark/>
          </w:tcPr>
          <w:p w14:paraId="4EE80F3E" w14:textId="77777777" w:rsidR="00414517" w:rsidRPr="00767907" w:rsidRDefault="00414517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F00220" w:rsidRPr="00767907" w14:paraId="55221D31" w14:textId="77777777" w:rsidTr="00767907">
        <w:trPr>
          <w:trHeight w:val="719"/>
        </w:trPr>
        <w:tc>
          <w:tcPr>
            <w:tcW w:w="2089" w:type="dxa"/>
          </w:tcPr>
          <w:p w14:paraId="335D211D" w14:textId="2098915E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6CC29D5" w14:textId="137DA41F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31378234</w:t>
            </w:r>
          </w:p>
        </w:tc>
        <w:tc>
          <w:tcPr>
            <w:tcW w:w="1877" w:type="dxa"/>
            <w:vAlign w:val="center"/>
          </w:tcPr>
          <w:p w14:paraId="316D911E" w14:textId="560DE40B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13241</w:t>
            </w:r>
          </w:p>
        </w:tc>
        <w:tc>
          <w:tcPr>
            <w:tcW w:w="3567" w:type="dxa"/>
          </w:tcPr>
          <w:p w14:paraId="53650357" w14:textId="6DF26F55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كاريزان/نزيك مزطةوتي تةقوا</w:t>
            </w:r>
          </w:p>
        </w:tc>
        <w:tc>
          <w:tcPr>
            <w:tcW w:w="2439" w:type="dxa"/>
            <w:vAlign w:val="center"/>
          </w:tcPr>
          <w:p w14:paraId="653DF978" w14:textId="08A5FAF5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شاسواري بنةرِةتي تيَكةلاَو</w:t>
            </w:r>
          </w:p>
        </w:tc>
        <w:tc>
          <w:tcPr>
            <w:tcW w:w="3162" w:type="dxa"/>
          </w:tcPr>
          <w:p w14:paraId="15985AC5" w14:textId="62992BD8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محمد عبدالرحمن قادر</w:t>
            </w:r>
          </w:p>
        </w:tc>
        <w:tc>
          <w:tcPr>
            <w:tcW w:w="599" w:type="dxa"/>
          </w:tcPr>
          <w:p w14:paraId="10DEF9CE" w14:textId="77777777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</w:tr>
      <w:tr w:rsidR="00F00220" w:rsidRPr="00767907" w14:paraId="0FEFCE7D" w14:textId="77777777" w:rsidTr="00767907">
        <w:trPr>
          <w:trHeight w:val="701"/>
        </w:trPr>
        <w:tc>
          <w:tcPr>
            <w:tcW w:w="2089" w:type="dxa"/>
          </w:tcPr>
          <w:p w14:paraId="18C6B3F9" w14:textId="180D8A42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9F322C3" w14:textId="2C109536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07504351713</w:t>
            </w:r>
          </w:p>
        </w:tc>
        <w:tc>
          <w:tcPr>
            <w:tcW w:w="1877" w:type="dxa"/>
            <w:vAlign w:val="center"/>
          </w:tcPr>
          <w:p w14:paraId="1F895B5F" w14:textId="13390E90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3967683</w:t>
            </w:r>
          </w:p>
        </w:tc>
        <w:tc>
          <w:tcPr>
            <w:tcW w:w="3567" w:type="dxa"/>
          </w:tcPr>
          <w:p w14:paraId="73831EC1" w14:textId="0EF06AE7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موفتي / بةرامبةر هؤتيَل كريستال</w:t>
            </w:r>
          </w:p>
        </w:tc>
        <w:tc>
          <w:tcPr>
            <w:tcW w:w="2439" w:type="dxa"/>
            <w:vAlign w:val="center"/>
          </w:tcPr>
          <w:p w14:paraId="083FCAC0" w14:textId="3841E96C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بةهاري بنةرةتي كضان</w:t>
            </w:r>
          </w:p>
        </w:tc>
        <w:tc>
          <w:tcPr>
            <w:tcW w:w="3162" w:type="dxa"/>
          </w:tcPr>
          <w:p w14:paraId="1251EC50" w14:textId="53A4B557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نيطار تحسين محي الدين</w:t>
            </w:r>
          </w:p>
        </w:tc>
        <w:tc>
          <w:tcPr>
            <w:tcW w:w="599" w:type="dxa"/>
            <w:hideMark/>
          </w:tcPr>
          <w:p w14:paraId="6BE37441" w14:textId="77777777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F00220" w:rsidRPr="00767907" w14:paraId="50C4B794" w14:textId="77777777" w:rsidTr="00F00220">
        <w:tc>
          <w:tcPr>
            <w:tcW w:w="2089" w:type="dxa"/>
          </w:tcPr>
          <w:p w14:paraId="72E782DE" w14:textId="266B2FDB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6946573" w14:textId="054ED384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10916</w:t>
            </w:r>
          </w:p>
        </w:tc>
        <w:tc>
          <w:tcPr>
            <w:tcW w:w="1877" w:type="dxa"/>
            <w:vAlign w:val="center"/>
          </w:tcPr>
          <w:p w14:paraId="7604CEB5" w14:textId="3C1531A4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414451</w:t>
            </w:r>
          </w:p>
        </w:tc>
        <w:tc>
          <w:tcPr>
            <w:tcW w:w="3567" w:type="dxa"/>
          </w:tcPr>
          <w:p w14:paraId="317ADF1B" w14:textId="141E2D62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طةرةكي كاريَزان/نزيك ثةيمانطاي رٍاهيَنان و طةشة ثيَدان</w:t>
            </w:r>
          </w:p>
        </w:tc>
        <w:tc>
          <w:tcPr>
            <w:tcW w:w="2439" w:type="dxa"/>
            <w:vAlign w:val="center"/>
          </w:tcPr>
          <w:p w14:paraId="51CDD145" w14:textId="64BFC30B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زةندي بنةرةتي تيَكةلاَو</w:t>
            </w:r>
          </w:p>
        </w:tc>
        <w:tc>
          <w:tcPr>
            <w:tcW w:w="3162" w:type="dxa"/>
          </w:tcPr>
          <w:p w14:paraId="5FE22253" w14:textId="2BAA70E9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رِاز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خضر مصطفى</w:t>
            </w:r>
          </w:p>
        </w:tc>
        <w:tc>
          <w:tcPr>
            <w:tcW w:w="599" w:type="dxa"/>
          </w:tcPr>
          <w:p w14:paraId="014BB754" w14:textId="150787B1" w:rsidR="00F00220" w:rsidRPr="00767907" w:rsidRDefault="008D0AEE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F00220" w:rsidRPr="00767907" w14:paraId="04C121FE" w14:textId="77777777" w:rsidTr="00F00220">
        <w:tc>
          <w:tcPr>
            <w:tcW w:w="2089" w:type="dxa"/>
          </w:tcPr>
          <w:p w14:paraId="25C38D19" w14:textId="7917A1D9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A08BF56" w14:textId="27258BF5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10916</w:t>
            </w:r>
          </w:p>
        </w:tc>
        <w:tc>
          <w:tcPr>
            <w:tcW w:w="1877" w:type="dxa"/>
            <w:vAlign w:val="center"/>
          </w:tcPr>
          <w:p w14:paraId="1CA13C7B" w14:textId="6676FEAF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31301097</w:t>
            </w:r>
          </w:p>
        </w:tc>
        <w:tc>
          <w:tcPr>
            <w:tcW w:w="3567" w:type="dxa"/>
          </w:tcPr>
          <w:p w14:paraId="709A0649" w14:textId="7E1560C1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طةرةكي كاريَزان/نزيك ثةيمانطاي رٍاهيَنان و طةشة ثيَدان</w:t>
            </w:r>
          </w:p>
        </w:tc>
        <w:tc>
          <w:tcPr>
            <w:tcW w:w="2439" w:type="dxa"/>
            <w:vAlign w:val="center"/>
          </w:tcPr>
          <w:p w14:paraId="5FF002EC" w14:textId="152DBC82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زةندي بنةرةتي تيَكةلاَو</w:t>
            </w:r>
          </w:p>
        </w:tc>
        <w:tc>
          <w:tcPr>
            <w:tcW w:w="3162" w:type="dxa"/>
          </w:tcPr>
          <w:p w14:paraId="15AD00DD" w14:textId="16A58C63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ساوين حاجي حمد</w:t>
            </w:r>
          </w:p>
        </w:tc>
        <w:tc>
          <w:tcPr>
            <w:tcW w:w="599" w:type="dxa"/>
          </w:tcPr>
          <w:p w14:paraId="2906CBB2" w14:textId="18AA72FB" w:rsidR="00F00220" w:rsidRPr="00767907" w:rsidRDefault="008D0AEE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4</w:t>
            </w:r>
          </w:p>
        </w:tc>
      </w:tr>
      <w:tr w:rsidR="00F00220" w:rsidRPr="00767907" w14:paraId="23B55D3B" w14:textId="77777777" w:rsidTr="00767907">
        <w:trPr>
          <w:trHeight w:val="1115"/>
        </w:trPr>
        <w:tc>
          <w:tcPr>
            <w:tcW w:w="2089" w:type="dxa"/>
          </w:tcPr>
          <w:p w14:paraId="0041B4D7" w14:textId="1AA8F201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73C34BFB" w14:textId="3DAD2FBB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45277</w:t>
            </w:r>
          </w:p>
        </w:tc>
        <w:tc>
          <w:tcPr>
            <w:tcW w:w="1877" w:type="dxa"/>
            <w:vAlign w:val="center"/>
          </w:tcPr>
          <w:p w14:paraId="2646DF03" w14:textId="380CE7AF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5240947</w:t>
            </w:r>
          </w:p>
        </w:tc>
        <w:tc>
          <w:tcPr>
            <w:tcW w:w="3567" w:type="dxa"/>
          </w:tcPr>
          <w:p w14:paraId="07E63D80" w14:textId="6220FABD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طةرِةكي باداوة / شةقامي طةنم و جؤ / تةنيشت رِيَستورانتي  </w:t>
            </w:r>
            <w:r w:rsidRPr="00767907">
              <w:rPr>
                <w:rFonts w:cs="Ali_K_Samik"/>
                <w:b/>
                <w:bCs/>
                <w:color w:val="000000" w:themeColor="text1"/>
                <w:sz w:val="18"/>
                <w:szCs w:val="18"/>
              </w:rPr>
              <w:t>Top Organic</w:t>
            </w:r>
          </w:p>
        </w:tc>
        <w:tc>
          <w:tcPr>
            <w:tcW w:w="2439" w:type="dxa"/>
            <w:vAlign w:val="center"/>
          </w:tcPr>
          <w:p w14:paraId="26D20EF3" w14:textId="26402085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طوهداري بنةرِةتي تيَكةلاَو</w:t>
            </w:r>
          </w:p>
        </w:tc>
        <w:tc>
          <w:tcPr>
            <w:tcW w:w="3162" w:type="dxa"/>
          </w:tcPr>
          <w:p w14:paraId="639443A3" w14:textId="052C4B76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سمية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عثمان حمدامين</w:t>
            </w:r>
          </w:p>
        </w:tc>
        <w:tc>
          <w:tcPr>
            <w:tcW w:w="599" w:type="dxa"/>
          </w:tcPr>
          <w:p w14:paraId="49F3A95E" w14:textId="3F72B914" w:rsidR="00F00220" w:rsidRPr="00767907" w:rsidRDefault="00387DBB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5</w:t>
            </w:r>
          </w:p>
        </w:tc>
      </w:tr>
      <w:tr w:rsidR="00F00220" w:rsidRPr="00767907" w14:paraId="0FB92E12" w14:textId="77777777" w:rsidTr="00767907">
        <w:trPr>
          <w:trHeight w:val="1070"/>
        </w:trPr>
        <w:tc>
          <w:tcPr>
            <w:tcW w:w="2089" w:type="dxa"/>
          </w:tcPr>
          <w:p w14:paraId="34438BF9" w14:textId="0DE52636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E5DA819" w14:textId="2237532D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07504520504</w:t>
            </w:r>
          </w:p>
        </w:tc>
        <w:tc>
          <w:tcPr>
            <w:tcW w:w="1877" w:type="dxa"/>
            <w:vAlign w:val="center"/>
          </w:tcPr>
          <w:p w14:paraId="0A069C5B" w14:textId="3F7EAB1B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5055605</w:t>
            </w:r>
          </w:p>
        </w:tc>
        <w:tc>
          <w:tcPr>
            <w:tcW w:w="3567" w:type="dxa"/>
          </w:tcPr>
          <w:p w14:paraId="3AA8F74C" w14:textId="797708C4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94 باداوة / بةرامبةر سوثةرِماركيَتي جياواز</w:t>
            </w:r>
          </w:p>
        </w:tc>
        <w:tc>
          <w:tcPr>
            <w:tcW w:w="2439" w:type="dxa"/>
            <w:vAlign w:val="center"/>
          </w:tcPr>
          <w:p w14:paraId="7F23E6D6" w14:textId="66983EDD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سةركةشي بنةرِةتي تيَكةلاَو</w:t>
            </w:r>
          </w:p>
        </w:tc>
        <w:tc>
          <w:tcPr>
            <w:tcW w:w="3162" w:type="dxa"/>
          </w:tcPr>
          <w:p w14:paraId="1F5BA3D8" w14:textId="79B08145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ماريا حسين محمود</w:t>
            </w:r>
          </w:p>
        </w:tc>
        <w:tc>
          <w:tcPr>
            <w:tcW w:w="599" w:type="dxa"/>
          </w:tcPr>
          <w:p w14:paraId="19A951F0" w14:textId="54A853DE" w:rsidR="00F00220" w:rsidRPr="00767907" w:rsidRDefault="00387DBB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6</w:t>
            </w:r>
          </w:p>
        </w:tc>
      </w:tr>
    </w:tbl>
    <w:p w14:paraId="4111A4FB" w14:textId="337C828C" w:rsidR="00414517" w:rsidRPr="00767907" w:rsidRDefault="00414517" w:rsidP="00414517">
      <w:pPr>
        <w:rPr>
          <w:b/>
          <w:bCs/>
        </w:rPr>
      </w:pPr>
    </w:p>
    <w:p w14:paraId="4AA8F2D3" w14:textId="4E786ACF" w:rsidR="009A1BA9" w:rsidRPr="00767907" w:rsidRDefault="009A1BA9" w:rsidP="00414517">
      <w:pPr>
        <w:rPr>
          <w:b/>
          <w:bCs/>
        </w:rPr>
      </w:pPr>
    </w:p>
    <w:p w14:paraId="7CA65F16" w14:textId="66CDE308" w:rsidR="009A1BA9" w:rsidRPr="00767907" w:rsidRDefault="009A1BA9" w:rsidP="00414517">
      <w:pPr>
        <w:rPr>
          <w:b/>
          <w:bCs/>
          <w:rtl/>
        </w:rPr>
      </w:pPr>
    </w:p>
    <w:p w14:paraId="038B8D44" w14:textId="4E310293" w:rsidR="006D2656" w:rsidRPr="00767907" w:rsidRDefault="0071799C" w:rsidP="0071799C">
      <w:pPr>
        <w:tabs>
          <w:tab w:val="left" w:pos="10980"/>
        </w:tabs>
        <w:rPr>
          <w:b/>
          <w:bCs/>
          <w:rtl/>
        </w:rPr>
      </w:pPr>
      <w:r w:rsidRPr="00767907">
        <w:rPr>
          <w:b/>
          <w:bCs/>
        </w:rPr>
        <w:tab/>
      </w:r>
    </w:p>
    <w:p w14:paraId="493C904D" w14:textId="77777777" w:rsidR="0071799C" w:rsidRPr="00767907" w:rsidRDefault="0071799C" w:rsidP="0071799C">
      <w:pPr>
        <w:tabs>
          <w:tab w:val="left" w:pos="10980"/>
        </w:tabs>
        <w:rPr>
          <w:b/>
          <w:bCs/>
          <w:rtl/>
        </w:rPr>
      </w:pPr>
    </w:p>
    <w:p w14:paraId="5A1288F4" w14:textId="77777777" w:rsidR="006D2656" w:rsidRPr="00767907" w:rsidRDefault="006D2656" w:rsidP="00414517">
      <w:pPr>
        <w:rPr>
          <w:b/>
          <w:bCs/>
        </w:rPr>
      </w:pPr>
    </w:p>
    <w:p w14:paraId="6F6A5E91" w14:textId="77777777" w:rsidR="009A1BA9" w:rsidRPr="00767907" w:rsidRDefault="009A1BA9" w:rsidP="00414517">
      <w:pPr>
        <w:rPr>
          <w:b/>
          <w:bCs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641"/>
        <w:gridCol w:w="1800"/>
        <w:gridCol w:w="2070"/>
        <w:gridCol w:w="3510"/>
        <w:gridCol w:w="2520"/>
        <w:gridCol w:w="2970"/>
      </w:tblGrid>
      <w:tr w:rsidR="004147F1" w:rsidRPr="00767907" w14:paraId="2DEA5514" w14:textId="77777777" w:rsidTr="00767907">
        <w:trPr>
          <w:trHeight w:val="665"/>
        </w:trPr>
        <w:tc>
          <w:tcPr>
            <w:tcW w:w="12541" w:type="dxa"/>
            <w:gridSpan w:val="5"/>
          </w:tcPr>
          <w:p w14:paraId="69B2A168" w14:textId="6142F715" w:rsidR="004147F1" w:rsidRPr="00767907" w:rsidRDefault="004147F1" w:rsidP="002C7356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.ى. ژ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ن حمد أمين عبدالله</w:t>
            </w:r>
            <w:r w:rsidR="007E5CF7" w:rsidRPr="00767907"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/</w:t>
            </w:r>
            <w:r w:rsidR="007E5CF7" w:rsidRPr="00767907"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F00220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ب.ي.د.بروينشوكت كوثر 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970" w:type="dxa"/>
            <w:hideMark/>
          </w:tcPr>
          <w:p w14:paraId="04E7065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</w:tr>
      <w:tr w:rsidR="004147F1" w:rsidRPr="00767907" w14:paraId="03AAA114" w14:textId="77777777" w:rsidTr="00767907">
        <w:trPr>
          <w:trHeight w:val="620"/>
        </w:trPr>
        <w:tc>
          <w:tcPr>
            <w:tcW w:w="2641" w:type="dxa"/>
          </w:tcPr>
          <w:p w14:paraId="11CE9937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00" w:type="dxa"/>
            <w:hideMark/>
          </w:tcPr>
          <w:p w14:paraId="3DD88841" w14:textId="5C4A2A71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71799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070" w:type="dxa"/>
            <w:hideMark/>
          </w:tcPr>
          <w:p w14:paraId="36F0051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510" w:type="dxa"/>
            <w:hideMark/>
          </w:tcPr>
          <w:p w14:paraId="30FF6D1D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520" w:type="dxa"/>
          </w:tcPr>
          <w:p w14:paraId="5209C8C0" w14:textId="77777777" w:rsidR="004147F1" w:rsidRPr="00767907" w:rsidRDefault="004147F1" w:rsidP="002C7356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2970" w:type="dxa"/>
            <w:hideMark/>
          </w:tcPr>
          <w:p w14:paraId="5C675812" w14:textId="77777777" w:rsidR="004147F1" w:rsidRPr="00767907" w:rsidRDefault="004147F1" w:rsidP="002C7356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</w:tr>
      <w:tr w:rsidR="004147F1" w:rsidRPr="00767907" w14:paraId="4BBD8DC8" w14:textId="77777777" w:rsidTr="00767907">
        <w:trPr>
          <w:trHeight w:val="620"/>
        </w:trPr>
        <w:tc>
          <w:tcPr>
            <w:tcW w:w="2641" w:type="dxa"/>
          </w:tcPr>
          <w:p w14:paraId="43F23D61" w14:textId="219C4B90" w:rsidR="004147F1" w:rsidRPr="00767907" w:rsidRDefault="004147F1" w:rsidP="00010D7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3F298629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82999</w:t>
            </w:r>
          </w:p>
        </w:tc>
        <w:tc>
          <w:tcPr>
            <w:tcW w:w="2070" w:type="dxa"/>
            <w:vAlign w:val="center"/>
          </w:tcPr>
          <w:p w14:paraId="370C9728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839352</w:t>
            </w:r>
          </w:p>
        </w:tc>
        <w:tc>
          <w:tcPr>
            <w:tcW w:w="3510" w:type="dxa"/>
          </w:tcPr>
          <w:p w14:paraId="790F9F36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مةنتكاوة</w:t>
            </w:r>
          </w:p>
        </w:tc>
        <w:tc>
          <w:tcPr>
            <w:tcW w:w="2520" w:type="dxa"/>
            <w:vAlign w:val="center"/>
          </w:tcPr>
          <w:p w14:paraId="675BD7F8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كاروانب بنةرِةتي كورِان</w:t>
            </w:r>
          </w:p>
        </w:tc>
        <w:tc>
          <w:tcPr>
            <w:tcW w:w="2970" w:type="dxa"/>
          </w:tcPr>
          <w:p w14:paraId="497940F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دانا جمال فقي احمد</w:t>
            </w:r>
          </w:p>
        </w:tc>
      </w:tr>
      <w:tr w:rsidR="004147F1" w:rsidRPr="00767907" w14:paraId="3F73B926" w14:textId="77777777" w:rsidTr="00767907">
        <w:trPr>
          <w:trHeight w:val="710"/>
        </w:trPr>
        <w:tc>
          <w:tcPr>
            <w:tcW w:w="2641" w:type="dxa"/>
          </w:tcPr>
          <w:p w14:paraId="41F513E3" w14:textId="1FC9318D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7208CA52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32871</w:t>
            </w:r>
          </w:p>
        </w:tc>
        <w:tc>
          <w:tcPr>
            <w:tcW w:w="2070" w:type="dxa"/>
            <w:vAlign w:val="center"/>
          </w:tcPr>
          <w:p w14:paraId="5646AA58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9719977</w:t>
            </w:r>
          </w:p>
        </w:tc>
        <w:tc>
          <w:tcPr>
            <w:tcW w:w="3510" w:type="dxa"/>
          </w:tcPr>
          <w:p w14:paraId="7001C3DD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rtl/>
              </w:rPr>
              <w:t xml:space="preserve">هةوليَر/طةرِةكي منتكاوة </w:t>
            </w:r>
          </w:p>
        </w:tc>
        <w:tc>
          <w:tcPr>
            <w:tcW w:w="2520" w:type="dxa"/>
            <w:vAlign w:val="center"/>
          </w:tcPr>
          <w:p w14:paraId="0EC3E395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ئاطرداغي بنةرةتي تيَكةلاَو</w:t>
            </w:r>
          </w:p>
        </w:tc>
        <w:tc>
          <w:tcPr>
            <w:tcW w:w="2970" w:type="dxa"/>
          </w:tcPr>
          <w:p w14:paraId="0BFE8CFF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محمد بايز عبدالرحمن</w:t>
            </w:r>
          </w:p>
        </w:tc>
      </w:tr>
      <w:tr w:rsidR="004147F1" w:rsidRPr="00767907" w14:paraId="340D3F2F" w14:textId="77777777" w:rsidTr="00767907">
        <w:trPr>
          <w:trHeight w:val="890"/>
        </w:trPr>
        <w:tc>
          <w:tcPr>
            <w:tcW w:w="2641" w:type="dxa"/>
          </w:tcPr>
          <w:p w14:paraId="5592CE94" w14:textId="11B1067C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7C0BF38E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204</w:t>
            </w:r>
          </w:p>
        </w:tc>
        <w:tc>
          <w:tcPr>
            <w:tcW w:w="2070" w:type="dxa"/>
            <w:vAlign w:val="center"/>
          </w:tcPr>
          <w:p w14:paraId="718B8F16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9758</w:t>
            </w:r>
          </w:p>
        </w:tc>
        <w:tc>
          <w:tcPr>
            <w:tcW w:w="3510" w:type="dxa"/>
          </w:tcPr>
          <w:p w14:paraId="11FD2C9E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هةوليَر/ رِووناكي </w:t>
            </w:r>
            <w:r w:rsidRPr="00767907">
              <w:rPr>
                <w:rFonts w:cs="Ali_K_Samik"/>
                <w:b/>
                <w:bCs/>
                <w:color w:val="000000" w:themeColor="text1"/>
                <w:rtl/>
              </w:rPr>
              <w:t>–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تةنيشت مزطةوتي حكيم مةلا داود</w:t>
            </w:r>
          </w:p>
        </w:tc>
        <w:tc>
          <w:tcPr>
            <w:tcW w:w="2520" w:type="dxa"/>
            <w:vAlign w:val="center"/>
          </w:tcPr>
          <w:p w14:paraId="38A552FC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-A-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رِؤذهةلاَتي بنةرِةتي تيَكةلاَو</w:t>
            </w:r>
          </w:p>
        </w:tc>
        <w:tc>
          <w:tcPr>
            <w:tcW w:w="2970" w:type="dxa"/>
          </w:tcPr>
          <w:p w14:paraId="396D601E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بةناز ثشتيوان علي</w:t>
            </w:r>
          </w:p>
        </w:tc>
      </w:tr>
      <w:tr w:rsidR="004147F1" w:rsidRPr="00767907" w14:paraId="14ED16AB" w14:textId="77777777" w:rsidTr="00767907">
        <w:trPr>
          <w:trHeight w:val="890"/>
        </w:trPr>
        <w:tc>
          <w:tcPr>
            <w:tcW w:w="2641" w:type="dxa"/>
          </w:tcPr>
          <w:p w14:paraId="7B3DB135" w14:textId="27F33E5E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08C434DE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204</w:t>
            </w:r>
          </w:p>
        </w:tc>
        <w:tc>
          <w:tcPr>
            <w:tcW w:w="2070" w:type="dxa"/>
            <w:vAlign w:val="center"/>
          </w:tcPr>
          <w:p w14:paraId="6A2CF0CD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519244</w:t>
            </w:r>
          </w:p>
        </w:tc>
        <w:tc>
          <w:tcPr>
            <w:tcW w:w="3510" w:type="dxa"/>
          </w:tcPr>
          <w:p w14:paraId="591EE59A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هةوليَر/ رِووناكي </w:t>
            </w:r>
            <w:r w:rsidRPr="00767907">
              <w:rPr>
                <w:rFonts w:cs="Ali_K_Samik"/>
                <w:b/>
                <w:bCs/>
                <w:color w:val="000000" w:themeColor="text1"/>
                <w:rtl/>
              </w:rPr>
              <w:t>–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تةنيشت مزطةوتي حكيم مةلا داود</w:t>
            </w:r>
          </w:p>
        </w:tc>
        <w:tc>
          <w:tcPr>
            <w:tcW w:w="2520" w:type="dxa"/>
            <w:vAlign w:val="center"/>
          </w:tcPr>
          <w:p w14:paraId="115B2BD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رِؤذهةلاَتي بنةرِةتي تيَكةلاَو</w:t>
            </w:r>
          </w:p>
        </w:tc>
        <w:tc>
          <w:tcPr>
            <w:tcW w:w="2970" w:type="dxa"/>
          </w:tcPr>
          <w:p w14:paraId="71AD0030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ياد سلام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مصطفى</w:t>
            </w:r>
          </w:p>
        </w:tc>
      </w:tr>
      <w:tr w:rsidR="009A1BA9" w:rsidRPr="00767907" w14:paraId="0D82E7EB" w14:textId="77777777" w:rsidTr="00767907">
        <w:trPr>
          <w:trHeight w:val="620"/>
        </w:trPr>
        <w:tc>
          <w:tcPr>
            <w:tcW w:w="2641" w:type="dxa"/>
            <w:vAlign w:val="center"/>
          </w:tcPr>
          <w:p w14:paraId="5F89E245" w14:textId="02A241C9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47BA4C67" w14:textId="623B0173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32871</w:t>
            </w:r>
          </w:p>
        </w:tc>
        <w:tc>
          <w:tcPr>
            <w:tcW w:w="2070" w:type="dxa"/>
            <w:vAlign w:val="center"/>
          </w:tcPr>
          <w:p w14:paraId="5111F55E" w14:textId="0CB392D7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2367402</w:t>
            </w:r>
          </w:p>
        </w:tc>
        <w:tc>
          <w:tcPr>
            <w:tcW w:w="3510" w:type="dxa"/>
          </w:tcPr>
          <w:p w14:paraId="38FEEAD8" w14:textId="6014F175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40 مةتري / تةنيشت شوقةكاني  روناكي</w:t>
            </w:r>
          </w:p>
        </w:tc>
        <w:tc>
          <w:tcPr>
            <w:tcW w:w="2520" w:type="dxa"/>
            <w:vAlign w:val="center"/>
          </w:tcPr>
          <w:p w14:paraId="26843630" w14:textId="1E800DEB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ئامادةي بيرمةندي كورِان</w:t>
            </w:r>
          </w:p>
        </w:tc>
        <w:tc>
          <w:tcPr>
            <w:tcW w:w="2970" w:type="dxa"/>
          </w:tcPr>
          <w:p w14:paraId="391FA17C" w14:textId="31A29FE0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محمد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 xml:space="preserve">عثمان </w:t>
            </w: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عدؤ</w:t>
            </w:r>
          </w:p>
        </w:tc>
      </w:tr>
      <w:tr w:rsidR="009A1BA9" w:rsidRPr="00767907" w14:paraId="1EB9C71B" w14:textId="77777777" w:rsidTr="00010D7C">
        <w:tc>
          <w:tcPr>
            <w:tcW w:w="2641" w:type="dxa"/>
            <w:vAlign w:val="center"/>
          </w:tcPr>
          <w:p w14:paraId="7207DBFD" w14:textId="28B025F4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328F6CE6" w14:textId="08D17B0D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07504732871</w:t>
            </w:r>
          </w:p>
        </w:tc>
        <w:tc>
          <w:tcPr>
            <w:tcW w:w="2070" w:type="dxa"/>
            <w:vAlign w:val="center"/>
          </w:tcPr>
          <w:p w14:paraId="4351944A" w14:textId="676A5C17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890521</w:t>
            </w:r>
          </w:p>
        </w:tc>
        <w:tc>
          <w:tcPr>
            <w:tcW w:w="3510" w:type="dxa"/>
          </w:tcPr>
          <w:p w14:paraId="2BB2A178" w14:textId="765BCB4C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40 مةتري / تةنيشت شوقةكاني رِوناكي</w:t>
            </w:r>
          </w:p>
        </w:tc>
        <w:tc>
          <w:tcPr>
            <w:tcW w:w="2520" w:type="dxa"/>
            <w:vAlign w:val="center"/>
          </w:tcPr>
          <w:p w14:paraId="7EE9301D" w14:textId="3A9326DC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ئامادةي بيرمةندي كورِان</w:t>
            </w:r>
          </w:p>
        </w:tc>
        <w:tc>
          <w:tcPr>
            <w:tcW w:w="2970" w:type="dxa"/>
          </w:tcPr>
          <w:p w14:paraId="52E7B93A" w14:textId="3A469054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ياسر عارف شريف </w:t>
            </w:r>
          </w:p>
        </w:tc>
      </w:tr>
    </w:tbl>
    <w:p w14:paraId="3642C2A5" w14:textId="3A32071D" w:rsidR="0014161C" w:rsidRPr="00767907" w:rsidRDefault="0014161C" w:rsidP="00414517">
      <w:pPr>
        <w:rPr>
          <w:b/>
          <w:bCs/>
          <w:rtl/>
        </w:rPr>
      </w:pPr>
    </w:p>
    <w:p w14:paraId="2C47AED7" w14:textId="550B36A3" w:rsidR="0014161C" w:rsidRPr="00767907" w:rsidRDefault="0014161C" w:rsidP="00414517">
      <w:pPr>
        <w:rPr>
          <w:b/>
          <w:bCs/>
          <w:rtl/>
        </w:rPr>
      </w:pPr>
    </w:p>
    <w:p w14:paraId="2A3BDE76" w14:textId="604E157F" w:rsidR="0014161C" w:rsidRPr="00767907" w:rsidRDefault="0014161C" w:rsidP="00414517">
      <w:pPr>
        <w:rPr>
          <w:b/>
          <w:bCs/>
          <w:rtl/>
        </w:rPr>
      </w:pPr>
    </w:p>
    <w:p w14:paraId="7AEC5AFC" w14:textId="77777777" w:rsidR="00875984" w:rsidRPr="00767907" w:rsidRDefault="00875984" w:rsidP="00414517">
      <w:pPr>
        <w:rPr>
          <w:b/>
          <w:bCs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1988"/>
        <w:gridCol w:w="2093"/>
        <w:gridCol w:w="1980"/>
        <w:gridCol w:w="3406"/>
        <w:gridCol w:w="2051"/>
        <w:gridCol w:w="3369"/>
        <w:gridCol w:w="624"/>
      </w:tblGrid>
      <w:tr w:rsidR="000C672C" w:rsidRPr="00767907" w14:paraId="4A9BB9CF" w14:textId="77777777" w:rsidTr="00767907">
        <w:trPr>
          <w:trHeight w:val="908"/>
        </w:trPr>
        <w:tc>
          <w:tcPr>
            <w:tcW w:w="11518" w:type="dxa"/>
            <w:gridSpan w:val="5"/>
          </w:tcPr>
          <w:p w14:paraId="2226EC62" w14:textId="6464D459" w:rsidR="000C672C" w:rsidRPr="00767907" w:rsidRDefault="000C672C" w:rsidP="0014161C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م.د.ڕەوشەن دزه يى</w:t>
            </w:r>
            <w:r w:rsidR="001E3A3E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/ ب.د. انجومه ن محمد صابر</w:t>
            </w:r>
          </w:p>
        </w:tc>
        <w:tc>
          <w:tcPr>
            <w:tcW w:w="3369" w:type="dxa"/>
            <w:hideMark/>
          </w:tcPr>
          <w:p w14:paraId="4A473BB3" w14:textId="77777777" w:rsidR="000C672C" w:rsidRPr="00767907" w:rsidRDefault="000C672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24" w:type="dxa"/>
            <w:hideMark/>
          </w:tcPr>
          <w:p w14:paraId="29CA2289" w14:textId="77777777" w:rsidR="000C672C" w:rsidRPr="00767907" w:rsidRDefault="000C672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14161C" w:rsidRPr="00767907" w14:paraId="715AAA2A" w14:textId="77777777" w:rsidTr="0076646A">
        <w:tc>
          <w:tcPr>
            <w:tcW w:w="1988" w:type="dxa"/>
          </w:tcPr>
          <w:p w14:paraId="53342472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093" w:type="dxa"/>
            <w:hideMark/>
          </w:tcPr>
          <w:p w14:paraId="126718FC" w14:textId="77777777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980" w:type="dxa"/>
            <w:hideMark/>
          </w:tcPr>
          <w:p w14:paraId="183640C9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406" w:type="dxa"/>
            <w:hideMark/>
          </w:tcPr>
          <w:p w14:paraId="74600C33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051" w:type="dxa"/>
          </w:tcPr>
          <w:p w14:paraId="23C0EEAD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3369" w:type="dxa"/>
            <w:hideMark/>
          </w:tcPr>
          <w:p w14:paraId="3B9116EC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24" w:type="dxa"/>
            <w:hideMark/>
          </w:tcPr>
          <w:p w14:paraId="48293ECA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14161C" w:rsidRPr="00767907" w14:paraId="73C38E68" w14:textId="77777777" w:rsidTr="0076646A">
        <w:tc>
          <w:tcPr>
            <w:tcW w:w="1988" w:type="dxa"/>
          </w:tcPr>
          <w:p w14:paraId="295D3100" w14:textId="27FE3FE5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</w:t>
            </w:r>
            <w:r w:rsidR="001E3A3E"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-به روه رده يى </w:t>
            </w:r>
          </w:p>
        </w:tc>
        <w:tc>
          <w:tcPr>
            <w:tcW w:w="2093" w:type="dxa"/>
            <w:vAlign w:val="center"/>
          </w:tcPr>
          <w:p w14:paraId="772DA0EB" w14:textId="6F575649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1491</w:t>
            </w:r>
          </w:p>
        </w:tc>
        <w:tc>
          <w:tcPr>
            <w:tcW w:w="1980" w:type="dxa"/>
            <w:vAlign w:val="center"/>
          </w:tcPr>
          <w:p w14:paraId="2C8341FF" w14:textId="0496182C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34456154</w:t>
            </w:r>
          </w:p>
        </w:tc>
        <w:tc>
          <w:tcPr>
            <w:tcW w:w="3406" w:type="dxa"/>
          </w:tcPr>
          <w:p w14:paraId="42879965" w14:textId="0D2A07F6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هةوليَر/ فلكةي زراعة / طةرِةكي ئةندازياران  تةنيشت ماركيَتي وةفايي </w:t>
            </w:r>
          </w:p>
        </w:tc>
        <w:tc>
          <w:tcPr>
            <w:tcW w:w="2051" w:type="dxa"/>
            <w:vAlign w:val="center"/>
          </w:tcPr>
          <w:p w14:paraId="671495A6" w14:textId="20800FC8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وةفاي بنةرةتي تيَكةلاَو</w:t>
            </w:r>
          </w:p>
        </w:tc>
        <w:tc>
          <w:tcPr>
            <w:tcW w:w="3369" w:type="dxa"/>
          </w:tcPr>
          <w:p w14:paraId="1BBDF8F8" w14:textId="6BEA33F6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بيرق عمر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مصطفى</w:t>
            </w:r>
          </w:p>
        </w:tc>
        <w:tc>
          <w:tcPr>
            <w:tcW w:w="624" w:type="dxa"/>
          </w:tcPr>
          <w:p w14:paraId="6204F8A4" w14:textId="107103BF" w:rsidR="0014161C" w:rsidRPr="00767907" w:rsidRDefault="001E3A3E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</w:tr>
      <w:tr w:rsidR="0014161C" w:rsidRPr="00767907" w14:paraId="0E7A722C" w14:textId="77777777" w:rsidTr="0076646A">
        <w:tc>
          <w:tcPr>
            <w:tcW w:w="1988" w:type="dxa"/>
          </w:tcPr>
          <w:p w14:paraId="3E149EB5" w14:textId="1BF7A5C1" w:rsidR="0014161C" w:rsidRPr="00767907" w:rsidRDefault="0076646A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93" w:type="dxa"/>
            <w:vAlign w:val="center"/>
          </w:tcPr>
          <w:p w14:paraId="38196956" w14:textId="6A05CD4D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1491</w:t>
            </w:r>
          </w:p>
        </w:tc>
        <w:tc>
          <w:tcPr>
            <w:tcW w:w="1980" w:type="dxa"/>
            <w:vAlign w:val="center"/>
          </w:tcPr>
          <w:p w14:paraId="41EACB14" w14:textId="7BA1DFCE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871456</w:t>
            </w:r>
          </w:p>
        </w:tc>
        <w:tc>
          <w:tcPr>
            <w:tcW w:w="3406" w:type="dxa"/>
          </w:tcPr>
          <w:p w14:paraId="677D9900" w14:textId="0C13E411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طةرِةكي مامؤستايان ( قرية زانكؤ )</w:t>
            </w:r>
          </w:p>
        </w:tc>
        <w:tc>
          <w:tcPr>
            <w:tcW w:w="2051" w:type="dxa"/>
            <w:vAlign w:val="center"/>
          </w:tcPr>
          <w:p w14:paraId="586393ED" w14:textId="722107F6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وةفايي تيَكةلاَوي بنةرِةتي</w:t>
            </w:r>
          </w:p>
        </w:tc>
        <w:tc>
          <w:tcPr>
            <w:tcW w:w="3369" w:type="dxa"/>
          </w:tcPr>
          <w:p w14:paraId="7F2EDFC2" w14:textId="783B5383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ئةوين ئوميَد مسعود محمود</w:t>
            </w:r>
          </w:p>
        </w:tc>
        <w:tc>
          <w:tcPr>
            <w:tcW w:w="624" w:type="dxa"/>
          </w:tcPr>
          <w:p w14:paraId="444B0E90" w14:textId="3054D4B3" w:rsidR="0014161C" w:rsidRPr="00767907" w:rsidRDefault="001E3A3E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14161C" w:rsidRPr="00767907" w14:paraId="3F5CA9C0" w14:textId="77777777" w:rsidTr="0076646A">
        <w:tc>
          <w:tcPr>
            <w:tcW w:w="1988" w:type="dxa"/>
          </w:tcPr>
          <w:p w14:paraId="0A7ABCE2" w14:textId="26A12E5D" w:rsidR="0014161C" w:rsidRPr="00767907" w:rsidRDefault="0076646A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93" w:type="dxa"/>
            <w:vAlign w:val="center"/>
          </w:tcPr>
          <w:p w14:paraId="21ACD4BD" w14:textId="3A17B5AF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4866</w:t>
            </w:r>
          </w:p>
        </w:tc>
        <w:tc>
          <w:tcPr>
            <w:tcW w:w="1980" w:type="dxa"/>
            <w:vAlign w:val="center"/>
          </w:tcPr>
          <w:p w14:paraId="7E6A17B2" w14:textId="3AA1C474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265747</w:t>
            </w:r>
          </w:p>
        </w:tc>
        <w:tc>
          <w:tcPr>
            <w:tcW w:w="3406" w:type="dxa"/>
          </w:tcPr>
          <w:p w14:paraId="471BFAFB" w14:textId="6AFA73B9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طةرِِةكي مامؤستاياني زانكؤ / نةخؤشخانةي زانكؤي ئةهلي</w:t>
            </w:r>
          </w:p>
        </w:tc>
        <w:tc>
          <w:tcPr>
            <w:tcW w:w="2051" w:type="dxa"/>
            <w:vAlign w:val="center"/>
          </w:tcPr>
          <w:p w14:paraId="177837A4" w14:textId="25367B64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-A-Samik" w:hint="cs"/>
                <w:b/>
                <w:bCs/>
                <w:color w:val="000000" w:themeColor="text1"/>
                <w:rtl/>
                <w:lang w:bidi="ar-IQ"/>
              </w:rPr>
              <w:t>ق/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طةردووني بنةرِةتي تيَكةلاَو</w:t>
            </w:r>
          </w:p>
        </w:tc>
        <w:tc>
          <w:tcPr>
            <w:tcW w:w="3369" w:type="dxa"/>
          </w:tcPr>
          <w:p w14:paraId="79FB5ADA" w14:textId="3628767B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رِاميار فرهاد مجيد</w:t>
            </w:r>
          </w:p>
        </w:tc>
        <w:tc>
          <w:tcPr>
            <w:tcW w:w="624" w:type="dxa"/>
          </w:tcPr>
          <w:p w14:paraId="3AD959F4" w14:textId="19F09553" w:rsidR="0014161C" w:rsidRPr="00767907" w:rsidRDefault="001E3A3E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9A1BA9" w:rsidRPr="00767907" w14:paraId="66788747" w14:textId="77777777" w:rsidTr="0076646A">
        <w:tc>
          <w:tcPr>
            <w:tcW w:w="1988" w:type="dxa"/>
          </w:tcPr>
          <w:p w14:paraId="60E908DC" w14:textId="48874849" w:rsidR="009A1BA9" w:rsidRPr="00767907" w:rsidRDefault="0076646A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93" w:type="dxa"/>
            <w:vAlign w:val="center"/>
          </w:tcPr>
          <w:p w14:paraId="6705BF27" w14:textId="683F381A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13021</w:t>
            </w:r>
          </w:p>
        </w:tc>
        <w:tc>
          <w:tcPr>
            <w:tcW w:w="1980" w:type="dxa"/>
            <w:vAlign w:val="center"/>
          </w:tcPr>
          <w:p w14:paraId="62833633" w14:textId="5C583B19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738217150</w:t>
            </w:r>
          </w:p>
        </w:tc>
        <w:tc>
          <w:tcPr>
            <w:tcW w:w="3406" w:type="dxa"/>
          </w:tcPr>
          <w:p w14:paraId="5EC3261B" w14:textId="3FE01F60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طةرةكي  رووناكي /تةنيشت سةنديكاي توندوو تيزي ئافرةتان</w:t>
            </w:r>
          </w:p>
        </w:tc>
        <w:tc>
          <w:tcPr>
            <w:tcW w:w="2051" w:type="dxa"/>
            <w:vAlign w:val="center"/>
          </w:tcPr>
          <w:p w14:paraId="7F99C301" w14:textId="142071EE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ئامادةي شكؤداري تيَكةلاَو</w:t>
            </w:r>
          </w:p>
        </w:tc>
        <w:tc>
          <w:tcPr>
            <w:tcW w:w="3369" w:type="dxa"/>
          </w:tcPr>
          <w:p w14:paraId="48DAFE77" w14:textId="3BBF78F3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زينب ئازاد احمد</w:t>
            </w:r>
          </w:p>
        </w:tc>
        <w:tc>
          <w:tcPr>
            <w:tcW w:w="624" w:type="dxa"/>
          </w:tcPr>
          <w:p w14:paraId="1460F3E0" w14:textId="57F3C86A" w:rsidR="009A1BA9" w:rsidRPr="00767907" w:rsidRDefault="001E3A3E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4</w:t>
            </w:r>
          </w:p>
        </w:tc>
      </w:tr>
    </w:tbl>
    <w:p w14:paraId="4CA09774" w14:textId="46973E5C" w:rsidR="0014161C" w:rsidRPr="00767907" w:rsidRDefault="0014161C" w:rsidP="00414517">
      <w:pPr>
        <w:rPr>
          <w:b/>
          <w:bCs/>
          <w:rtl/>
        </w:rPr>
      </w:pPr>
    </w:p>
    <w:p w14:paraId="3340339A" w14:textId="321FC475" w:rsidR="0014161C" w:rsidRDefault="0014161C" w:rsidP="00414517">
      <w:pPr>
        <w:rPr>
          <w:b/>
          <w:bCs/>
          <w:rtl/>
        </w:rPr>
      </w:pPr>
    </w:p>
    <w:p w14:paraId="07C087A9" w14:textId="77777777" w:rsidR="002622C4" w:rsidRPr="00767907" w:rsidRDefault="002622C4" w:rsidP="00414517">
      <w:pPr>
        <w:rPr>
          <w:b/>
          <w:bCs/>
          <w:rtl/>
        </w:rPr>
      </w:pPr>
    </w:p>
    <w:p w14:paraId="0CDE8DFF" w14:textId="43ED8B2D" w:rsidR="00875984" w:rsidRDefault="00875984" w:rsidP="00414517">
      <w:pPr>
        <w:rPr>
          <w:b/>
          <w:bCs/>
          <w:rtl/>
        </w:rPr>
      </w:pPr>
    </w:p>
    <w:p w14:paraId="0B010C67" w14:textId="77777777" w:rsidR="00767907" w:rsidRPr="00767907" w:rsidRDefault="00767907" w:rsidP="00414517">
      <w:pPr>
        <w:rPr>
          <w:b/>
          <w:bCs/>
          <w:rtl/>
        </w:rPr>
      </w:pPr>
    </w:p>
    <w:p w14:paraId="2A1DAD3E" w14:textId="77777777" w:rsidR="000C672C" w:rsidRPr="00767907" w:rsidRDefault="000C672C" w:rsidP="00414517">
      <w:pPr>
        <w:rPr>
          <w:b/>
          <w:bCs/>
          <w:rtl/>
        </w:rPr>
      </w:pPr>
    </w:p>
    <w:p w14:paraId="7B9D7E63" w14:textId="4CBEEC4A" w:rsidR="0014161C" w:rsidRPr="00767907" w:rsidRDefault="0014161C" w:rsidP="00414517">
      <w:pPr>
        <w:rPr>
          <w:b/>
          <w:bCs/>
          <w:rtl/>
        </w:rPr>
      </w:pPr>
    </w:p>
    <w:p w14:paraId="537BB856" w14:textId="244B0D11" w:rsidR="00902159" w:rsidRPr="00767907" w:rsidRDefault="00902159" w:rsidP="00414517">
      <w:pPr>
        <w:rPr>
          <w:b/>
          <w:bCs/>
          <w:rtl/>
        </w:rPr>
      </w:pPr>
    </w:p>
    <w:p w14:paraId="6E40FABF" w14:textId="77777777" w:rsidR="0071799C" w:rsidRPr="00767907" w:rsidRDefault="0071799C" w:rsidP="00414517">
      <w:pPr>
        <w:rPr>
          <w:b/>
          <w:bCs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037"/>
        <w:gridCol w:w="1919"/>
        <w:gridCol w:w="1884"/>
        <w:gridCol w:w="3910"/>
        <w:gridCol w:w="2276"/>
        <w:gridCol w:w="2869"/>
        <w:gridCol w:w="616"/>
      </w:tblGrid>
      <w:tr w:rsidR="00875984" w:rsidRPr="00767907" w14:paraId="3ACDC883" w14:textId="77777777" w:rsidTr="00902159">
        <w:tc>
          <w:tcPr>
            <w:tcW w:w="11911" w:type="dxa"/>
            <w:gridSpan w:val="5"/>
          </w:tcPr>
          <w:p w14:paraId="5BF4A237" w14:textId="0EFCD937" w:rsidR="00875984" w:rsidRPr="00767907" w:rsidRDefault="00875984" w:rsidP="0014161C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ب.د.ئەنجومەن محمد صابر</w:t>
            </w:r>
            <w:r w:rsidR="00902159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/ د. ره وشه ن دزه يى </w:t>
            </w:r>
          </w:p>
        </w:tc>
        <w:tc>
          <w:tcPr>
            <w:tcW w:w="2970" w:type="dxa"/>
            <w:hideMark/>
          </w:tcPr>
          <w:p w14:paraId="52FFFA36" w14:textId="77777777" w:rsidR="00875984" w:rsidRPr="00767907" w:rsidRDefault="00875984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30" w:type="dxa"/>
            <w:hideMark/>
          </w:tcPr>
          <w:p w14:paraId="412EC87A" w14:textId="77777777" w:rsidR="00875984" w:rsidRPr="00767907" w:rsidRDefault="00875984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14161C" w:rsidRPr="00767907" w14:paraId="334EC0A9" w14:textId="77777777" w:rsidTr="00902159">
        <w:tc>
          <w:tcPr>
            <w:tcW w:w="2101" w:type="dxa"/>
          </w:tcPr>
          <w:p w14:paraId="03921B6A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530" w:type="dxa"/>
            <w:hideMark/>
          </w:tcPr>
          <w:p w14:paraId="17327279" w14:textId="77777777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890" w:type="dxa"/>
            <w:hideMark/>
          </w:tcPr>
          <w:p w14:paraId="055E51F2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4050" w:type="dxa"/>
            <w:hideMark/>
          </w:tcPr>
          <w:p w14:paraId="0E7A570E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340" w:type="dxa"/>
          </w:tcPr>
          <w:p w14:paraId="066A7906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2970" w:type="dxa"/>
            <w:hideMark/>
          </w:tcPr>
          <w:p w14:paraId="3DB192DA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30" w:type="dxa"/>
            <w:hideMark/>
          </w:tcPr>
          <w:p w14:paraId="605B8D76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902159" w:rsidRPr="00767907" w14:paraId="5C4200FE" w14:textId="77777777" w:rsidTr="00902159">
        <w:tc>
          <w:tcPr>
            <w:tcW w:w="2101" w:type="dxa"/>
          </w:tcPr>
          <w:p w14:paraId="6F41D03C" w14:textId="10E1BE7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4ADE7A84" w14:textId="3BE46B3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13021</w:t>
            </w:r>
          </w:p>
        </w:tc>
        <w:tc>
          <w:tcPr>
            <w:tcW w:w="1890" w:type="dxa"/>
            <w:vAlign w:val="center"/>
          </w:tcPr>
          <w:p w14:paraId="540F095F" w14:textId="44F1C24B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045692</w:t>
            </w:r>
          </w:p>
        </w:tc>
        <w:tc>
          <w:tcPr>
            <w:tcW w:w="4050" w:type="dxa"/>
          </w:tcPr>
          <w:p w14:paraId="5FE75F2C" w14:textId="09B7A29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ِوناكي / تةنيشت سةنيكاي توندوتيذي ئافرةتان</w:t>
            </w:r>
          </w:p>
        </w:tc>
        <w:tc>
          <w:tcPr>
            <w:tcW w:w="2340" w:type="dxa"/>
            <w:vAlign w:val="center"/>
          </w:tcPr>
          <w:p w14:paraId="4A3AF6C5" w14:textId="64E66C6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شكؤداري تيَكةلاَو</w:t>
            </w:r>
          </w:p>
        </w:tc>
        <w:tc>
          <w:tcPr>
            <w:tcW w:w="2970" w:type="dxa"/>
          </w:tcPr>
          <w:p w14:paraId="5319D0F6" w14:textId="76D97F8F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سانا رِزطار انور</w:t>
            </w:r>
          </w:p>
        </w:tc>
        <w:tc>
          <w:tcPr>
            <w:tcW w:w="630" w:type="dxa"/>
          </w:tcPr>
          <w:p w14:paraId="20724EB4" w14:textId="777777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</w:tr>
      <w:tr w:rsidR="00902159" w:rsidRPr="00767907" w14:paraId="145EBADC" w14:textId="77777777" w:rsidTr="00902159">
        <w:tc>
          <w:tcPr>
            <w:tcW w:w="2101" w:type="dxa"/>
          </w:tcPr>
          <w:p w14:paraId="6B2CF38D" w14:textId="4C4C9BD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36885BEA" w14:textId="595B79A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90286</w:t>
            </w:r>
          </w:p>
        </w:tc>
        <w:tc>
          <w:tcPr>
            <w:tcW w:w="1890" w:type="dxa"/>
            <w:vAlign w:val="center"/>
          </w:tcPr>
          <w:p w14:paraId="283AE4DE" w14:textId="255825C9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328020</w:t>
            </w:r>
          </w:p>
        </w:tc>
        <w:tc>
          <w:tcPr>
            <w:tcW w:w="4050" w:type="dxa"/>
          </w:tcPr>
          <w:p w14:paraId="766AEFB6" w14:textId="41AE697C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30 مةتري بةرامبةر ثةروةردةي طشتي </w:t>
            </w:r>
          </w:p>
        </w:tc>
        <w:tc>
          <w:tcPr>
            <w:tcW w:w="2340" w:type="dxa"/>
            <w:vAlign w:val="center"/>
          </w:tcPr>
          <w:p w14:paraId="7F7B1BDD" w14:textId="5B118F3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سنؤبةري بنةرةتي </w:t>
            </w:r>
          </w:p>
        </w:tc>
        <w:tc>
          <w:tcPr>
            <w:tcW w:w="2970" w:type="dxa"/>
          </w:tcPr>
          <w:p w14:paraId="30E8EC24" w14:textId="4BB10528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شةيدا بةذدار قاسم</w:t>
            </w:r>
          </w:p>
        </w:tc>
        <w:tc>
          <w:tcPr>
            <w:tcW w:w="630" w:type="dxa"/>
            <w:hideMark/>
          </w:tcPr>
          <w:p w14:paraId="72B7E87B" w14:textId="777777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902159" w:rsidRPr="00767907" w14:paraId="4BB2BBFD" w14:textId="77777777" w:rsidTr="00902159">
        <w:tc>
          <w:tcPr>
            <w:tcW w:w="2101" w:type="dxa"/>
          </w:tcPr>
          <w:p w14:paraId="11334D49" w14:textId="2662C96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7828A84E" w14:textId="611F9BE2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57412</w:t>
            </w:r>
          </w:p>
        </w:tc>
        <w:tc>
          <w:tcPr>
            <w:tcW w:w="1890" w:type="dxa"/>
            <w:vAlign w:val="center"/>
          </w:tcPr>
          <w:p w14:paraId="4ACDC0C8" w14:textId="14AC0A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463666</w:t>
            </w:r>
          </w:p>
        </w:tc>
        <w:tc>
          <w:tcPr>
            <w:tcW w:w="4050" w:type="dxa"/>
          </w:tcPr>
          <w:p w14:paraId="526989A7" w14:textId="271A372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0 مةتري ثشت شوقةكاني ئيسكان</w:t>
            </w:r>
          </w:p>
        </w:tc>
        <w:tc>
          <w:tcPr>
            <w:tcW w:w="2340" w:type="dxa"/>
            <w:vAlign w:val="center"/>
          </w:tcPr>
          <w:p w14:paraId="35D2B312" w14:textId="33C25DF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انؤي بنةرةتي</w:t>
            </w:r>
          </w:p>
        </w:tc>
        <w:tc>
          <w:tcPr>
            <w:tcW w:w="2970" w:type="dxa"/>
          </w:tcPr>
          <w:p w14:paraId="6F2C867D" w14:textId="429B5FD6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شةيدا محمد سليمان </w:t>
            </w:r>
          </w:p>
        </w:tc>
        <w:tc>
          <w:tcPr>
            <w:tcW w:w="630" w:type="dxa"/>
            <w:hideMark/>
          </w:tcPr>
          <w:p w14:paraId="1A305828" w14:textId="777777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902159" w:rsidRPr="00767907" w14:paraId="552FA2F1" w14:textId="77777777" w:rsidTr="00902159">
        <w:tc>
          <w:tcPr>
            <w:tcW w:w="2101" w:type="dxa"/>
          </w:tcPr>
          <w:p w14:paraId="22E2C15D" w14:textId="2968796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7020C833" w14:textId="0D45ABE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727778</w:t>
            </w:r>
          </w:p>
        </w:tc>
        <w:tc>
          <w:tcPr>
            <w:tcW w:w="1890" w:type="dxa"/>
            <w:vAlign w:val="center"/>
          </w:tcPr>
          <w:p w14:paraId="34AD4E4E" w14:textId="44E0FA4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258474</w:t>
            </w:r>
          </w:p>
        </w:tc>
        <w:tc>
          <w:tcPr>
            <w:tcW w:w="4050" w:type="dxa"/>
          </w:tcPr>
          <w:p w14:paraId="77A1D0E3" w14:textId="05EDB66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ٍووناكي / تةنيشت قوتابخانةي ئامادةيي ثيشةيي ئيَواراني  هةوليَري كضان</w:t>
            </w:r>
          </w:p>
        </w:tc>
        <w:tc>
          <w:tcPr>
            <w:tcW w:w="2340" w:type="dxa"/>
            <w:vAlign w:val="center"/>
          </w:tcPr>
          <w:p w14:paraId="15D78A68" w14:textId="0B7B740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خةباتي بنةرةتي كجان</w:t>
            </w:r>
          </w:p>
        </w:tc>
        <w:tc>
          <w:tcPr>
            <w:tcW w:w="2970" w:type="dxa"/>
          </w:tcPr>
          <w:p w14:paraId="08E567AA" w14:textId="1A1DCAA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ليديا حاتم حمة</w:t>
            </w:r>
          </w:p>
        </w:tc>
        <w:tc>
          <w:tcPr>
            <w:tcW w:w="630" w:type="dxa"/>
          </w:tcPr>
          <w:p w14:paraId="63C69ADB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902159" w:rsidRPr="00767907" w14:paraId="4B1B4A13" w14:textId="77777777" w:rsidTr="00902159">
        <w:tc>
          <w:tcPr>
            <w:tcW w:w="2101" w:type="dxa"/>
          </w:tcPr>
          <w:p w14:paraId="1F8ADA29" w14:textId="67B9090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2CE00BDF" w14:textId="67D13C6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72778</w:t>
            </w:r>
          </w:p>
        </w:tc>
        <w:tc>
          <w:tcPr>
            <w:tcW w:w="1890" w:type="dxa"/>
            <w:vAlign w:val="center"/>
          </w:tcPr>
          <w:p w14:paraId="2A342D99" w14:textId="6107954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30915</w:t>
            </w:r>
          </w:p>
        </w:tc>
        <w:tc>
          <w:tcPr>
            <w:tcW w:w="4050" w:type="dxa"/>
          </w:tcPr>
          <w:p w14:paraId="2EC61A47" w14:textId="7AF7D9A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ةكي رووناكي / نزيك قوتابخانةي نيلوفةر</w:t>
            </w:r>
          </w:p>
        </w:tc>
        <w:tc>
          <w:tcPr>
            <w:tcW w:w="2340" w:type="dxa"/>
            <w:vAlign w:val="center"/>
          </w:tcPr>
          <w:p w14:paraId="00EAEB84" w14:textId="1164DED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خةباتي بنةرِةتي كضان</w:t>
            </w:r>
          </w:p>
        </w:tc>
        <w:tc>
          <w:tcPr>
            <w:tcW w:w="2970" w:type="dxa"/>
          </w:tcPr>
          <w:p w14:paraId="4F59D2A3" w14:textId="65C5A09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حكيم فخري</w:t>
            </w:r>
          </w:p>
        </w:tc>
        <w:tc>
          <w:tcPr>
            <w:tcW w:w="630" w:type="dxa"/>
          </w:tcPr>
          <w:p w14:paraId="43F28D15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902159" w:rsidRPr="00767907" w14:paraId="1A809F8B" w14:textId="77777777" w:rsidTr="00902159">
        <w:tc>
          <w:tcPr>
            <w:tcW w:w="2101" w:type="dxa"/>
          </w:tcPr>
          <w:p w14:paraId="6DDCDAFD" w14:textId="4116CD5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4CCA1080" w14:textId="05323D3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374455</w:t>
            </w:r>
          </w:p>
        </w:tc>
        <w:tc>
          <w:tcPr>
            <w:tcW w:w="1890" w:type="dxa"/>
            <w:vAlign w:val="center"/>
          </w:tcPr>
          <w:p w14:paraId="7EE7CA40" w14:textId="73645AC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5187424</w:t>
            </w:r>
          </w:p>
        </w:tc>
        <w:tc>
          <w:tcPr>
            <w:tcW w:w="4050" w:type="dxa"/>
          </w:tcPr>
          <w:p w14:paraId="1D46EB98" w14:textId="6BFB434E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ِزطاري 2 / نزيك نةخؤشخانةي محمد  باجلان</w:t>
            </w:r>
          </w:p>
        </w:tc>
        <w:tc>
          <w:tcPr>
            <w:tcW w:w="2340" w:type="dxa"/>
            <w:vAlign w:val="center"/>
          </w:tcPr>
          <w:p w14:paraId="44C8E0E3" w14:textId="2151FE6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ؤشنايي بنةرِةتي تيَكةلاَو</w:t>
            </w:r>
          </w:p>
        </w:tc>
        <w:tc>
          <w:tcPr>
            <w:tcW w:w="2970" w:type="dxa"/>
          </w:tcPr>
          <w:p w14:paraId="696846EB" w14:textId="61995AA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سمة شيَركؤ مولود</w:t>
            </w:r>
          </w:p>
        </w:tc>
        <w:tc>
          <w:tcPr>
            <w:tcW w:w="630" w:type="dxa"/>
          </w:tcPr>
          <w:p w14:paraId="60759922" w14:textId="6CFEDFF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6CE40C77" w14:textId="16693337" w:rsidR="0014161C" w:rsidRPr="00767907" w:rsidRDefault="0014161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CDE7DED" w14:textId="0F7CBC50" w:rsidR="0014161C" w:rsidRPr="00767907" w:rsidRDefault="0014161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F50F07A" w14:textId="1F2640A1" w:rsidR="00902159" w:rsidRPr="00767907" w:rsidRDefault="00902159" w:rsidP="0090215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98A1ED5" w14:textId="77777777" w:rsidR="00902159" w:rsidRPr="00767907" w:rsidRDefault="00902159" w:rsidP="0090215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E4D1726" w14:textId="77777777" w:rsidR="001E3A3E" w:rsidRPr="00767907" w:rsidRDefault="001E3A3E" w:rsidP="001E3A3E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9CEB3C2" w14:textId="29D2DCB0" w:rsidR="0014161C" w:rsidRPr="00767907" w:rsidRDefault="0014161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281"/>
        <w:gridCol w:w="2016"/>
        <w:gridCol w:w="1919"/>
        <w:gridCol w:w="3797"/>
        <w:gridCol w:w="2479"/>
        <w:gridCol w:w="2398"/>
        <w:gridCol w:w="621"/>
      </w:tblGrid>
      <w:tr w:rsidR="000C672C" w:rsidRPr="00767907" w14:paraId="1EEC29F3" w14:textId="77777777" w:rsidTr="00902159">
        <w:tc>
          <w:tcPr>
            <w:tcW w:w="12492" w:type="dxa"/>
            <w:gridSpan w:val="5"/>
          </w:tcPr>
          <w:p w14:paraId="4645C071" w14:textId="03AE6F20" w:rsidR="000C672C" w:rsidRPr="00767907" w:rsidRDefault="0076790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.ي.</w:t>
            </w:r>
            <w:r w:rsidR="000C672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شیرین</w:t>
            </w:r>
            <w:r w:rsidR="00902159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سعدالله/ د. رشوان </w:t>
            </w:r>
            <w:r w:rsidR="00D770B5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رمضان </w:t>
            </w:r>
          </w:p>
        </w:tc>
        <w:tc>
          <w:tcPr>
            <w:tcW w:w="2398" w:type="dxa"/>
            <w:hideMark/>
          </w:tcPr>
          <w:p w14:paraId="7CF4836B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21" w:type="dxa"/>
            <w:hideMark/>
          </w:tcPr>
          <w:p w14:paraId="4B628DF1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4161C" w:rsidRPr="00767907" w14:paraId="79865FB7" w14:textId="77777777" w:rsidTr="00902159">
        <w:tc>
          <w:tcPr>
            <w:tcW w:w="2281" w:type="dxa"/>
          </w:tcPr>
          <w:p w14:paraId="6512091F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016" w:type="dxa"/>
            <w:hideMark/>
          </w:tcPr>
          <w:p w14:paraId="7FF4CCCA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919" w:type="dxa"/>
            <w:hideMark/>
          </w:tcPr>
          <w:p w14:paraId="6D615C1D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797" w:type="dxa"/>
            <w:hideMark/>
          </w:tcPr>
          <w:p w14:paraId="4B17B2C1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79" w:type="dxa"/>
          </w:tcPr>
          <w:p w14:paraId="67317771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2398" w:type="dxa"/>
            <w:hideMark/>
          </w:tcPr>
          <w:p w14:paraId="6FC02861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21" w:type="dxa"/>
            <w:hideMark/>
          </w:tcPr>
          <w:p w14:paraId="39D9F485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902159" w:rsidRPr="00767907" w14:paraId="565009A9" w14:textId="77777777" w:rsidTr="00902159">
        <w:tc>
          <w:tcPr>
            <w:tcW w:w="2281" w:type="dxa"/>
          </w:tcPr>
          <w:p w14:paraId="3312E1AC" w14:textId="36B8A26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7668566D" w14:textId="6BC3EDD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68239</w:t>
            </w:r>
          </w:p>
        </w:tc>
        <w:tc>
          <w:tcPr>
            <w:tcW w:w="1919" w:type="dxa"/>
            <w:vAlign w:val="center"/>
          </w:tcPr>
          <w:p w14:paraId="1BC896BA" w14:textId="5687AB3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478952</w:t>
            </w:r>
          </w:p>
        </w:tc>
        <w:tc>
          <w:tcPr>
            <w:tcW w:w="3797" w:type="dxa"/>
          </w:tcPr>
          <w:p w14:paraId="794B0C3F" w14:textId="2DBF543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كةركوك / ثشت ئاسايشى طشتي</w:t>
            </w:r>
          </w:p>
        </w:tc>
        <w:tc>
          <w:tcPr>
            <w:tcW w:w="2479" w:type="dxa"/>
            <w:vAlign w:val="center"/>
          </w:tcPr>
          <w:p w14:paraId="4F21D34F" w14:textId="200F6F0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شبيني بنةرِةتي كضان</w:t>
            </w:r>
          </w:p>
        </w:tc>
        <w:tc>
          <w:tcPr>
            <w:tcW w:w="2398" w:type="dxa"/>
          </w:tcPr>
          <w:p w14:paraId="5FB45271" w14:textId="0B23CC6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نيار محمد عولا</w:t>
            </w:r>
          </w:p>
        </w:tc>
        <w:tc>
          <w:tcPr>
            <w:tcW w:w="621" w:type="dxa"/>
          </w:tcPr>
          <w:p w14:paraId="23CBA39A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902159" w:rsidRPr="00767907" w14:paraId="02FF8C2D" w14:textId="77777777" w:rsidTr="00902159">
        <w:tc>
          <w:tcPr>
            <w:tcW w:w="2281" w:type="dxa"/>
          </w:tcPr>
          <w:p w14:paraId="578F7382" w14:textId="363B24B2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354F1745" w14:textId="3B37440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68239</w:t>
            </w:r>
          </w:p>
        </w:tc>
        <w:tc>
          <w:tcPr>
            <w:tcW w:w="1919" w:type="dxa"/>
            <w:vAlign w:val="center"/>
          </w:tcPr>
          <w:p w14:paraId="363C9220" w14:textId="523A131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268891</w:t>
            </w:r>
          </w:p>
        </w:tc>
        <w:tc>
          <w:tcPr>
            <w:tcW w:w="3797" w:type="dxa"/>
          </w:tcPr>
          <w:p w14:paraId="4CBEAA38" w14:textId="18FB42E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كةركوك / ثشت ئاسايشى طشتي</w:t>
            </w:r>
          </w:p>
        </w:tc>
        <w:tc>
          <w:tcPr>
            <w:tcW w:w="2479" w:type="dxa"/>
            <w:vAlign w:val="center"/>
          </w:tcPr>
          <w:p w14:paraId="499502F4" w14:textId="7A437BA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شبيني بنةرِةتي كضان</w:t>
            </w:r>
          </w:p>
        </w:tc>
        <w:tc>
          <w:tcPr>
            <w:tcW w:w="2398" w:type="dxa"/>
          </w:tcPr>
          <w:p w14:paraId="749F37F5" w14:textId="09EC862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سليمان رسول</w:t>
            </w:r>
          </w:p>
        </w:tc>
        <w:tc>
          <w:tcPr>
            <w:tcW w:w="621" w:type="dxa"/>
            <w:hideMark/>
          </w:tcPr>
          <w:p w14:paraId="1B32B2BC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902159" w:rsidRPr="00767907" w14:paraId="2B1486C3" w14:textId="77777777" w:rsidTr="00902159">
        <w:tc>
          <w:tcPr>
            <w:tcW w:w="2281" w:type="dxa"/>
          </w:tcPr>
          <w:p w14:paraId="20B13E77" w14:textId="708596F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4AB623D7" w14:textId="51E4163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60247</w:t>
            </w:r>
          </w:p>
        </w:tc>
        <w:tc>
          <w:tcPr>
            <w:tcW w:w="1919" w:type="dxa"/>
            <w:vAlign w:val="center"/>
          </w:tcPr>
          <w:p w14:paraId="4889B9F5" w14:textId="3635C3E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765126</w:t>
            </w:r>
          </w:p>
        </w:tc>
        <w:tc>
          <w:tcPr>
            <w:tcW w:w="3797" w:type="dxa"/>
          </w:tcPr>
          <w:p w14:paraId="66AFD773" w14:textId="47A85E89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/شةقامي نةمامطة /بةرامبةر نةخؤشخانةي زانكؤي تايبةت</w:t>
            </w:r>
          </w:p>
        </w:tc>
        <w:tc>
          <w:tcPr>
            <w:tcW w:w="2479" w:type="dxa"/>
            <w:vAlign w:val="center"/>
          </w:tcPr>
          <w:p w14:paraId="02E942C1" w14:textId="213F98C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محمد ماجدي كضان</w:t>
            </w:r>
          </w:p>
        </w:tc>
        <w:tc>
          <w:tcPr>
            <w:tcW w:w="2398" w:type="dxa"/>
          </w:tcPr>
          <w:p w14:paraId="49B28FC6" w14:textId="1FD47FB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شكر شريف</w:t>
            </w:r>
          </w:p>
        </w:tc>
        <w:tc>
          <w:tcPr>
            <w:tcW w:w="621" w:type="dxa"/>
            <w:hideMark/>
          </w:tcPr>
          <w:p w14:paraId="62427878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902159" w:rsidRPr="00767907" w14:paraId="6977A6E6" w14:textId="77777777" w:rsidTr="00902159">
        <w:tc>
          <w:tcPr>
            <w:tcW w:w="2281" w:type="dxa"/>
          </w:tcPr>
          <w:p w14:paraId="4D82A149" w14:textId="60B2CAA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27723B12" w14:textId="4254E22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849859</w:t>
            </w:r>
          </w:p>
        </w:tc>
        <w:tc>
          <w:tcPr>
            <w:tcW w:w="1919" w:type="dxa"/>
            <w:vAlign w:val="center"/>
          </w:tcPr>
          <w:p w14:paraId="6450FB4D" w14:textId="4D75EDC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9118008</w:t>
            </w:r>
          </w:p>
        </w:tc>
        <w:tc>
          <w:tcPr>
            <w:tcW w:w="3797" w:type="dxa"/>
          </w:tcPr>
          <w:p w14:paraId="11C5AA0B" w14:textId="402EE64C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رةتوو- طةرِةكي برايةتي /جووت سايدي سةرةكي دارةتوو</w:t>
            </w:r>
          </w:p>
        </w:tc>
        <w:tc>
          <w:tcPr>
            <w:tcW w:w="2479" w:type="dxa"/>
            <w:vAlign w:val="center"/>
          </w:tcPr>
          <w:p w14:paraId="67191F24" w14:textId="6245BBA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دارةتووي كضان</w:t>
            </w:r>
          </w:p>
        </w:tc>
        <w:tc>
          <w:tcPr>
            <w:tcW w:w="2398" w:type="dxa"/>
          </w:tcPr>
          <w:p w14:paraId="49CC9C4B" w14:textId="283C47B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اكار عبدالرحمن محمد</w:t>
            </w:r>
          </w:p>
        </w:tc>
        <w:tc>
          <w:tcPr>
            <w:tcW w:w="621" w:type="dxa"/>
          </w:tcPr>
          <w:p w14:paraId="4994B885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902159" w:rsidRPr="00767907" w14:paraId="4094F669" w14:textId="77777777" w:rsidTr="00902159">
        <w:tc>
          <w:tcPr>
            <w:tcW w:w="2281" w:type="dxa"/>
          </w:tcPr>
          <w:p w14:paraId="2E4AA491" w14:textId="14804734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00980E72" w14:textId="584D498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60003</w:t>
            </w:r>
          </w:p>
        </w:tc>
        <w:tc>
          <w:tcPr>
            <w:tcW w:w="1919" w:type="dxa"/>
            <w:vAlign w:val="center"/>
          </w:tcPr>
          <w:p w14:paraId="646ECEA1" w14:textId="504D20F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2311890</w:t>
            </w:r>
          </w:p>
        </w:tc>
        <w:tc>
          <w:tcPr>
            <w:tcW w:w="3797" w:type="dxa"/>
          </w:tcPr>
          <w:p w14:paraId="09F9DE92" w14:textId="35C2345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99 زانكؤ / ثشت سوثةرماركيَتي هدي</w:t>
            </w:r>
          </w:p>
        </w:tc>
        <w:tc>
          <w:tcPr>
            <w:tcW w:w="2479" w:type="dxa"/>
            <w:vAlign w:val="center"/>
          </w:tcPr>
          <w:p w14:paraId="51DC2B14" w14:textId="5C4D724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لَي كوردستاني بنةرِةتي تيَكةلاَو</w:t>
            </w:r>
          </w:p>
        </w:tc>
        <w:tc>
          <w:tcPr>
            <w:tcW w:w="2398" w:type="dxa"/>
          </w:tcPr>
          <w:p w14:paraId="066D8645" w14:textId="1952755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ةنيا فةرهاد خالد</w:t>
            </w:r>
          </w:p>
        </w:tc>
        <w:tc>
          <w:tcPr>
            <w:tcW w:w="621" w:type="dxa"/>
          </w:tcPr>
          <w:p w14:paraId="32C4BD0A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</w:tbl>
    <w:p w14:paraId="19692328" w14:textId="4397FDA6" w:rsidR="0014161C" w:rsidRPr="00767907" w:rsidRDefault="0014161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8EA9030" w14:textId="5CE9E96F" w:rsidR="00E41687" w:rsidRPr="00767907" w:rsidRDefault="00E41687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4AD3BD7" w14:textId="77777777" w:rsidR="00902159" w:rsidRPr="00767907" w:rsidRDefault="00902159" w:rsidP="0090215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6854F96" w14:textId="334B1006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980"/>
        <w:gridCol w:w="2160"/>
        <w:gridCol w:w="2701"/>
        <w:gridCol w:w="2575"/>
        <w:gridCol w:w="3371"/>
        <w:gridCol w:w="623"/>
      </w:tblGrid>
      <w:tr w:rsidR="000C672C" w:rsidRPr="00767907" w14:paraId="49BEBFA4" w14:textId="77777777" w:rsidTr="00902159">
        <w:tc>
          <w:tcPr>
            <w:tcW w:w="11517" w:type="dxa"/>
            <w:gridSpan w:val="5"/>
          </w:tcPr>
          <w:p w14:paraId="74AEC155" w14:textId="3A7BEDDC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ب.ى.رێبین</w:t>
            </w:r>
            <w:r w:rsidR="00902159" w:rsidRPr="001B6A4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 عزيز/ د. اسماء عباس برايم</w:t>
            </w:r>
            <w:r w:rsidR="0070624D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/ م. اسماء خوشمير </w:t>
            </w:r>
          </w:p>
        </w:tc>
        <w:tc>
          <w:tcPr>
            <w:tcW w:w="3371" w:type="dxa"/>
            <w:hideMark/>
          </w:tcPr>
          <w:p w14:paraId="6F3BC759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23" w:type="dxa"/>
            <w:hideMark/>
          </w:tcPr>
          <w:p w14:paraId="635B89B5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41687" w:rsidRPr="00767907" w14:paraId="3FBD7330" w14:textId="77777777" w:rsidTr="00902159">
        <w:tc>
          <w:tcPr>
            <w:tcW w:w="2101" w:type="dxa"/>
          </w:tcPr>
          <w:p w14:paraId="35CADD15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جؤر</w:t>
            </w:r>
          </w:p>
        </w:tc>
        <w:tc>
          <w:tcPr>
            <w:tcW w:w="1980" w:type="dxa"/>
            <w:hideMark/>
          </w:tcPr>
          <w:p w14:paraId="429034B0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2160" w:type="dxa"/>
            <w:hideMark/>
          </w:tcPr>
          <w:p w14:paraId="31421769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2701" w:type="dxa"/>
            <w:hideMark/>
          </w:tcPr>
          <w:p w14:paraId="4F88D7F5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575" w:type="dxa"/>
          </w:tcPr>
          <w:p w14:paraId="4FD1B06A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3371" w:type="dxa"/>
            <w:hideMark/>
          </w:tcPr>
          <w:p w14:paraId="3A69A741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23" w:type="dxa"/>
            <w:hideMark/>
          </w:tcPr>
          <w:p w14:paraId="02422CCD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902159" w:rsidRPr="00767907" w14:paraId="44AA4158" w14:textId="77777777" w:rsidTr="00902159">
        <w:tc>
          <w:tcPr>
            <w:tcW w:w="2101" w:type="dxa"/>
          </w:tcPr>
          <w:p w14:paraId="61F8D38D" w14:textId="1D0F103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80" w:type="dxa"/>
            <w:vAlign w:val="center"/>
          </w:tcPr>
          <w:p w14:paraId="21D8B445" w14:textId="4B3AF43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87105</w:t>
            </w:r>
          </w:p>
        </w:tc>
        <w:tc>
          <w:tcPr>
            <w:tcW w:w="2160" w:type="dxa"/>
            <w:vAlign w:val="center"/>
          </w:tcPr>
          <w:p w14:paraId="11889210" w14:textId="2FB7DFC9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9273931</w:t>
            </w:r>
          </w:p>
        </w:tc>
        <w:tc>
          <w:tcPr>
            <w:tcW w:w="2701" w:type="dxa"/>
          </w:tcPr>
          <w:p w14:paraId="3F581EDE" w14:textId="3C10FAE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نصلاَوة / بةرامبةر  تربية</w:t>
            </w:r>
          </w:p>
        </w:tc>
        <w:tc>
          <w:tcPr>
            <w:tcW w:w="2575" w:type="dxa"/>
            <w:vAlign w:val="center"/>
          </w:tcPr>
          <w:p w14:paraId="32A50730" w14:textId="72759A4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اخاني كضان</w:t>
            </w:r>
          </w:p>
        </w:tc>
        <w:tc>
          <w:tcPr>
            <w:tcW w:w="3371" w:type="dxa"/>
          </w:tcPr>
          <w:p w14:paraId="00117C6E" w14:textId="24AC580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لارا يوسف انور</w:t>
            </w:r>
          </w:p>
        </w:tc>
        <w:tc>
          <w:tcPr>
            <w:tcW w:w="623" w:type="dxa"/>
          </w:tcPr>
          <w:p w14:paraId="39DF4015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902159" w:rsidRPr="00767907" w14:paraId="19994FD9" w14:textId="77777777" w:rsidTr="00902159">
        <w:tc>
          <w:tcPr>
            <w:tcW w:w="2101" w:type="dxa"/>
          </w:tcPr>
          <w:p w14:paraId="52999AAB" w14:textId="7EE6EA94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80" w:type="dxa"/>
            <w:vAlign w:val="center"/>
          </w:tcPr>
          <w:p w14:paraId="69CF79D2" w14:textId="6584C24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28676</w:t>
            </w:r>
          </w:p>
        </w:tc>
        <w:tc>
          <w:tcPr>
            <w:tcW w:w="2160" w:type="dxa"/>
            <w:vAlign w:val="center"/>
          </w:tcPr>
          <w:p w14:paraId="5781561D" w14:textId="311E941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394122</w:t>
            </w:r>
          </w:p>
        </w:tc>
        <w:tc>
          <w:tcPr>
            <w:tcW w:w="2701" w:type="dxa"/>
          </w:tcPr>
          <w:p w14:paraId="17D174CC" w14:textId="7D23C57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/ بنصلاوة</w:t>
            </w:r>
          </w:p>
        </w:tc>
        <w:tc>
          <w:tcPr>
            <w:tcW w:w="2575" w:type="dxa"/>
            <w:vAlign w:val="center"/>
          </w:tcPr>
          <w:p w14:paraId="597A7CEA" w14:textId="605C40C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ؤزةي بنةرِةتي كضان</w:t>
            </w:r>
          </w:p>
        </w:tc>
        <w:tc>
          <w:tcPr>
            <w:tcW w:w="3371" w:type="dxa"/>
          </w:tcPr>
          <w:p w14:paraId="4B170FCC" w14:textId="4E2DC93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رِيَز هاوكار محمد</w:t>
            </w:r>
          </w:p>
        </w:tc>
        <w:tc>
          <w:tcPr>
            <w:tcW w:w="623" w:type="dxa"/>
            <w:hideMark/>
          </w:tcPr>
          <w:p w14:paraId="4EC5E970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902159" w:rsidRPr="00767907" w14:paraId="1147B5C8" w14:textId="77777777" w:rsidTr="00902159">
        <w:tc>
          <w:tcPr>
            <w:tcW w:w="2101" w:type="dxa"/>
          </w:tcPr>
          <w:p w14:paraId="2998E95D" w14:textId="4F70375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70624D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م. أسماء خوشمير)</w:t>
            </w:r>
          </w:p>
        </w:tc>
        <w:tc>
          <w:tcPr>
            <w:tcW w:w="1980" w:type="dxa"/>
            <w:vAlign w:val="center"/>
          </w:tcPr>
          <w:p w14:paraId="6A3D4ABB" w14:textId="587890DC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575961</w:t>
            </w:r>
          </w:p>
        </w:tc>
        <w:tc>
          <w:tcPr>
            <w:tcW w:w="2160" w:type="dxa"/>
            <w:vAlign w:val="center"/>
          </w:tcPr>
          <w:p w14:paraId="4C68DFBE" w14:textId="245A306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805950</w:t>
            </w:r>
          </w:p>
        </w:tc>
        <w:tc>
          <w:tcPr>
            <w:tcW w:w="2701" w:type="dxa"/>
          </w:tcPr>
          <w:p w14:paraId="6E5C66DE" w14:textId="32FE99C2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يةران / نزيك جيسر زةيتونة</w:t>
            </w:r>
          </w:p>
        </w:tc>
        <w:tc>
          <w:tcPr>
            <w:tcW w:w="2575" w:type="dxa"/>
            <w:vAlign w:val="center"/>
          </w:tcPr>
          <w:p w14:paraId="69E35399" w14:textId="6C5D7AD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وهةري كضان</w:t>
            </w:r>
          </w:p>
        </w:tc>
        <w:tc>
          <w:tcPr>
            <w:tcW w:w="3371" w:type="dxa"/>
          </w:tcPr>
          <w:p w14:paraId="510B05A6" w14:textId="593F9D3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ةروون سليم بكر</w:t>
            </w:r>
          </w:p>
        </w:tc>
        <w:tc>
          <w:tcPr>
            <w:tcW w:w="623" w:type="dxa"/>
            <w:hideMark/>
          </w:tcPr>
          <w:p w14:paraId="2EE48ED1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902159" w:rsidRPr="00767907" w14:paraId="134A34D2" w14:textId="77777777" w:rsidTr="00902159">
        <w:tc>
          <w:tcPr>
            <w:tcW w:w="2101" w:type="dxa"/>
          </w:tcPr>
          <w:p w14:paraId="07156292" w14:textId="5D4ABA12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80" w:type="dxa"/>
            <w:vAlign w:val="center"/>
          </w:tcPr>
          <w:p w14:paraId="5A733542" w14:textId="4001DEB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575961</w:t>
            </w:r>
          </w:p>
        </w:tc>
        <w:tc>
          <w:tcPr>
            <w:tcW w:w="2160" w:type="dxa"/>
            <w:vAlign w:val="center"/>
          </w:tcPr>
          <w:p w14:paraId="10CF03FD" w14:textId="22C9590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6924664</w:t>
            </w:r>
          </w:p>
        </w:tc>
        <w:tc>
          <w:tcPr>
            <w:tcW w:w="2701" w:type="dxa"/>
          </w:tcPr>
          <w:p w14:paraId="70D8C0AC" w14:textId="216895B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ران/جادةي كؤرنيش</w:t>
            </w:r>
          </w:p>
        </w:tc>
        <w:tc>
          <w:tcPr>
            <w:tcW w:w="2575" w:type="dxa"/>
            <w:vAlign w:val="center"/>
          </w:tcPr>
          <w:p w14:paraId="4664766D" w14:textId="44446E3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طةوهةري كضان</w:t>
            </w:r>
          </w:p>
        </w:tc>
        <w:tc>
          <w:tcPr>
            <w:tcW w:w="3371" w:type="dxa"/>
          </w:tcPr>
          <w:p w14:paraId="17201BD3" w14:textId="1044FA9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ةيان سةركةوت احمد</w:t>
            </w:r>
          </w:p>
        </w:tc>
        <w:tc>
          <w:tcPr>
            <w:tcW w:w="623" w:type="dxa"/>
          </w:tcPr>
          <w:p w14:paraId="45D83A87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902159" w:rsidRPr="00767907" w14:paraId="368CDEF4" w14:textId="77777777" w:rsidTr="00902159">
        <w:tc>
          <w:tcPr>
            <w:tcW w:w="2101" w:type="dxa"/>
          </w:tcPr>
          <w:p w14:paraId="20D925B9" w14:textId="716FEAEC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80" w:type="dxa"/>
            <w:vAlign w:val="center"/>
          </w:tcPr>
          <w:p w14:paraId="4588DDFC" w14:textId="1340351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12035</w:t>
            </w:r>
          </w:p>
        </w:tc>
        <w:tc>
          <w:tcPr>
            <w:tcW w:w="2160" w:type="dxa"/>
            <w:vAlign w:val="center"/>
          </w:tcPr>
          <w:p w14:paraId="2EB8D3BB" w14:textId="2142B444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216471</w:t>
            </w:r>
          </w:p>
        </w:tc>
        <w:tc>
          <w:tcPr>
            <w:tcW w:w="2701" w:type="dxa"/>
          </w:tcPr>
          <w:p w14:paraId="039F75D8" w14:textId="170A4B8E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/نزيك يانةي  وةرزشي برايةتي</w:t>
            </w:r>
          </w:p>
        </w:tc>
        <w:tc>
          <w:tcPr>
            <w:tcW w:w="2575" w:type="dxa"/>
            <w:vAlign w:val="center"/>
          </w:tcPr>
          <w:p w14:paraId="177888D5" w14:textId="0101389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كاري بنةرةتي تيَكةلاَو</w:t>
            </w:r>
          </w:p>
        </w:tc>
        <w:tc>
          <w:tcPr>
            <w:tcW w:w="3371" w:type="dxa"/>
          </w:tcPr>
          <w:p w14:paraId="0626110C" w14:textId="26E3CC1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دي مصلح احمد</w:t>
            </w:r>
          </w:p>
        </w:tc>
        <w:tc>
          <w:tcPr>
            <w:tcW w:w="623" w:type="dxa"/>
          </w:tcPr>
          <w:p w14:paraId="7D68BFA4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E41687" w:rsidRPr="00767907" w14:paraId="381CF16C" w14:textId="77777777" w:rsidTr="00902159">
        <w:tc>
          <w:tcPr>
            <w:tcW w:w="2101" w:type="dxa"/>
          </w:tcPr>
          <w:p w14:paraId="55521187" w14:textId="0C18ADA1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14:paraId="48774E8B" w14:textId="11D35680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60" w:type="dxa"/>
            <w:vAlign w:val="center"/>
          </w:tcPr>
          <w:p w14:paraId="240D16EB" w14:textId="50A98154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01" w:type="dxa"/>
          </w:tcPr>
          <w:p w14:paraId="253508D8" w14:textId="02389B46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  <w:vAlign w:val="center"/>
          </w:tcPr>
          <w:p w14:paraId="7EA10747" w14:textId="43828BC3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3371" w:type="dxa"/>
          </w:tcPr>
          <w:p w14:paraId="02A13392" w14:textId="457C101A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623" w:type="dxa"/>
          </w:tcPr>
          <w:p w14:paraId="7D44166B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61B28A8C" w14:textId="5446B3DB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76ECAD3" w14:textId="0A21B90E" w:rsidR="00E41687" w:rsidRPr="00767907" w:rsidRDefault="00E41687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AC4FF50" w14:textId="028386DE" w:rsidR="00902159" w:rsidRPr="00767907" w:rsidRDefault="00902159" w:rsidP="0090215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AD9AE38" w14:textId="77777777" w:rsidR="00902159" w:rsidRPr="00767907" w:rsidRDefault="00902159" w:rsidP="0090215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B38C552" w14:textId="6BF689B1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093"/>
        <w:gridCol w:w="1778"/>
        <w:gridCol w:w="1875"/>
        <w:gridCol w:w="3568"/>
        <w:gridCol w:w="2452"/>
        <w:gridCol w:w="3151"/>
        <w:gridCol w:w="594"/>
      </w:tblGrid>
      <w:tr w:rsidR="000C672C" w:rsidRPr="00767907" w14:paraId="78AADFF4" w14:textId="77777777" w:rsidTr="00405FA2">
        <w:tc>
          <w:tcPr>
            <w:tcW w:w="11766" w:type="dxa"/>
            <w:gridSpan w:val="5"/>
          </w:tcPr>
          <w:p w14:paraId="59CD8B09" w14:textId="6291AC63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محمد عومەر</w:t>
            </w:r>
            <w:r w:rsidR="00806D5A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|د. بندر عبدالقهار</w:t>
            </w:r>
            <w:r w:rsidR="003C0273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د. شيرين سعد الله</w:t>
            </w:r>
            <w:r w:rsidR="00806D5A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151" w:type="dxa"/>
            <w:hideMark/>
          </w:tcPr>
          <w:p w14:paraId="3D5BBAF3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94" w:type="dxa"/>
            <w:hideMark/>
          </w:tcPr>
          <w:p w14:paraId="031FDE96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41687" w:rsidRPr="00767907" w14:paraId="591EF666" w14:textId="77777777" w:rsidTr="00405FA2">
        <w:tc>
          <w:tcPr>
            <w:tcW w:w="2093" w:type="dxa"/>
          </w:tcPr>
          <w:p w14:paraId="4E5E8E13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1C7D582E" w14:textId="3487AFAC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 قوتابخانة</w:t>
            </w:r>
          </w:p>
        </w:tc>
        <w:tc>
          <w:tcPr>
            <w:tcW w:w="1875" w:type="dxa"/>
            <w:hideMark/>
          </w:tcPr>
          <w:p w14:paraId="0FAC980F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568" w:type="dxa"/>
            <w:hideMark/>
          </w:tcPr>
          <w:p w14:paraId="6B522587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52" w:type="dxa"/>
          </w:tcPr>
          <w:p w14:paraId="4976A115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3151" w:type="dxa"/>
            <w:hideMark/>
          </w:tcPr>
          <w:p w14:paraId="670E71FA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94" w:type="dxa"/>
            <w:hideMark/>
          </w:tcPr>
          <w:p w14:paraId="30376B5F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C43D83" w:rsidRPr="00767907" w14:paraId="03B02B7D" w14:textId="77777777" w:rsidTr="00405FA2">
        <w:tc>
          <w:tcPr>
            <w:tcW w:w="2093" w:type="dxa"/>
          </w:tcPr>
          <w:p w14:paraId="13DF8D8F" w14:textId="0A936A2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3C0273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</w:t>
            </w:r>
            <w:r w:rsidR="003C0273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 شيرين سعد الله</w:t>
            </w:r>
            <w:r w:rsidR="003C0273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</w:t>
            </w:r>
            <w:r w:rsidR="003C0273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)</w:t>
            </w:r>
          </w:p>
        </w:tc>
        <w:tc>
          <w:tcPr>
            <w:tcW w:w="1778" w:type="dxa"/>
            <w:vAlign w:val="center"/>
          </w:tcPr>
          <w:p w14:paraId="02466D03" w14:textId="58AB674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59055</w:t>
            </w:r>
          </w:p>
        </w:tc>
        <w:tc>
          <w:tcPr>
            <w:tcW w:w="1875" w:type="dxa"/>
            <w:vAlign w:val="center"/>
          </w:tcPr>
          <w:p w14:paraId="62D0B932" w14:textId="42A6847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57069</w:t>
            </w:r>
          </w:p>
        </w:tc>
        <w:tc>
          <w:tcPr>
            <w:tcW w:w="3568" w:type="dxa"/>
          </w:tcPr>
          <w:p w14:paraId="7C5D9A57" w14:textId="0935538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استي / نزيك ثةيمانطاي ثؤلؤ تةكنيكي</w:t>
            </w:r>
          </w:p>
        </w:tc>
        <w:tc>
          <w:tcPr>
            <w:tcW w:w="2452" w:type="dxa"/>
            <w:vAlign w:val="center"/>
          </w:tcPr>
          <w:p w14:paraId="2DF6F105" w14:textId="5DD22AA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ؤذياري بنةرِةتي تيَكةلاَو</w:t>
            </w:r>
          </w:p>
        </w:tc>
        <w:tc>
          <w:tcPr>
            <w:tcW w:w="3151" w:type="dxa"/>
          </w:tcPr>
          <w:p w14:paraId="75891891" w14:textId="62BAFC8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من احمد حميد امين</w:t>
            </w:r>
          </w:p>
        </w:tc>
        <w:tc>
          <w:tcPr>
            <w:tcW w:w="594" w:type="dxa"/>
          </w:tcPr>
          <w:p w14:paraId="27806505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C43D83" w:rsidRPr="00767907" w14:paraId="345CEC21" w14:textId="77777777" w:rsidTr="00405FA2">
        <w:tc>
          <w:tcPr>
            <w:tcW w:w="2093" w:type="dxa"/>
          </w:tcPr>
          <w:p w14:paraId="18811681" w14:textId="106885E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B492044" w14:textId="52912D3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94559</w:t>
            </w:r>
          </w:p>
        </w:tc>
        <w:tc>
          <w:tcPr>
            <w:tcW w:w="1875" w:type="dxa"/>
            <w:vAlign w:val="center"/>
          </w:tcPr>
          <w:p w14:paraId="2F679C88" w14:textId="2681544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3998432</w:t>
            </w:r>
          </w:p>
        </w:tc>
        <w:tc>
          <w:tcPr>
            <w:tcW w:w="3568" w:type="dxa"/>
          </w:tcPr>
          <w:p w14:paraId="34ECE05A" w14:textId="4A8BF15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وندي  سيَبيران/ بةرامبةر دلاوةر بازار / تةنيشت شارةواني سيَبيران</w:t>
            </w:r>
          </w:p>
        </w:tc>
        <w:tc>
          <w:tcPr>
            <w:tcW w:w="2452" w:type="dxa"/>
            <w:vAlign w:val="center"/>
          </w:tcPr>
          <w:p w14:paraId="7E67B974" w14:textId="75B5F7C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دواناوةندي كاردينياي كضان</w:t>
            </w:r>
          </w:p>
        </w:tc>
        <w:tc>
          <w:tcPr>
            <w:tcW w:w="3151" w:type="dxa"/>
          </w:tcPr>
          <w:p w14:paraId="6C429265" w14:textId="60F0A74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اظطة خالد محمد</w:t>
            </w:r>
          </w:p>
        </w:tc>
        <w:tc>
          <w:tcPr>
            <w:tcW w:w="594" w:type="dxa"/>
            <w:hideMark/>
          </w:tcPr>
          <w:p w14:paraId="50F72540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C43D83" w:rsidRPr="00767907" w14:paraId="273DE8C8" w14:textId="77777777" w:rsidTr="00405FA2">
        <w:tc>
          <w:tcPr>
            <w:tcW w:w="2093" w:type="dxa"/>
          </w:tcPr>
          <w:p w14:paraId="6BDB8CB2" w14:textId="58129BE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60B17948" w14:textId="0B4F0C6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79323</w:t>
            </w:r>
          </w:p>
        </w:tc>
        <w:tc>
          <w:tcPr>
            <w:tcW w:w="1875" w:type="dxa"/>
            <w:vAlign w:val="center"/>
          </w:tcPr>
          <w:p w14:paraId="1386994C" w14:textId="729C175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654254</w:t>
            </w:r>
          </w:p>
        </w:tc>
        <w:tc>
          <w:tcPr>
            <w:tcW w:w="3568" w:type="dxa"/>
          </w:tcPr>
          <w:p w14:paraId="2DB3BFCB" w14:textId="693981A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وندي ئيلنجاغ / نزيك قوشتةثة</w:t>
            </w:r>
          </w:p>
        </w:tc>
        <w:tc>
          <w:tcPr>
            <w:tcW w:w="2452" w:type="dxa"/>
            <w:vAlign w:val="center"/>
          </w:tcPr>
          <w:p w14:paraId="63D197A6" w14:textId="5E30FF3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يلنجاغي بنةرِةتي تيَكةلاَو</w:t>
            </w:r>
          </w:p>
        </w:tc>
        <w:tc>
          <w:tcPr>
            <w:tcW w:w="3151" w:type="dxa"/>
          </w:tcPr>
          <w:p w14:paraId="7AB3B163" w14:textId="18BD0A9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ريسكة قهار عمر</w:t>
            </w:r>
          </w:p>
        </w:tc>
        <w:tc>
          <w:tcPr>
            <w:tcW w:w="594" w:type="dxa"/>
            <w:hideMark/>
          </w:tcPr>
          <w:p w14:paraId="5AA92D5B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C43D83" w:rsidRPr="00767907" w14:paraId="7AD08F1F" w14:textId="77777777" w:rsidTr="00405FA2">
        <w:tc>
          <w:tcPr>
            <w:tcW w:w="2093" w:type="dxa"/>
          </w:tcPr>
          <w:p w14:paraId="0D1809A4" w14:textId="0227A765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6E3688E8" w14:textId="4F099EF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821</w:t>
            </w:r>
          </w:p>
        </w:tc>
        <w:tc>
          <w:tcPr>
            <w:tcW w:w="1875" w:type="dxa"/>
            <w:vAlign w:val="center"/>
          </w:tcPr>
          <w:p w14:paraId="3D2F0C31" w14:textId="3F256192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5950570</w:t>
            </w:r>
          </w:p>
        </w:tc>
        <w:tc>
          <w:tcPr>
            <w:tcW w:w="3568" w:type="dxa"/>
          </w:tcPr>
          <w:p w14:paraId="50F37A75" w14:textId="181CFC14" w:rsidR="00C43D83" w:rsidRPr="00B22D24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B22D24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ثشت دائيرةي  مروري قةديم</w:t>
            </w:r>
          </w:p>
        </w:tc>
        <w:tc>
          <w:tcPr>
            <w:tcW w:w="2452" w:type="dxa"/>
            <w:vAlign w:val="center"/>
          </w:tcPr>
          <w:p w14:paraId="27ADBF5C" w14:textId="2AFF3D2B" w:rsidR="00C43D83" w:rsidRPr="00B22D24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B22D24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اكاري بنةرِةتي تيَكةلاَو</w:t>
            </w:r>
          </w:p>
        </w:tc>
        <w:tc>
          <w:tcPr>
            <w:tcW w:w="3151" w:type="dxa"/>
          </w:tcPr>
          <w:p w14:paraId="4F92F2A1" w14:textId="1CDA736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حسين عباس حيدر</w:t>
            </w:r>
          </w:p>
        </w:tc>
        <w:tc>
          <w:tcPr>
            <w:tcW w:w="594" w:type="dxa"/>
          </w:tcPr>
          <w:p w14:paraId="5372EBE5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C43D83" w:rsidRPr="00767907" w14:paraId="0346DE2C" w14:textId="77777777" w:rsidTr="00405FA2">
        <w:tc>
          <w:tcPr>
            <w:tcW w:w="2093" w:type="dxa"/>
          </w:tcPr>
          <w:p w14:paraId="2E0F9DC9" w14:textId="261C236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824F5DF" w14:textId="39B2F80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94559</w:t>
            </w:r>
          </w:p>
        </w:tc>
        <w:tc>
          <w:tcPr>
            <w:tcW w:w="1875" w:type="dxa"/>
            <w:vAlign w:val="center"/>
          </w:tcPr>
          <w:p w14:paraId="2CF93B4A" w14:textId="21E1F89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4475753</w:t>
            </w:r>
          </w:p>
        </w:tc>
        <w:tc>
          <w:tcPr>
            <w:tcW w:w="3568" w:type="dxa"/>
          </w:tcPr>
          <w:p w14:paraId="70644019" w14:textId="750B713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وندي  سيَبيران/ بةرامبةر دلاوةر بازار / تةنيشت شارةواني</w:t>
            </w:r>
          </w:p>
        </w:tc>
        <w:tc>
          <w:tcPr>
            <w:tcW w:w="2452" w:type="dxa"/>
            <w:vAlign w:val="center"/>
          </w:tcPr>
          <w:p w14:paraId="50FC0474" w14:textId="5303C83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كاردينياي كضان</w:t>
            </w:r>
          </w:p>
        </w:tc>
        <w:tc>
          <w:tcPr>
            <w:tcW w:w="3151" w:type="dxa"/>
          </w:tcPr>
          <w:p w14:paraId="6F43BC44" w14:textId="5325A3E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شادية جلال قادر </w:t>
            </w:r>
          </w:p>
        </w:tc>
        <w:tc>
          <w:tcPr>
            <w:tcW w:w="594" w:type="dxa"/>
          </w:tcPr>
          <w:p w14:paraId="149A6CA6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C43D83" w:rsidRPr="00767907" w14:paraId="49BAC6AA" w14:textId="77777777" w:rsidTr="00405FA2">
        <w:tc>
          <w:tcPr>
            <w:tcW w:w="2093" w:type="dxa"/>
          </w:tcPr>
          <w:p w14:paraId="50C5E47F" w14:textId="71564CD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2DBC3EA" w14:textId="36F981D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821</w:t>
            </w:r>
          </w:p>
        </w:tc>
        <w:tc>
          <w:tcPr>
            <w:tcW w:w="1875" w:type="dxa"/>
            <w:vAlign w:val="center"/>
          </w:tcPr>
          <w:p w14:paraId="53F7C871" w14:textId="1CF73BE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4667918</w:t>
            </w:r>
          </w:p>
        </w:tc>
        <w:tc>
          <w:tcPr>
            <w:tcW w:w="3568" w:type="dxa"/>
          </w:tcPr>
          <w:p w14:paraId="63D1681F" w14:textId="56E2F115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ِاستي نويَ/ ثشت بةرِيَوةبةرايةتي هاتووضؤي كؤن</w:t>
            </w:r>
          </w:p>
        </w:tc>
        <w:tc>
          <w:tcPr>
            <w:tcW w:w="2452" w:type="dxa"/>
            <w:vAlign w:val="center"/>
          </w:tcPr>
          <w:p w14:paraId="73945BA1" w14:textId="4727A098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اكاري بنةرِةتي تيَكةلاَو</w:t>
            </w:r>
          </w:p>
        </w:tc>
        <w:tc>
          <w:tcPr>
            <w:tcW w:w="3151" w:type="dxa"/>
          </w:tcPr>
          <w:p w14:paraId="1D8C1EAF" w14:textId="5648B691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زياد مامةر</w:t>
            </w:r>
          </w:p>
        </w:tc>
        <w:tc>
          <w:tcPr>
            <w:tcW w:w="594" w:type="dxa"/>
          </w:tcPr>
          <w:p w14:paraId="2381E855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6C0D4043" w14:textId="370A73E6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15EAB95" w14:textId="77777777" w:rsidR="00902159" w:rsidRPr="00767907" w:rsidRDefault="00902159" w:rsidP="0090215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6C6B03C" w14:textId="4F63D7E5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371"/>
        <w:gridCol w:w="1832"/>
        <w:gridCol w:w="1778"/>
        <w:gridCol w:w="3575"/>
        <w:gridCol w:w="2358"/>
        <w:gridCol w:w="2979"/>
        <w:gridCol w:w="618"/>
      </w:tblGrid>
      <w:tr w:rsidR="000C672C" w:rsidRPr="00767907" w14:paraId="77572D55" w14:textId="77777777" w:rsidTr="001E3A3E">
        <w:tc>
          <w:tcPr>
            <w:tcW w:w="11914" w:type="dxa"/>
            <w:gridSpan w:val="5"/>
          </w:tcPr>
          <w:p w14:paraId="5D524292" w14:textId="124EC02A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د.دلۆڤان سيف الدين غفورى </w:t>
            </w:r>
            <w:r w:rsidR="001E3A3E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/ب.ي.د.محمد قادر </w:t>
            </w:r>
          </w:p>
        </w:tc>
        <w:tc>
          <w:tcPr>
            <w:tcW w:w="2979" w:type="dxa"/>
            <w:hideMark/>
          </w:tcPr>
          <w:p w14:paraId="37D0BF4B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18" w:type="dxa"/>
            <w:hideMark/>
          </w:tcPr>
          <w:p w14:paraId="5E477B6F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E3A3E" w:rsidRPr="00767907" w14:paraId="5D7D2221" w14:textId="77777777" w:rsidTr="001E3A3E">
        <w:tc>
          <w:tcPr>
            <w:tcW w:w="2371" w:type="dxa"/>
          </w:tcPr>
          <w:p w14:paraId="6673182D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32" w:type="dxa"/>
            <w:hideMark/>
          </w:tcPr>
          <w:p w14:paraId="687371C1" w14:textId="4A5F0C15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1E3A3E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778" w:type="dxa"/>
            <w:hideMark/>
          </w:tcPr>
          <w:p w14:paraId="2FDFD92C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575" w:type="dxa"/>
            <w:hideMark/>
          </w:tcPr>
          <w:p w14:paraId="399B4194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358" w:type="dxa"/>
          </w:tcPr>
          <w:p w14:paraId="142FA761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2979" w:type="dxa"/>
            <w:hideMark/>
          </w:tcPr>
          <w:p w14:paraId="0334FB33" w14:textId="47C936F4" w:rsidR="00E41687" w:rsidRPr="00767907" w:rsidRDefault="00E41687" w:rsidP="001E3A3E">
            <w:pPr>
              <w:spacing w:line="360" w:lineRule="auto"/>
              <w:jc w:val="both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</w:t>
            </w:r>
            <w:r w:rsidR="001E3A3E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يان </w:t>
            </w:r>
          </w:p>
        </w:tc>
        <w:tc>
          <w:tcPr>
            <w:tcW w:w="618" w:type="dxa"/>
            <w:hideMark/>
          </w:tcPr>
          <w:p w14:paraId="22958788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E3A3E" w:rsidRPr="00767907" w14:paraId="1EE3CEE3" w14:textId="77777777" w:rsidTr="001E3A3E">
        <w:tc>
          <w:tcPr>
            <w:tcW w:w="2371" w:type="dxa"/>
            <w:vAlign w:val="center"/>
          </w:tcPr>
          <w:p w14:paraId="249345E6" w14:textId="33DA9C37" w:rsidR="00E41687" w:rsidRPr="00767907" w:rsidRDefault="001E3A3E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40ED5056" w14:textId="3B06D589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921504</w:t>
            </w:r>
          </w:p>
        </w:tc>
        <w:tc>
          <w:tcPr>
            <w:tcW w:w="1778" w:type="dxa"/>
            <w:vAlign w:val="center"/>
          </w:tcPr>
          <w:p w14:paraId="6B2FCD87" w14:textId="103ABE6A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02326</w:t>
            </w:r>
          </w:p>
        </w:tc>
        <w:tc>
          <w:tcPr>
            <w:tcW w:w="3575" w:type="dxa"/>
          </w:tcPr>
          <w:p w14:paraId="23ECAF87" w14:textId="38A7B396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خةيات / تةنيشت ثةيمانطاي تةكنيكي خةبات</w:t>
            </w:r>
          </w:p>
        </w:tc>
        <w:tc>
          <w:tcPr>
            <w:tcW w:w="2358" w:type="dxa"/>
            <w:vAlign w:val="center"/>
          </w:tcPr>
          <w:p w14:paraId="4A168EB5" w14:textId="14A15B7C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كوردياري كضان</w:t>
            </w:r>
          </w:p>
        </w:tc>
        <w:tc>
          <w:tcPr>
            <w:tcW w:w="2979" w:type="dxa"/>
          </w:tcPr>
          <w:p w14:paraId="5E6D863A" w14:textId="0D3F5D4C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ذدة انور شيخة عدي</w:t>
            </w:r>
          </w:p>
        </w:tc>
        <w:tc>
          <w:tcPr>
            <w:tcW w:w="618" w:type="dxa"/>
          </w:tcPr>
          <w:p w14:paraId="2AC33C0F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E3A3E" w:rsidRPr="00767907" w14:paraId="5D0E0269" w14:textId="77777777" w:rsidTr="001E3A3E">
        <w:tc>
          <w:tcPr>
            <w:tcW w:w="2371" w:type="dxa"/>
            <w:vAlign w:val="center"/>
          </w:tcPr>
          <w:p w14:paraId="2484A03A" w14:textId="6F4FCC5A" w:rsidR="00E41687" w:rsidRPr="00767907" w:rsidRDefault="001E3A3E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0F0388AC" w14:textId="4BC0259D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1491</w:t>
            </w:r>
          </w:p>
        </w:tc>
        <w:tc>
          <w:tcPr>
            <w:tcW w:w="1778" w:type="dxa"/>
            <w:vAlign w:val="center"/>
          </w:tcPr>
          <w:p w14:paraId="159ED96C" w14:textId="256FE32F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871456</w:t>
            </w:r>
          </w:p>
        </w:tc>
        <w:tc>
          <w:tcPr>
            <w:tcW w:w="3575" w:type="dxa"/>
          </w:tcPr>
          <w:p w14:paraId="0A07BAC9" w14:textId="506B522C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/ طةرِةكي مامؤستايان ( قرية زانكؤ )</w:t>
            </w:r>
          </w:p>
        </w:tc>
        <w:tc>
          <w:tcPr>
            <w:tcW w:w="2358" w:type="dxa"/>
            <w:vAlign w:val="center"/>
          </w:tcPr>
          <w:p w14:paraId="65956D7C" w14:textId="403C427E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وةفايي تيَكةلاَوي بنةرِةتي</w:t>
            </w:r>
          </w:p>
        </w:tc>
        <w:tc>
          <w:tcPr>
            <w:tcW w:w="2979" w:type="dxa"/>
          </w:tcPr>
          <w:p w14:paraId="30961E4A" w14:textId="62CFB3D0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ةوين ئوميَد مسعود محمود</w:t>
            </w:r>
          </w:p>
        </w:tc>
        <w:tc>
          <w:tcPr>
            <w:tcW w:w="618" w:type="dxa"/>
            <w:hideMark/>
          </w:tcPr>
          <w:p w14:paraId="0A14DA79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E3A3E" w:rsidRPr="00767907" w14:paraId="01367A98" w14:textId="77777777" w:rsidTr="001E3A3E">
        <w:tc>
          <w:tcPr>
            <w:tcW w:w="2371" w:type="dxa"/>
          </w:tcPr>
          <w:p w14:paraId="7D7F67A8" w14:textId="6FC7CE53" w:rsidR="00E41687" w:rsidRPr="00767907" w:rsidRDefault="001E3A3E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1BB89F5B" w14:textId="6BB2D24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20390</w:t>
            </w:r>
          </w:p>
        </w:tc>
        <w:tc>
          <w:tcPr>
            <w:tcW w:w="1778" w:type="dxa"/>
            <w:vAlign w:val="center"/>
          </w:tcPr>
          <w:p w14:paraId="14C61B56" w14:textId="4639D36F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4787812</w:t>
            </w:r>
          </w:p>
        </w:tc>
        <w:tc>
          <w:tcPr>
            <w:tcW w:w="3575" w:type="dxa"/>
          </w:tcPr>
          <w:p w14:paraId="0F136B57" w14:textId="33711F45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زانكؤ / نزيك داخلي 18 ي شوبات</w:t>
            </w:r>
          </w:p>
        </w:tc>
        <w:tc>
          <w:tcPr>
            <w:tcW w:w="2358" w:type="dxa"/>
            <w:vAlign w:val="center"/>
          </w:tcPr>
          <w:p w14:paraId="7709ABD0" w14:textId="15C95AA8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ةيداي بنةرِةتي تيَكةلاَو</w:t>
            </w:r>
          </w:p>
        </w:tc>
        <w:tc>
          <w:tcPr>
            <w:tcW w:w="2979" w:type="dxa"/>
          </w:tcPr>
          <w:p w14:paraId="49114824" w14:textId="68A7A889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اوات توفيق طة</w:t>
            </w:r>
          </w:p>
        </w:tc>
        <w:tc>
          <w:tcPr>
            <w:tcW w:w="618" w:type="dxa"/>
            <w:hideMark/>
          </w:tcPr>
          <w:p w14:paraId="37097767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E3A3E" w:rsidRPr="00767907" w14:paraId="56503734" w14:textId="77777777" w:rsidTr="001E3A3E">
        <w:tc>
          <w:tcPr>
            <w:tcW w:w="2371" w:type="dxa"/>
          </w:tcPr>
          <w:p w14:paraId="2209DA55" w14:textId="508C6729" w:rsidR="00E41687" w:rsidRPr="00767907" w:rsidRDefault="001E3A3E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6F09C2CC" w14:textId="608F560F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67718</w:t>
            </w:r>
          </w:p>
        </w:tc>
        <w:tc>
          <w:tcPr>
            <w:tcW w:w="1778" w:type="dxa"/>
            <w:vAlign w:val="center"/>
          </w:tcPr>
          <w:p w14:paraId="6483023B" w14:textId="75E555C9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6609033</w:t>
            </w:r>
          </w:p>
        </w:tc>
        <w:tc>
          <w:tcPr>
            <w:tcW w:w="3575" w:type="dxa"/>
          </w:tcPr>
          <w:p w14:paraId="10F98C3F" w14:textId="7A190623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طولاَن (1) بةرامبةر مزطةوتي عطية خان </w:t>
            </w:r>
          </w:p>
        </w:tc>
        <w:tc>
          <w:tcPr>
            <w:tcW w:w="2358" w:type="dxa"/>
            <w:vAlign w:val="center"/>
          </w:tcPr>
          <w:p w14:paraId="5085F533" w14:textId="2D0D7250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تافطةي بنةرةتي تيَكةلاَو</w:t>
            </w:r>
          </w:p>
        </w:tc>
        <w:tc>
          <w:tcPr>
            <w:tcW w:w="2979" w:type="dxa"/>
          </w:tcPr>
          <w:p w14:paraId="3E1C74BA" w14:textId="77E73BCE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ينة برزؤ قادر</w:t>
            </w:r>
          </w:p>
        </w:tc>
        <w:tc>
          <w:tcPr>
            <w:tcW w:w="618" w:type="dxa"/>
          </w:tcPr>
          <w:p w14:paraId="64B6DD2F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2622C4" w:rsidRPr="00767907" w14:paraId="768E6384" w14:textId="77777777" w:rsidTr="00AC1843">
        <w:tc>
          <w:tcPr>
            <w:tcW w:w="2371" w:type="dxa"/>
          </w:tcPr>
          <w:p w14:paraId="5E62ABA4" w14:textId="705E1299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0A5FA60C" w14:textId="63FC5A30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4481076</w:t>
            </w:r>
          </w:p>
        </w:tc>
        <w:tc>
          <w:tcPr>
            <w:tcW w:w="1778" w:type="dxa"/>
            <w:vAlign w:val="center"/>
          </w:tcPr>
          <w:p w14:paraId="1271CA51" w14:textId="631CBEC6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3610676</w:t>
            </w:r>
          </w:p>
        </w:tc>
        <w:tc>
          <w:tcPr>
            <w:tcW w:w="3575" w:type="dxa"/>
          </w:tcPr>
          <w:p w14:paraId="326B427E" w14:textId="7E424614" w:rsidR="002622C4" w:rsidRPr="00767907" w:rsidRDefault="002622C4" w:rsidP="00F17D51">
            <w:pPr>
              <w:tabs>
                <w:tab w:val="right" w:pos="1800"/>
              </w:tabs>
              <w:bidi/>
              <w:spacing w:line="360" w:lineRule="auto"/>
              <w:rPr>
                <w:rFonts w:cs="Ali_K_Samik"/>
                <w:b/>
                <w:bCs/>
                <w:color w:val="9BBB59" w:themeColor="accent3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طةرِةكي شادي / نزيك نةخؤشخانةي  هةوليَري نيَودةولَةتي</w:t>
            </w:r>
          </w:p>
        </w:tc>
        <w:tc>
          <w:tcPr>
            <w:tcW w:w="2358" w:type="dxa"/>
          </w:tcPr>
          <w:p w14:paraId="57E2B709" w14:textId="1C9378BA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9BBB59" w:themeColor="accent3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رِؤنياي بنةرِةتي كضان</w:t>
            </w:r>
          </w:p>
        </w:tc>
        <w:tc>
          <w:tcPr>
            <w:tcW w:w="2979" w:type="dxa"/>
          </w:tcPr>
          <w:p w14:paraId="2F94B740" w14:textId="396E1FB1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9BBB59" w:themeColor="accent3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ور توانا محمد</w:t>
            </w:r>
          </w:p>
        </w:tc>
        <w:tc>
          <w:tcPr>
            <w:tcW w:w="618" w:type="dxa"/>
          </w:tcPr>
          <w:p w14:paraId="7746EA10" w14:textId="5969C53A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2622C4" w:rsidRPr="00767907" w14:paraId="4CB5BA1D" w14:textId="77777777" w:rsidTr="001E3A3E">
        <w:tc>
          <w:tcPr>
            <w:tcW w:w="2371" w:type="dxa"/>
          </w:tcPr>
          <w:p w14:paraId="4F8CBAF5" w14:textId="22BE179C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64ED3A85" w14:textId="719C79B6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2177</w:t>
            </w:r>
          </w:p>
        </w:tc>
        <w:tc>
          <w:tcPr>
            <w:tcW w:w="1778" w:type="dxa"/>
            <w:vAlign w:val="center"/>
          </w:tcPr>
          <w:p w14:paraId="7BEAE145" w14:textId="1AF6243F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423665</w:t>
            </w:r>
          </w:p>
        </w:tc>
        <w:tc>
          <w:tcPr>
            <w:tcW w:w="3575" w:type="dxa"/>
          </w:tcPr>
          <w:p w14:paraId="7CD115EA" w14:textId="6FD9325E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رةتوو / نزيك قوتابخانةي شيَروانة</w:t>
            </w:r>
          </w:p>
        </w:tc>
        <w:tc>
          <w:tcPr>
            <w:tcW w:w="2358" w:type="dxa"/>
            <w:vAlign w:val="center"/>
          </w:tcPr>
          <w:p w14:paraId="7C42A9F7" w14:textId="7A6E23CD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تريفةي  كضان</w:t>
            </w:r>
          </w:p>
        </w:tc>
        <w:tc>
          <w:tcPr>
            <w:tcW w:w="2979" w:type="dxa"/>
          </w:tcPr>
          <w:p w14:paraId="247F6198" w14:textId="6E605FCA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نؤ سردار مجيد</w:t>
            </w:r>
          </w:p>
        </w:tc>
        <w:tc>
          <w:tcPr>
            <w:tcW w:w="618" w:type="dxa"/>
          </w:tcPr>
          <w:p w14:paraId="45CFB73F" w14:textId="12C523D5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445E4DD3" w14:textId="77777777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69495670" w14:textId="795CBB16" w:rsidR="00D37131" w:rsidRPr="00767907" w:rsidRDefault="00D37131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</w:rPr>
      </w:pPr>
    </w:p>
    <w:p w14:paraId="758223D0" w14:textId="77777777" w:rsidR="00800EE4" w:rsidRPr="00767907" w:rsidRDefault="00800EE4" w:rsidP="00800EE4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871" w:type="dxa"/>
        <w:tblInd w:w="-1026" w:type="dxa"/>
        <w:tblLook w:val="04A0" w:firstRow="1" w:lastRow="0" w:firstColumn="1" w:lastColumn="0" w:noHBand="0" w:noVBand="1"/>
      </w:tblPr>
      <w:tblGrid>
        <w:gridCol w:w="2190"/>
        <w:gridCol w:w="1787"/>
        <w:gridCol w:w="1778"/>
        <w:gridCol w:w="4356"/>
        <w:gridCol w:w="2710"/>
        <w:gridCol w:w="2510"/>
        <w:gridCol w:w="540"/>
      </w:tblGrid>
      <w:tr w:rsidR="00F65287" w:rsidRPr="00767907" w14:paraId="7E46F254" w14:textId="77777777" w:rsidTr="00F76A65">
        <w:tc>
          <w:tcPr>
            <w:tcW w:w="12821" w:type="dxa"/>
            <w:gridSpan w:val="5"/>
          </w:tcPr>
          <w:p w14:paraId="5DB20348" w14:textId="1B23A3D4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پەخشان أسماعيل حمد</w:t>
            </w:r>
            <w:r w:rsidR="00F76A65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/</w:t>
            </w:r>
            <w:r w:rsidR="00453A7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</w:t>
            </w:r>
            <w:r w:rsidR="00F76A65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نه وشه عالب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/ م. </w:t>
            </w:r>
            <w:r w:rsidR="001B6A47"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u w:val="single"/>
                <w:rtl/>
              </w:rPr>
              <w:t>الان انور</w:t>
            </w:r>
            <w:r w:rsid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510" w:type="dxa"/>
            <w:hideMark/>
          </w:tcPr>
          <w:p w14:paraId="1134C9E9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40" w:type="dxa"/>
            <w:hideMark/>
          </w:tcPr>
          <w:p w14:paraId="3132A093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76A65" w:rsidRPr="00767907" w14:paraId="300D4116" w14:textId="77777777" w:rsidTr="00405FA2">
        <w:tc>
          <w:tcPr>
            <w:tcW w:w="2190" w:type="dxa"/>
          </w:tcPr>
          <w:p w14:paraId="02CB72EF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87" w:type="dxa"/>
            <w:hideMark/>
          </w:tcPr>
          <w:p w14:paraId="5204FC63" w14:textId="78BB7C74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F76A65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خانة</w:t>
            </w:r>
          </w:p>
        </w:tc>
        <w:tc>
          <w:tcPr>
            <w:tcW w:w="1778" w:type="dxa"/>
            <w:hideMark/>
          </w:tcPr>
          <w:p w14:paraId="24533956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4356" w:type="dxa"/>
            <w:hideMark/>
          </w:tcPr>
          <w:p w14:paraId="27CB5AC8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710" w:type="dxa"/>
          </w:tcPr>
          <w:p w14:paraId="3F666985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2510" w:type="dxa"/>
            <w:hideMark/>
          </w:tcPr>
          <w:p w14:paraId="56EAFC5D" w14:textId="71A7E0F0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</w:t>
            </w:r>
            <w:r w:rsidR="00F76A65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يان</w:t>
            </w:r>
          </w:p>
        </w:tc>
        <w:tc>
          <w:tcPr>
            <w:tcW w:w="540" w:type="dxa"/>
            <w:hideMark/>
          </w:tcPr>
          <w:p w14:paraId="0FE06EF4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F76A65" w:rsidRPr="00767907" w14:paraId="7F98DC4D" w14:textId="77777777" w:rsidTr="00405FA2">
        <w:tc>
          <w:tcPr>
            <w:tcW w:w="2190" w:type="dxa"/>
          </w:tcPr>
          <w:p w14:paraId="0786B68C" w14:textId="5004249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87" w:type="dxa"/>
            <w:vAlign w:val="center"/>
          </w:tcPr>
          <w:p w14:paraId="5615CC42" w14:textId="55DDA23E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1902</w:t>
            </w:r>
          </w:p>
        </w:tc>
        <w:tc>
          <w:tcPr>
            <w:tcW w:w="1778" w:type="dxa"/>
            <w:vAlign w:val="center"/>
          </w:tcPr>
          <w:p w14:paraId="1D49F10C" w14:textId="32A61751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135844</w:t>
            </w:r>
          </w:p>
        </w:tc>
        <w:tc>
          <w:tcPr>
            <w:tcW w:w="4356" w:type="dxa"/>
          </w:tcPr>
          <w:p w14:paraId="38B11082" w14:textId="28D93C65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/ طةرِةكي شيَخ احمد نزيك مزطةوتي عةتية خان</w:t>
            </w:r>
          </w:p>
        </w:tc>
        <w:tc>
          <w:tcPr>
            <w:tcW w:w="2710" w:type="dxa"/>
            <w:vAlign w:val="center"/>
          </w:tcPr>
          <w:p w14:paraId="7BD31913" w14:textId="30EEAA7C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ةرسيمي بنةرِةتي تيَكةلاَو</w:t>
            </w:r>
          </w:p>
        </w:tc>
        <w:tc>
          <w:tcPr>
            <w:tcW w:w="2510" w:type="dxa"/>
          </w:tcPr>
          <w:p w14:paraId="6C75E38A" w14:textId="4F0F2EF0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ا خدر احمد</w:t>
            </w:r>
          </w:p>
        </w:tc>
        <w:tc>
          <w:tcPr>
            <w:tcW w:w="540" w:type="dxa"/>
          </w:tcPr>
          <w:p w14:paraId="01A705DF" w14:textId="7777777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F76A65" w:rsidRPr="00767907" w14:paraId="4A55A594" w14:textId="77777777" w:rsidTr="00405FA2">
        <w:tc>
          <w:tcPr>
            <w:tcW w:w="2190" w:type="dxa"/>
          </w:tcPr>
          <w:p w14:paraId="26488131" w14:textId="7C596D89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87" w:type="dxa"/>
            <w:vAlign w:val="center"/>
          </w:tcPr>
          <w:p w14:paraId="4691068C" w14:textId="363C07B4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62660</w:t>
            </w:r>
          </w:p>
        </w:tc>
        <w:tc>
          <w:tcPr>
            <w:tcW w:w="1778" w:type="dxa"/>
            <w:vAlign w:val="center"/>
          </w:tcPr>
          <w:p w14:paraId="44B50938" w14:textId="38005C48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566246</w:t>
            </w:r>
          </w:p>
        </w:tc>
        <w:tc>
          <w:tcPr>
            <w:tcW w:w="4356" w:type="dxa"/>
          </w:tcPr>
          <w:p w14:paraId="702F7372" w14:textId="00E11279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برايةتي /  ثشت بةنزينخانةي رِزطاري</w:t>
            </w:r>
          </w:p>
        </w:tc>
        <w:tc>
          <w:tcPr>
            <w:tcW w:w="2710" w:type="dxa"/>
            <w:vAlign w:val="center"/>
          </w:tcPr>
          <w:p w14:paraId="676CCEE7" w14:textId="558E570A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كؤدؤي بنةرِةتي تيَكةلاَو</w:t>
            </w:r>
          </w:p>
        </w:tc>
        <w:tc>
          <w:tcPr>
            <w:tcW w:w="2510" w:type="dxa"/>
          </w:tcPr>
          <w:p w14:paraId="544A62BC" w14:textId="50AE057B" w:rsidR="00F76A65" w:rsidRPr="00767907" w:rsidRDefault="00F76A65" w:rsidP="004C73FE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اد نةوزاد صادق</w:t>
            </w:r>
          </w:p>
        </w:tc>
        <w:tc>
          <w:tcPr>
            <w:tcW w:w="540" w:type="dxa"/>
            <w:hideMark/>
          </w:tcPr>
          <w:p w14:paraId="44BAB8F0" w14:textId="7777777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F76A65" w:rsidRPr="00767907" w14:paraId="3045AF21" w14:textId="77777777" w:rsidTr="00405FA2">
        <w:tc>
          <w:tcPr>
            <w:tcW w:w="2190" w:type="dxa"/>
          </w:tcPr>
          <w:p w14:paraId="52BE092A" w14:textId="69BB11FB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زانستى-به روه رده يى</w:t>
            </w:r>
          </w:p>
        </w:tc>
        <w:tc>
          <w:tcPr>
            <w:tcW w:w="1787" w:type="dxa"/>
            <w:vAlign w:val="center"/>
          </w:tcPr>
          <w:p w14:paraId="5F726766" w14:textId="173D1CE5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704893</w:t>
            </w:r>
          </w:p>
        </w:tc>
        <w:tc>
          <w:tcPr>
            <w:tcW w:w="1778" w:type="dxa"/>
            <w:vAlign w:val="center"/>
          </w:tcPr>
          <w:p w14:paraId="42F59769" w14:textId="1E8A3816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225262</w:t>
            </w:r>
          </w:p>
        </w:tc>
        <w:tc>
          <w:tcPr>
            <w:tcW w:w="4356" w:type="dxa"/>
          </w:tcPr>
          <w:p w14:paraId="62BE6B70" w14:textId="379674FE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ئالَ/ نزيك خانووي ئةمين عامةكان</w:t>
            </w:r>
          </w:p>
        </w:tc>
        <w:tc>
          <w:tcPr>
            <w:tcW w:w="2710" w:type="dxa"/>
            <w:vAlign w:val="center"/>
          </w:tcPr>
          <w:p w14:paraId="3E2C8ECA" w14:textId="2212F550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قوتابخانةي ئاظةندي بنةرِةتي كضان</w:t>
            </w:r>
          </w:p>
        </w:tc>
        <w:tc>
          <w:tcPr>
            <w:tcW w:w="2510" w:type="dxa"/>
          </w:tcPr>
          <w:p w14:paraId="4E6EB2D3" w14:textId="4C59CB03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ينايى احمد ميرزا</w:t>
            </w:r>
          </w:p>
        </w:tc>
        <w:tc>
          <w:tcPr>
            <w:tcW w:w="540" w:type="dxa"/>
            <w:hideMark/>
          </w:tcPr>
          <w:p w14:paraId="07CF2185" w14:textId="7777777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F76A65" w:rsidRPr="00767907" w14:paraId="3C11883A" w14:textId="77777777" w:rsidTr="00405FA2">
        <w:tc>
          <w:tcPr>
            <w:tcW w:w="2190" w:type="dxa"/>
          </w:tcPr>
          <w:p w14:paraId="7C5C4739" w14:textId="4A0F999E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87" w:type="dxa"/>
            <w:vAlign w:val="center"/>
          </w:tcPr>
          <w:p w14:paraId="7B25456C" w14:textId="135BB645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63330</w:t>
            </w:r>
          </w:p>
        </w:tc>
        <w:tc>
          <w:tcPr>
            <w:tcW w:w="1778" w:type="dxa"/>
            <w:vAlign w:val="center"/>
          </w:tcPr>
          <w:p w14:paraId="5FE539D7" w14:textId="406C35F4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337859</w:t>
            </w:r>
          </w:p>
        </w:tc>
        <w:tc>
          <w:tcPr>
            <w:tcW w:w="4356" w:type="dxa"/>
          </w:tcPr>
          <w:p w14:paraId="77E8E5D0" w14:textId="125EB706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0 مةتري / نزيك مزطةوتي حاجي موراد</w:t>
            </w:r>
          </w:p>
        </w:tc>
        <w:tc>
          <w:tcPr>
            <w:tcW w:w="2710" w:type="dxa"/>
            <w:vAlign w:val="center"/>
          </w:tcPr>
          <w:p w14:paraId="3CC54E4E" w14:textId="56A00B70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ةسةني بنةرةتي تيَكةلاَو</w:t>
            </w:r>
          </w:p>
        </w:tc>
        <w:tc>
          <w:tcPr>
            <w:tcW w:w="2510" w:type="dxa"/>
          </w:tcPr>
          <w:p w14:paraId="7859D5FB" w14:textId="54E3B29C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ارا سةنطةر فارس</w:t>
            </w:r>
          </w:p>
        </w:tc>
        <w:tc>
          <w:tcPr>
            <w:tcW w:w="540" w:type="dxa"/>
          </w:tcPr>
          <w:p w14:paraId="2973019C" w14:textId="7777777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453A77" w:rsidRPr="00767907" w14:paraId="09052AB6" w14:textId="77777777" w:rsidTr="00405FA2">
        <w:tc>
          <w:tcPr>
            <w:tcW w:w="2190" w:type="dxa"/>
          </w:tcPr>
          <w:p w14:paraId="07A3E8A6" w14:textId="344AE771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</w:t>
            </w:r>
            <w:r w:rsidR="004C73FE" w:rsidRPr="001B6A4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u w:val="single"/>
                <w:rtl/>
              </w:rPr>
              <w:t>م.</w:t>
            </w:r>
            <w:r w:rsidRPr="001B6A4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u w:val="single"/>
                <w:rtl/>
              </w:rPr>
              <w:t>الان أنور)</w:t>
            </w:r>
          </w:p>
        </w:tc>
        <w:tc>
          <w:tcPr>
            <w:tcW w:w="1787" w:type="dxa"/>
            <w:vAlign w:val="center"/>
          </w:tcPr>
          <w:p w14:paraId="3620D809" w14:textId="22334656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14020</w:t>
            </w:r>
          </w:p>
        </w:tc>
        <w:tc>
          <w:tcPr>
            <w:tcW w:w="1778" w:type="dxa"/>
            <w:vAlign w:val="center"/>
          </w:tcPr>
          <w:p w14:paraId="250C9FCC" w14:textId="241E0851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491808</w:t>
            </w:r>
          </w:p>
        </w:tc>
        <w:tc>
          <w:tcPr>
            <w:tcW w:w="4356" w:type="dxa"/>
          </w:tcPr>
          <w:p w14:paraId="705B165F" w14:textId="2F31D24F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نةورؤز / نزيك كؤليَذي جيهان</w:t>
            </w:r>
          </w:p>
        </w:tc>
        <w:tc>
          <w:tcPr>
            <w:tcW w:w="2710" w:type="dxa"/>
            <w:vAlign w:val="center"/>
          </w:tcPr>
          <w:p w14:paraId="71761C5E" w14:textId="255DF419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شؤخي بنةرِةتي كضان</w:t>
            </w:r>
          </w:p>
        </w:tc>
        <w:tc>
          <w:tcPr>
            <w:tcW w:w="2510" w:type="dxa"/>
          </w:tcPr>
          <w:p w14:paraId="5B2B24AE" w14:textId="206A1CEE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ة حسام غيدان</w:t>
            </w:r>
          </w:p>
        </w:tc>
        <w:tc>
          <w:tcPr>
            <w:tcW w:w="540" w:type="dxa"/>
          </w:tcPr>
          <w:p w14:paraId="212AFBA8" w14:textId="77777777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1B6A47" w:rsidRPr="00767907" w14:paraId="0D3B0DCC" w14:textId="77777777" w:rsidTr="009A7C8C">
        <w:tc>
          <w:tcPr>
            <w:tcW w:w="2190" w:type="dxa"/>
            <w:vAlign w:val="center"/>
          </w:tcPr>
          <w:p w14:paraId="264430F4" w14:textId="7DDAA47E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u w:val="single"/>
                <w:rtl/>
              </w:rPr>
              <w:t>(م.الان أنور)</w:t>
            </w:r>
          </w:p>
        </w:tc>
        <w:tc>
          <w:tcPr>
            <w:tcW w:w="1787" w:type="dxa"/>
          </w:tcPr>
          <w:p w14:paraId="2116DA42" w14:textId="0A830D5A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1778" w:type="dxa"/>
          </w:tcPr>
          <w:p w14:paraId="04BFD2BF" w14:textId="1123092B" w:rsidR="001B6A47" w:rsidRPr="00767907" w:rsidRDefault="001B6A47" w:rsidP="001B6A47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730554319</w:t>
            </w:r>
          </w:p>
        </w:tc>
        <w:tc>
          <w:tcPr>
            <w:tcW w:w="7066" w:type="dxa"/>
            <w:gridSpan w:val="2"/>
          </w:tcPr>
          <w:p w14:paraId="01BFB008" w14:textId="77777777" w:rsidR="001B6A47" w:rsidRPr="001B6A47" w:rsidRDefault="001B6A47" w:rsidP="001B6A47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زادي بنةرةتي كضان- طةرِةكي ئازادي / نزيك ئامادةي بارزاني نةمر-بةرامبةر ماركيَتي سيتي 2</w:t>
            </w:r>
          </w:p>
          <w:p w14:paraId="23CBA765" w14:textId="1C8C7EBB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10" w:type="dxa"/>
          </w:tcPr>
          <w:p w14:paraId="56E1A402" w14:textId="2CE80C19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حرير دلزار عثمان نجم</w:t>
            </w:r>
          </w:p>
        </w:tc>
        <w:tc>
          <w:tcPr>
            <w:tcW w:w="540" w:type="dxa"/>
          </w:tcPr>
          <w:p w14:paraId="295DC428" w14:textId="77777777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78FD447C" w14:textId="7E43C657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91CECF2" w14:textId="002118FE" w:rsidR="00D37131" w:rsidRDefault="00D37131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0C87D67" w14:textId="77777777" w:rsidR="002622C4" w:rsidRPr="00767907" w:rsidRDefault="002622C4" w:rsidP="002622C4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6DA4A127" w14:textId="77777777" w:rsidR="00405FA2" w:rsidRPr="00767907" w:rsidRDefault="00405FA2" w:rsidP="00405FA2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78D8B98" w14:textId="1C312CF3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985"/>
        <w:gridCol w:w="1164"/>
        <w:gridCol w:w="1778"/>
        <w:gridCol w:w="1874"/>
        <w:gridCol w:w="3568"/>
        <w:gridCol w:w="2433"/>
        <w:gridCol w:w="3119"/>
        <w:gridCol w:w="590"/>
      </w:tblGrid>
      <w:tr w:rsidR="00F65287" w:rsidRPr="00767907" w14:paraId="77B645C4" w14:textId="77777777" w:rsidTr="001C5444">
        <w:tc>
          <w:tcPr>
            <w:tcW w:w="11802" w:type="dxa"/>
            <w:gridSpan w:val="6"/>
          </w:tcPr>
          <w:p w14:paraId="24677447" w14:textId="0CB9F621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اسماء عباس برايم</w:t>
            </w:r>
            <w:r w:rsidR="007E5CF7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</w:t>
            </w:r>
            <w:r w:rsidR="007E5CF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val="en-GB"/>
              </w:rPr>
              <w:t>/</w:t>
            </w:r>
            <w:r w:rsidR="007E5CF7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</w:t>
            </w:r>
            <w:r w:rsidR="007E5CF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val="en-GB" w:bidi="ar-IQ"/>
              </w:rPr>
              <w:t>ب.ي.د</w:t>
            </w:r>
            <w:r w:rsidR="007E5CF7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7E5CF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 ريبين عزيز</w:t>
            </w:r>
          </w:p>
        </w:tc>
        <w:tc>
          <w:tcPr>
            <w:tcW w:w="3119" w:type="dxa"/>
            <w:hideMark/>
          </w:tcPr>
          <w:p w14:paraId="2FE49E69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90" w:type="dxa"/>
            <w:hideMark/>
          </w:tcPr>
          <w:p w14:paraId="709DFB15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D37131" w:rsidRPr="00767907" w14:paraId="489A8305" w14:textId="77777777" w:rsidTr="001C5444">
        <w:tc>
          <w:tcPr>
            <w:tcW w:w="985" w:type="dxa"/>
          </w:tcPr>
          <w:p w14:paraId="269F7B32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جؤر</w:t>
            </w:r>
          </w:p>
        </w:tc>
        <w:tc>
          <w:tcPr>
            <w:tcW w:w="2942" w:type="dxa"/>
            <w:gridSpan w:val="2"/>
            <w:hideMark/>
          </w:tcPr>
          <w:p w14:paraId="4F4604E8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874" w:type="dxa"/>
            <w:hideMark/>
          </w:tcPr>
          <w:p w14:paraId="4C3706A8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568" w:type="dxa"/>
            <w:hideMark/>
          </w:tcPr>
          <w:p w14:paraId="760734B8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33" w:type="dxa"/>
          </w:tcPr>
          <w:p w14:paraId="0D7E60F2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3119" w:type="dxa"/>
            <w:hideMark/>
          </w:tcPr>
          <w:p w14:paraId="4459DF2F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90" w:type="dxa"/>
            <w:hideMark/>
          </w:tcPr>
          <w:p w14:paraId="46D3DB8D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C43D83" w:rsidRPr="00767907" w14:paraId="3D01794E" w14:textId="77777777" w:rsidTr="001C5444">
        <w:tc>
          <w:tcPr>
            <w:tcW w:w="2149" w:type="dxa"/>
            <w:gridSpan w:val="2"/>
          </w:tcPr>
          <w:p w14:paraId="438829CD" w14:textId="2D6E271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9B86CD2" w14:textId="1D53FE7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87435</w:t>
            </w:r>
          </w:p>
        </w:tc>
        <w:tc>
          <w:tcPr>
            <w:tcW w:w="1874" w:type="dxa"/>
            <w:vAlign w:val="center"/>
          </w:tcPr>
          <w:p w14:paraId="13339BD8" w14:textId="3A565AA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41304</w:t>
            </w:r>
          </w:p>
        </w:tc>
        <w:tc>
          <w:tcPr>
            <w:tcW w:w="3568" w:type="dxa"/>
          </w:tcPr>
          <w:p w14:paraId="3DEE61FE" w14:textId="1DE155D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/نزيك قوتابخانةي ئيماراتي</w:t>
            </w:r>
          </w:p>
        </w:tc>
        <w:tc>
          <w:tcPr>
            <w:tcW w:w="2433" w:type="dxa"/>
            <w:vAlign w:val="center"/>
          </w:tcPr>
          <w:p w14:paraId="7D3233C6" w14:textId="68A725B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وهةري كضان</w:t>
            </w:r>
          </w:p>
        </w:tc>
        <w:tc>
          <w:tcPr>
            <w:tcW w:w="3119" w:type="dxa"/>
          </w:tcPr>
          <w:p w14:paraId="09F91F5B" w14:textId="6F5FE7E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دةريا لاوكؤ عبداللة </w:t>
            </w:r>
          </w:p>
        </w:tc>
        <w:tc>
          <w:tcPr>
            <w:tcW w:w="590" w:type="dxa"/>
            <w:hideMark/>
          </w:tcPr>
          <w:p w14:paraId="3534933E" w14:textId="1AB44032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C43D83" w:rsidRPr="00767907" w14:paraId="607A8CA2" w14:textId="77777777" w:rsidTr="001C5444">
        <w:tc>
          <w:tcPr>
            <w:tcW w:w="2149" w:type="dxa"/>
            <w:gridSpan w:val="2"/>
          </w:tcPr>
          <w:p w14:paraId="7C977F9F" w14:textId="4AE6D39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B07F23E" w14:textId="351A501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575961</w:t>
            </w:r>
          </w:p>
        </w:tc>
        <w:tc>
          <w:tcPr>
            <w:tcW w:w="1874" w:type="dxa"/>
            <w:vAlign w:val="center"/>
          </w:tcPr>
          <w:p w14:paraId="5AE51B8C" w14:textId="4D7FCF5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740206</w:t>
            </w:r>
          </w:p>
        </w:tc>
        <w:tc>
          <w:tcPr>
            <w:tcW w:w="3568" w:type="dxa"/>
          </w:tcPr>
          <w:p w14:paraId="225EC0B3" w14:textId="3B42D51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 ثشت قوتابخانةي كليَظةر</w:t>
            </w:r>
          </w:p>
        </w:tc>
        <w:tc>
          <w:tcPr>
            <w:tcW w:w="2433" w:type="dxa"/>
            <w:vAlign w:val="center"/>
          </w:tcPr>
          <w:p w14:paraId="281349A7" w14:textId="0DF49C1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طةوهةري كضان</w:t>
            </w:r>
          </w:p>
        </w:tc>
        <w:tc>
          <w:tcPr>
            <w:tcW w:w="3119" w:type="dxa"/>
          </w:tcPr>
          <w:p w14:paraId="06FD4F1B" w14:textId="7C14A03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ةيان فاخر عارب</w:t>
            </w:r>
          </w:p>
        </w:tc>
        <w:tc>
          <w:tcPr>
            <w:tcW w:w="590" w:type="dxa"/>
            <w:hideMark/>
          </w:tcPr>
          <w:p w14:paraId="3ED08491" w14:textId="3CC3A40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C43D83" w:rsidRPr="00767907" w14:paraId="2C235E52" w14:textId="77777777" w:rsidTr="001C5444">
        <w:tc>
          <w:tcPr>
            <w:tcW w:w="2149" w:type="dxa"/>
            <w:gridSpan w:val="2"/>
          </w:tcPr>
          <w:p w14:paraId="58721A83" w14:textId="05FDD32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C6FF081" w14:textId="6245721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00792</w:t>
            </w:r>
          </w:p>
        </w:tc>
        <w:tc>
          <w:tcPr>
            <w:tcW w:w="1874" w:type="dxa"/>
            <w:vAlign w:val="center"/>
          </w:tcPr>
          <w:p w14:paraId="5D6A4154" w14:textId="1D37A90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237876</w:t>
            </w:r>
          </w:p>
        </w:tc>
        <w:tc>
          <w:tcPr>
            <w:tcW w:w="3568" w:type="dxa"/>
          </w:tcPr>
          <w:p w14:paraId="505923C2" w14:textId="7B5CAAB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/ شاري زةيتون</w:t>
            </w:r>
          </w:p>
        </w:tc>
        <w:tc>
          <w:tcPr>
            <w:tcW w:w="2433" w:type="dxa"/>
            <w:vAlign w:val="center"/>
          </w:tcPr>
          <w:p w14:paraId="06BDA711" w14:textId="2D0D1BC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زةيتوني بنةرِةتي تيَكةلاَو</w:t>
            </w:r>
          </w:p>
        </w:tc>
        <w:tc>
          <w:tcPr>
            <w:tcW w:w="3119" w:type="dxa"/>
          </w:tcPr>
          <w:p w14:paraId="34BEE5A2" w14:textId="6AEF3BE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لاوين ابراهيم رمضان</w:t>
            </w:r>
          </w:p>
        </w:tc>
        <w:tc>
          <w:tcPr>
            <w:tcW w:w="590" w:type="dxa"/>
          </w:tcPr>
          <w:p w14:paraId="1A7C4302" w14:textId="7C390A1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C43D83" w:rsidRPr="00767907" w14:paraId="3E6C2ADA" w14:textId="77777777" w:rsidTr="001C5444">
        <w:tc>
          <w:tcPr>
            <w:tcW w:w="2149" w:type="dxa"/>
            <w:gridSpan w:val="2"/>
          </w:tcPr>
          <w:p w14:paraId="6C8EC80A" w14:textId="3B7F1BE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C9D2703" w14:textId="0434CAB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737303</w:t>
            </w:r>
          </w:p>
        </w:tc>
        <w:tc>
          <w:tcPr>
            <w:tcW w:w="1874" w:type="dxa"/>
            <w:vAlign w:val="center"/>
          </w:tcPr>
          <w:p w14:paraId="73EE6FD5" w14:textId="7850EC2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45665</w:t>
            </w:r>
          </w:p>
        </w:tc>
        <w:tc>
          <w:tcPr>
            <w:tcW w:w="3568" w:type="dxa"/>
          </w:tcPr>
          <w:p w14:paraId="1D45451A" w14:textId="5381483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 / جووت سايدي شهيد و ئةنفالكراوةكان / ثشت مزطةوتي شهيد و ئةنفالكراوةكان</w:t>
            </w:r>
          </w:p>
        </w:tc>
        <w:tc>
          <w:tcPr>
            <w:tcW w:w="2433" w:type="dxa"/>
            <w:vAlign w:val="center"/>
          </w:tcPr>
          <w:p w14:paraId="0578C0B4" w14:textId="21BB9BE1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دواناوةندي طةوهةري كضان</w:t>
            </w:r>
          </w:p>
        </w:tc>
        <w:tc>
          <w:tcPr>
            <w:tcW w:w="3119" w:type="dxa"/>
          </w:tcPr>
          <w:p w14:paraId="04856D18" w14:textId="3557C7E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سةربةست عبدالحكيم</w:t>
            </w:r>
          </w:p>
        </w:tc>
        <w:tc>
          <w:tcPr>
            <w:tcW w:w="590" w:type="dxa"/>
          </w:tcPr>
          <w:p w14:paraId="0DB6F1F0" w14:textId="751D5F37" w:rsidR="00C43D83" w:rsidRPr="00767907" w:rsidRDefault="001C544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C43D83" w:rsidRPr="00767907" w14:paraId="2FBE8E48" w14:textId="77777777" w:rsidTr="001C5444">
        <w:tc>
          <w:tcPr>
            <w:tcW w:w="2149" w:type="dxa"/>
            <w:gridSpan w:val="2"/>
          </w:tcPr>
          <w:p w14:paraId="56B4BC8B" w14:textId="52C072C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6EB2080B" w14:textId="093D007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390</w:t>
            </w:r>
          </w:p>
        </w:tc>
        <w:tc>
          <w:tcPr>
            <w:tcW w:w="1874" w:type="dxa"/>
            <w:vAlign w:val="center"/>
          </w:tcPr>
          <w:p w14:paraId="3EEB8F3F" w14:textId="0448434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545505</w:t>
            </w:r>
          </w:p>
        </w:tc>
        <w:tc>
          <w:tcPr>
            <w:tcW w:w="3568" w:type="dxa"/>
          </w:tcPr>
          <w:p w14:paraId="6DE34A76" w14:textId="6349EE65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 / نزيك ماركيَتي لازيا</w:t>
            </w:r>
          </w:p>
        </w:tc>
        <w:tc>
          <w:tcPr>
            <w:tcW w:w="2433" w:type="dxa"/>
            <w:vAlign w:val="center"/>
          </w:tcPr>
          <w:p w14:paraId="43AC8442" w14:textId="264B940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احمد اسماعيلي نانةكةلي كورِان</w:t>
            </w:r>
          </w:p>
        </w:tc>
        <w:tc>
          <w:tcPr>
            <w:tcW w:w="3119" w:type="dxa"/>
          </w:tcPr>
          <w:p w14:paraId="4C5AA753" w14:textId="3C7B973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يوسف سلمان نوري</w:t>
            </w:r>
          </w:p>
        </w:tc>
        <w:tc>
          <w:tcPr>
            <w:tcW w:w="590" w:type="dxa"/>
          </w:tcPr>
          <w:p w14:paraId="4CD202B4" w14:textId="1AA8570D" w:rsidR="00C43D83" w:rsidRPr="00767907" w:rsidRDefault="001C544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C43D83" w:rsidRPr="00767907" w14:paraId="413889AA" w14:textId="77777777" w:rsidTr="001C5444">
        <w:tc>
          <w:tcPr>
            <w:tcW w:w="2149" w:type="dxa"/>
            <w:gridSpan w:val="2"/>
          </w:tcPr>
          <w:p w14:paraId="3C65204C" w14:textId="77924FE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E94C9AC" w14:textId="4F49EF4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75961</w:t>
            </w:r>
          </w:p>
        </w:tc>
        <w:tc>
          <w:tcPr>
            <w:tcW w:w="1874" w:type="dxa"/>
            <w:vAlign w:val="center"/>
          </w:tcPr>
          <w:p w14:paraId="7D097896" w14:textId="626C4702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795495</w:t>
            </w:r>
          </w:p>
        </w:tc>
        <w:tc>
          <w:tcPr>
            <w:tcW w:w="3568" w:type="dxa"/>
          </w:tcPr>
          <w:p w14:paraId="6F642007" w14:textId="6EED12F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زيك لازيا ماركيت</w:t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</w:rPr>
              <w:t>/</w:t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فةرمانبةران</w:t>
            </w:r>
          </w:p>
        </w:tc>
        <w:tc>
          <w:tcPr>
            <w:tcW w:w="2433" w:type="dxa"/>
            <w:vAlign w:val="center"/>
          </w:tcPr>
          <w:p w14:paraId="6F2DB163" w14:textId="17FE1FA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دواناوةندي طةوهةري كضان</w:t>
            </w:r>
          </w:p>
        </w:tc>
        <w:tc>
          <w:tcPr>
            <w:tcW w:w="3119" w:type="dxa"/>
          </w:tcPr>
          <w:p w14:paraId="46FB251D" w14:textId="0B11BFF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لاف شكر عبداللة</w:t>
            </w:r>
          </w:p>
        </w:tc>
        <w:tc>
          <w:tcPr>
            <w:tcW w:w="590" w:type="dxa"/>
          </w:tcPr>
          <w:p w14:paraId="2BCBB702" w14:textId="3E046C96" w:rsidR="00C43D83" w:rsidRPr="00767907" w:rsidRDefault="001C544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51048199" w14:textId="6BD82041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78C52E5D" w14:textId="3F90A517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B1A2E36" w14:textId="266B92B4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1001"/>
        <w:gridCol w:w="1084"/>
        <w:gridCol w:w="14"/>
        <w:gridCol w:w="1778"/>
        <w:gridCol w:w="1875"/>
        <w:gridCol w:w="3548"/>
        <w:gridCol w:w="2444"/>
        <w:gridCol w:w="3154"/>
        <w:gridCol w:w="613"/>
      </w:tblGrid>
      <w:tr w:rsidR="00F65287" w:rsidRPr="00767907" w14:paraId="6612310F" w14:textId="77777777" w:rsidTr="00C43D83">
        <w:tc>
          <w:tcPr>
            <w:tcW w:w="11744" w:type="dxa"/>
            <w:gridSpan w:val="7"/>
          </w:tcPr>
          <w:p w14:paraId="72BA87E2" w14:textId="389D9818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د.باسمە</w:t>
            </w:r>
            <w:r w:rsidR="008C31F0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عثمان </w:t>
            </w:r>
            <w:r w:rsidR="00554E4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د.ئار</w:t>
            </w:r>
            <w:r w:rsidR="004C73FE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ي</w:t>
            </w:r>
            <w:r w:rsidR="00554E4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ف مرزا اصطيفو </w:t>
            </w:r>
          </w:p>
        </w:tc>
        <w:tc>
          <w:tcPr>
            <w:tcW w:w="3154" w:type="dxa"/>
            <w:hideMark/>
          </w:tcPr>
          <w:p w14:paraId="78FBE94D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13" w:type="dxa"/>
            <w:hideMark/>
          </w:tcPr>
          <w:p w14:paraId="73322714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D37131" w:rsidRPr="00767907" w14:paraId="6A0924C4" w14:textId="77777777" w:rsidTr="00C43D83">
        <w:tc>
          <w:tcPr>
            <w:tcW w:w="1001" w:type="dxa"/>
          </w:tcPr>
          <w:p w14:paraId="62F103F5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876" w:type="dxa"/>
            <w:gridSpan w:val="3"/>
            <w:hideMark/>
          </w:tcPr>
          <w:p w14:paraId="5331C357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875" w:type="dxa"/>
            <w:hideMark/>
          </w:tcPr>
          <w:p w14:paraId="371FCBAE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548" w:type="dxa"/>
            <w:hideMark/>
          </w:tcPr>
          <w:p w14:paraId="59D59B57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44" w:type="dxa"/>
          </w:tcPr>
          <w:p w14:paraId="72B53D3B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3154" w:type="dxa"/>
            <w:hideMark/>
          </w:tcPr>
          <w:p w14:paraId="2DFAFE77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13" w:type="dxa"/>
            <w:hideMark/>
          </w:tcPr>
          <w:p w14:paraId="1100E2CA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C43D83" w:rsidRPr="00767907" w14:paraId="5EC5F3C4" w14:textId="77777777" w:rsidTr="00C43D83">
        <w:tc>
          <w:tcPr>
            <w:tcW w:w="2099" w:type="dxa"/>
            <w:gridSpan w:val="3"/>
          </w:tcPr>
          <w:p w14:paraId="3BF2038C" w14:textId="3DE1D52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4E7ED2E6" w14:textId="51CA68D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14020</w:t>
            </w:r>
          </w:p>
        </w:tc>
        <w:tc>
          <w:tcPr>
            <w:tcW w:w="1875" w:type="dxa"/>
            <w:vAlign w:val="center"/>
          </w:tcPr>
          <w:p w14:paraId="726D8E81" w14:textId="5D24C69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343010</w:t>
            </w:r>
          </w:p>
        </w:tc>
        <w:tc>
          <w:tcPr>
            <w:tcW w:w="3548" w:type="dxa"/>
          </w:tcPr>
          <w:p w14:paraId="7000D99B" w14:textId="66E44BF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نةورؤز / نزيك كؤليَذي جيهان</w:t>
            </w:r>
          </w:p>
        </w:tc>
        <w:tc>
          <w:tcPr>
            <w:tcW w:w="2444" w:type="dxa"/>
            <w:vAlign w:val="center"/>
          </w:tcPr>
          <w:p w14:paraId="6BA8FB21" w14:textId="5F429E1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شؤخي بنةرِةتي كضان</w:t>
            </w:r>
          </w:p>
        </w:tc>
        <w:tc>
          <w:tcPr>
            <w:tcW w:w="3154" w:type="dxa"/>
          </w:tcPr>
          <w:p w14:paraId="4CB70983" w14:textId="19B7B90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لانة ادريس عمر</w:t>
            </w:r>
          </w:p>
        </w:tc>
        <w:tc>
          <w:tcPr>
            <w:tcW w:w="613" w:type="dxa"/>
          </w:tcPr>
          <w:p w14:paraId="24F4CF6B" w14:textId="31A7FD4A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C43D83" w:rsidRPr="00767907" w14:paraId="331988FB" w14:textId="77777777" w:rsidTr="00C43D83">
        <w:tc>
          <w:tcPr>
            <w:tcW w:w="2099" w:type="dxa"/>
            <w:gridSpan w:val="3"/>
          </w:tcPr>
          <w:p w14:paraId="57CD3202" w14:textId="37BCF69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760461F2" w14:textId="3708A62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5029</w:t>
            </w:r>
          </w:p>
        </w:tc>
        <w:tc>
          <w:tcPr>
            <w:tcW w:w="1875" w:type="dxa"/>
            <w:vAlign w:val="center"/>
          </w:tcPr>
          <w:p w14:paraId="212E7E59" w14:textId="61DB7E1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615323</w:t>
            </w:r>
          </w:p>
        </w:tc>
        <w:tc>
          <w:tcPr>
            <w:tcW w:w="3548" w:type="dxa"/>
          </w:tcPr>
          <w:p w14:paraId="0FB1D282" w14:textId="3C81E4B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00 مةتري /  بةرامبةر قوتابخانةي فاخير ميَرطةسؤري</w:t>
            </w:r>
          </w:p>
        </w:tc>
        <w:tc>
          <w:tcPr>
            <w:tcW w:w="2444" w:type="dxa"/>
            <w:vAlign w:val="center"/>
          </w:tcPr>
          <w:p w14:paraId="33E58537" w14:textId="5E312E6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ةرينايى بنةرِةتي تيَكةلاَو</w:t>
            </w:r>
          </w:p>
        </w:tc>
        <w:tc>
          <w:tcPr>
            <w:tcW w:w="3154" w:type="dxa"/>
          </w:tcPr>
          <w:p w14:paraId="07346D78" w14:textId="1FCF10E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سماء سرود صالح</w:t>
            </w:r>
          </w:p>
        </w:tc>
        <w:tc>
          <w:tcPr>
            <w:tcW w:w="613" w:type="dxa"/>
          </w:tcPr>
          <w:p w14:paraId="015849F2" w14:textId="44073873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C43D83" w:rsidRPr="00767907" w14:paraId="234BC96C" w14:textId="77777777" w:rsidTr="00C43D83">
        <w:tc>
          <w:tcPr>
            <w:tcW w:w="2085" w:type="dxa"/>
            <w:gridSpan w:val="2"/>
          </w:tcPr>
          <w:p w14:paraId="75A8C445" w14:textId="7068C24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92" w:type="dxa"/>
            <w:gridSpan w:val="2"/>
            <w:vAlign w:val="center"/>
          </w:tcPr>
          <w:p w14:paraId="667E9485" w14:textId="55662DF5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5029</w:t>
            </w:r>
          </w:p>
        </w:tc>
        <w:tc>
          <w:tcPr>
            <w:tcW w:w="1875" w:type="dxa"/>
            <w:vAlign w:val="center"/>
          </w:tcPr>
          <w:p w14:paraId="2114A7E2" w14:textId="4BFDE08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431773</w:t>
            </w:r>
          </w:p>
        </w:tc>
        <w:tc>
          <w:tcPr>
            <w:tcW w:w="3548" w:type="dxa"/>
          </w:tcPr>
          <w:p w14:paraId="30793C5B" w14:textId="659C652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00 مةتري / بةرامبةر قوتابخانةي فاخير ميَرطةسؤري</w:t>
            </w:r>
          </w:p>
        </w:tc>
        <w:tc>
          <w:tcPr>
            <w:tcW w:w="2444" w:type="dxa"/>
            <w:vAlign w:val="center"/>
          </w:tcPr>
          <w:p w14:paraId="360D2BD4" w14:textId="3BE2550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ةريناي بنةرةتي تيًكةلاَو</w:t>
            </w:r>
          </w:p>
        </w:tc>
        <w:tc>
          <w:tcPr>
            <w:tcW w:w="3154" w:type="dxa"/>
          </w:tcPr>
          <w:p w14:paraId="32572368" w14:textId="74E4B3A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مان حيدر مولود</w:t>
            </w:r>
          </w:p>
        </w:tc>
        <w:tc>
          <w:tcPr>
            <w:tcW w:w="613" w:type="dxa"/>
          </w:tcPr>
          <w:p w14:paraId="53F619E2" w14:textId="747D7DAF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C43D83" w:rsidRPr="00767907" w14:paraId="0B5CCF7F" w14:textId="77777777" w:rsidTr="00C43D83">
        <w:tc>
          <w:tcPr>
            <w:tcW w:w="2085" w:type="dxa"/>
            <w:gridSpan w:val="2"/>
          </w:tcPr>
          <w:p w14:paraId="2D7AF14D" w14:textId="57E6ADA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92" w:type="dxa"/>
            <w:gridSpan w:val="2"/>
            <w:vAlign w:val="center"/>
          </w:tcPr>
          <w:p w14:paraId="6087F23C" w14:textId="4D25613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6403</w:t>
            </w:r>
          </w:p>
        </w:tc>
        <w:tc>
          <w:tcPr>
            <w:tcW w:w="1875" w:type="dxa"/>
            <w:vAlign w:val="center"/>
          </w:tcPr>
          <w:p w14:paraId="5A64CAC7" w14:textId="2E0EE208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980270</w:t>
            </w:r>
          </w:p>
        </w:tc>
        <w:tc>
          <w:tcPr>
            <w:tcW w:w="3548" w:type="dxa"/>
          </w:tcPr>
          <w:p w14:paraId="67C40C1B" w14:textId="0C02141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/ نزيك دائيرةي ثاسثؤرت</w:t>
            </w:r>
          </w:p>
        </w:tc>
        <w:tc>
          <w:tcPr>
            <w:tcW w:w="2444" w:type="dxa"/>
            <w:vAlign w:val="center"/>
          </w:tcPr>
          <w:p w14:paraId="67116383" w14:textId="46C97F4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كامبريَجي نيَودةولَةتي ثايتةخت</w:t>
            </w:r>
          </w:p>
        </w:tc>
        <w:tc>
          <w:tcPr>
            <w:tcW w:w="3154" w:type="dxa"/>
          </w:tcPr>
          <w:p w14:paraId="21239486" w14:textId="3B23FD1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ليَزان قاسم رسول</w:t>
            </w:r>
          </w:p>
        </w:tc>
        <w:tc>
          <w:tcPr>
            <w:tcW w:w="613" w:type="dxa"/>
          </w:tcPr>
          <w:p w14:paraId="6D059CC9" w14:textId="2A1DB921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C43D83" w:rsidRPr="00767907" w14:paraId="07C9E3F0" w14:textId="77777777" w:rsidTr="00C43D83">
        <w:tc>
          <w:tcPr>
            <w:tcW w:w="2085" w:type="dxa"/>
            <w:gridSpan w:val="2"/>
          </w:tcPr>
          <w:p w14:paraId="587C9708" w14:textId="1DD6FBD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92" w:type="dxa"/>
            <w:gridSpan w:val="2"/>
            <w:vAlign w:val="center"/>
          </w:tcPr>
          <w:p w14:paraId="3EBAEC8B" w14:textId="5F6BCEB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40233</w:t>
            </w:r>
          </w:p>
        </w:tc>
        <w:tc>
          <w:tcPr>
            <w:tcW w:w="1875" w:type="dxa"/>
            <w:vAlign w:val="center"/>
          </w:tcPr>
          <w:p w14:paraId="241153C9" w14:textId="45E5219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96160</w:t>
            </w:r>
          </w:p>
        </w:tc>
        <w:tc>
          <w:tcPr>
            <w:tcW w:w="3548" w:type="dxa"/>
          </w:tcPr>
          <w:p w14:paraId="47C7FDD7" w14:textId="0247383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ختياري / نزيك ماركيَتي هونةر</w:t>
            </w:r>
          </w:p>
        </w:tc>
        <w:tc>
          <w:tcPr>
            <w:tcW w:w="2444" w:type="dxa"/>
            <w:vAlign w:val="center"/>
          </w:tcPr>
          <w:p w14:paraId="5E62074E" w14:textId="01434D1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 شايستةي كضان</w:t>
            </w:r>
          </w:p>
        </w:tc>
        <w:tc>
          <w:tcPr>
            <w:tcW w:w="3154" w:type="dxa"/>
          </w:tcPr>
          <w:p w14:paraId="71BF323F" w14:textId="0DF192C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لهام كاوة على امين</w:t>
            </w:r>
          </w:p>
        </w:tc>
        <w:tc>
          <w:tcPr>
            <w:tcW w:w="613" w:type="dxa"/>
          </w:tcPr>
          <w:p w14:paraId="4EF77ED7" w14:textId="19723316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453A77" w:rsidRPr="00767907" w14:paraId="31266B3C" w14:textId="77777777" w:rsidTr="00C43D83">
        <w:tc>
          <w:tcPr>
            <w:tcW w:w="2085" w:type="dxa"/>
            <w:gridSpan w:val="2"/>
          </w:tcPr>
          <w:p w14:paraId="79C451F8" w14:textId="5ABB5B67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92" w:type="dxa"/>
            <w:gridSpan w:val="2"/>
            <w:vAlign w:val="center"/>
          </w:tcPr>
          <w:p w14:paraId="7B8988E8" w14:textId="60AE6511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50435</w:t>
            </w:r>
          </w:p>
        </w:tc>
        <w:tc>
          <w:tcPr>
            <w:tcW w:w="1875" w:type="dxa"/>
            <w:vAlign w:val="center"/>
          </w:tcPr>
          <w:p w14:paraId="6656292F" w14:textId="1D683789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365755</w:t>
            </w:r>
          </w:p>
        </w:tc>
        <w:tc>
          <w:tcPr>
            <w:tcW w:w="3548" w:type="dxa"/>
          </w:tcPr>
          <w:p w14:paraId="1276E87D" w14:textId="42274DFF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بيستي حاكماوة نزيك ياريطاي محافز</w:t>
            </w:r>
          </w:p>
        </w:tc>
        <w:tc>
          <w:tcPr>
            <w:tcW w:w="2444" w:type="dxa"/>
            <w:vAlign w:val="center"/>
          </w:tcPr>
          <w:p w14:paraId="76C1B2E9" w14:textId="78E8178F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رايي بنةرةتي كوران</w:t>
            </w:r>
          </w:p>
        </w:tc>
        <w:tc>
          <w:tcPr>
            <w:tcW w:w="3154" w:type="dxa"/>
          </w:tcPr>
          <w:p w14:paraId="7FF99AFD" w14:textId="7ADCC6AD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بداللة حكمت محمد</w:t>
            </w:r>
          </w:p>
        </w:tc>
        <w:tc>
          <w:tcPr>
            <w:tcW w:w="613" w:type="dxa"/>
          </w:tcPr>
          <w:p w14:paraId="25BBCFFA" w14:textId="4D1E8C63" w:rsidR="00453A77" w:rsidRPr="00767907" w:rsidRDefault="00B22D24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07E7C901" w14:textId="228F5619" w:rsidR="00D37131" w:rsidRPr="00767907" w:rsidRDefault="00D37131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A96A35A" w14:textId="77777777" w:rsidR="00554E47" w:rsidRPr="00767907" w:rsidRDefault="00554E47" w:rsidP="00554E47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</w:rPr>
      </w:pPr>
    </w:p>
    <w:p w14:paraId="47DB95AC" w14:textId="08E5C901" w:rsidR="002048FA" w:rsidRPr="00767907" w:rsidRDefault="002048FA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260"/>
        <w:gridCol w:w="1778"/>
        <w:gridCol w:w="1999"/>
        <w:gridCol w:w="6821"/>
        <w:gridCol w:w="2771"/>
        <w:gridCol w:w="564"/>
      </w:tblGrid>
      <w:tr w:rsidR="00010D7C" w:rsidRPr="00010D7C" w14:paraId="5EA0044F" w14:textId="77777777" w:rsidTr="004C73FE">
        <w:tc>
          <w:tcPr>
            <w:tcW w:w="2281" w:type="dxa"/>
          </w:tcPr>
          <w:p w14:paraId="47C1BA7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653" w:type="dxa"/>
            <w:hideMark/>
          </w:tcPr>
          <w:p w14:paraId="6E1C004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002" w:type="dxa"/>
            <w:hideMark/>
          </w:tcPr>
          <w:p w14:paraId="4343D72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6898" w:type="dxa"/>
            <w:hideMark/>
          </w:tcPr>
          <w:p w14:paraId="1CA28722" w14:textId="2433057E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ي. اسماء خؤشمير</w:t>
            </w:r>
            <w:r w:rsidR="00554E4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م. سردادر عبدالمجيد عبدالله</w:t>
            </w:r>
          </w:p>
        </w:tc>
        <w:tc>
          <w:tcPr>
            <w:tcW w:w="2792" w:type="dxa"/>
            <w:hideMark/>
          </w:tcPr>
          <w:p w14:paraId="2226D62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6F275D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758E82BB" w14:textId="77777777" w:rsidTr="004C73FE">
        <w:tc>
          <w:tcPr>
            <w:tcW w:w="2281" w:type="dxa"/>
          </w:tcPr>
          <w:p w14:paraId="3BD23BE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653" w:type="dxa"/>
            <w:hideMark/>
          </w:tcPr>
          <w:p w14:paraId="0B516B7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2002" w:type="dxa"/>
            <w:hideMark/>
          </w:tcPr>
          <w:p w14:paraId="4D942D1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98" w:type="dxa"/>
            <w:hideMark/>
          </w:tcPr>
          <w:p w14:paraId="4893818F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5DDE247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  <w:hideMark/>
          </w:tcPr>
          <w:p w14:paraId="2E2AAB93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3604E9E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554E47" w:rsidRPr="00010D7C" w14:paraId="0662A9B9" w14:textId="77777777" w:rsidTr="004C73FE">
        <w:tc>
          <w:tcPr>
            <w:tcW w:w="2281" w:type="dxa"/>
          </w:tcPr>
          <w:p w14:paraId="773A4022" w14:textId="4447979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10BB507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2177</w:t>
            </w:r>
          </w:p>
        </w:tc>
        <w:tc>
          <w:tcPr>
            <w:tcW w:w="2002" w:type="dxa"/>
          </w:tcPr>
          <w:p w14:paraId="7D0A9F4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13454</w:t>
            </w:r>
          </w:p>
        </w:tc>
        <w:tc>
          <w:tcPr>
            <w:tcW w:w="6898" w:type="dxa"/>
            <w:vAlign w:val="center"/>
          </w:tcPr>
          <w:p w14:paraId="1B8E1E0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تريفةي كضان؟ دارةتوو/نزيك قوتابخانةي  شيَروانة</w:t>
            </w:r>
          </w:p>
        </w:tc>
        <w:tc>
          <w:tcPr>
            <w:tcW w:w="2792" w:type="dxa"/>
          </w:tcPr>
          <w:p w14:paraId="36237A8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شرى لقمان مصطفى</w:t>
            </w:r>
          </w:p>
        </w:tc>
        <w:tc>
          <w:tcPr>
            <w:tcW w:w="567" w:type="dxa"/>
          </w:tcPr>
          <w:p w14:paraId="0A1FF0B9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554E47" w:rsidRPr="00010D7C" w14:paraId="382131CA" w14:textId="77777777" w:rsidTr="004C73FE">
        <w:tc>
          <w:tcPr>
            <w:tcW w:w="2281" w:type="dxa"/>
          </w:tcPr>
          <w:p w14:paraId="1215E0BF" w14:textId="5276FFD0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6C5BBE40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037711</w:t>
            </w:r>
          </w:p>
        </w:tc>
        <w:tc>
          <w:tcPr>
            <w:tcW w:w="2002" w:type="dxa"/>
          </w:tcPr>
          <w:p w14:paraId="169E864D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07507386137</w:t>
            </w:r>
          </w:p>
        </w:tc>
        <w:tc>
          <w:tcPr>
            <w:tcW w:w="6898" w:type="dxa"/>
            <w:vAlign w:val="center"/>
          </w:tcPr>
          <w:p w14:paraId="5A9304E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ميلاي بنةرِةتي كضان/ ناحيةي دارةتوو</w:t>
            </w:r>
          </w:p>
        </w:tc>
        <w:tc>
          <w:tcPr>
            <w:tcW w:w="2792" w:type="dxa"/>
          </w:tcPr>
          <w:p w14:paraId="5530C07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يهان ولي اسماعيل</w:t>
            </w:r>
          </w:p>
        </w:tc>
        <w:tc>
          <w:tcPr>
            <w:tcW w:w="567" w:type="dxa"/>
            <w:hideMark/>
          </w:tcPr>
          <w:p w14:paraId="4A54F3F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554E47" w:rsidRPr="00010D7C" w14:paraId="21AE64CF" w14:textId="77777777" w:rsidTr="004C73FE">
        <w:trPr>
          <w:trHeight w:val="908"/>
        </w:trPr>
        <w:tc>
          <w:tcPr>
            <w:tcW w:w="2281" w:type="dxa"/>
          </w:tcPr>
          <w:p w14:paraId="6C7FD60A" w14:textId="5E4140D0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7F433EA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5707729744</w:t>
            </w:r>
          </w:p>
        </w:tc>
        <w:tc>
          <w:tcPr>
            <w:tcW w:w="2002" w:type="dxa"/>
          </w:tcPr>
          <w:p w14:paraId="51C7AB2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382724</w:t>
            </w:r>
          </w:p>
        </w:tc>
        <w:tc>
          <w:tcPr>
            <w:tcW w:w="6898" w:type="dxa"/>
          </w:tcPr>
          <w:p w14:paraId="73FD648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ئاميَزي بنةرةتي كوران دارةتوو/ نزيك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l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زطةوتي سةيد كةمال</w:t>
            </w:r>
          </w:p>
          <w:p w14:paraId="5B05C6A9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</w:tcPr>
          <w:p w14:paraId="07A32FE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خليل جليل خليل</w:t>
            </w:r>
          </w:p>
        </w:tc>
        <w:tc>
          <w:tcPr>
            <w:tcW w:w="567" w:type="dxa"/>
            <w:hideMark/>
          </w:tcPr>
          <w:p w14:paraId="1A71FAC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554E47" w:rsidRPr="00010D7C" w14:paraId="24624004" w14:textId="77777777" w:rsidTr="004C73FE">
        <w:tc>
          <w:tcPr>
            <w:tcW w:w="2281" w:type="dxa"/>
          </w:tcPr>
          <w:p w14:paraId="3A5E1BBC" w14:textId="70FA0A9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475AE086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037711</w:t>
            </w:r>
          </w:p>
        </w:tc>
        <w:tc>
          <w:tcPr>
            <w:tcW w:w="2002" w:type="dxa"/>
          </w:tcPr>
          <w:p w14:paraId="04645DB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269452</w:t>
            </w:r>
          </w:p>
        </w:tc>
        <w:tc>
          <w:tcPr>
            <w:tcW w:w="6898" w:type="dxa"/>
          </w:tcPr>
          <w:p w14:paraId="196C9BBD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قوتابخانةي ميلاي بنةرِةتي كضان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ناحيةي دارةتوو </w:t>
            </w:r>
          </w:p>
          <w:p w14:paraId="769F5C1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5A9D455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يماء حمد احمد</w:t>
            </w:r>
          </w:p>
        </w:tc>
        <w:tc>
          <w:tcPr>
            <w:tcW w:w="567" w:type="dxa"/>
          </w:tcPr>
          <w:p w14:paraId="5E7AB44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554E47" w:rsidRPr="00010D7C" w14:paraId="75778B47" w14:textId="77777777" w:rsidTr="004C73FE">
        <w:trPr>
          <w:trHeight w:val="512"/>
        </w:trPr>
        <w:tc>
          <w:tcPr>
            <w:tcW w:w="2281" w:type="dxa"/>
          </w:tcPr>
          <w:p w14:paraId="683E8C7A" w14:textId="7D763A72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42A018E9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66135</w:t>
            </w:r>
          </w:p>
        </w:tc>
        <w:tc>
          <w:tcPr>
            <w:tcW w:w="2002" w:type="dxa"/>
          </w:tcPr>
          <w:p w14:paraId="12E86E66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931431</w:t>
            </w:r>
          </w:p>
        </w:tc>
        <w:tc>
          <w:tcPr>
            <w:tcW w:w="6898" w:type="dxa"/>
          </w:tcPr>
          <w:p w14:paraId="79E00B0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تياي بنةرةتي كضان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/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دارةتووي نويَ/ تةنيشت مزطةوتي حسيَن قادر بنديان </w:t>
            </w:r>
          </w:p>
          <w:p w14:paraId="231412C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5421A3F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نعام محمود لطيف</w:t>
            </w:r>
          </w:p>
        </w:tc>
        <w:tc>
          <w:tcPr>
            <w:tcW w:w="567" w:type="dxa"/>
          </w:tcPr>
          <w:p w14:paraId="299C8A6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010D7C" w:rsidRPr="00010D7C" w14:paraId="62ED6A0A" w14:textId="77777777" w:rsidTr="004C73FE">
        <w:tc>
          <w:tcPr>
            <w:tcW w:w="2281" w:type="dxa"/>
          </w:tcPr>
          <w:p w14:paraId="0627238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653" w:type="dxa"/>
          </w:tcPr>
          <w:p w14:paraId="268A818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002" w:type="dxa"/>
          </w:tcPr>
          <w:p w14:paraId="2A98EF1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6898" w:type="dxa"/>
          </w:tcPr>
          <w:p w14:paraId="481827C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61BAFDD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14:paraId="5DAA222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1D56D5E0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757B703" w14:textId="3BAD1410" w:rsidR="00010D7C" w:rsidRPr="00767907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67B80B2" w14:textId="77777777" w:rsidR="00554E47" w:rsidRPr="00010D7C" w:rsidRDefault="00554E47" w:rsidP="00554E47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6B14B040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209" w:type="dxa"/>
        <w:tblInd w:w="-1026" w:type="dxa"/>
        <w:tblLook w:val="04A0" w:firstRow="1" w:lastRow="0" w:firstColumn="1" w:lastColumn="0" w:noHBand="0" w:noVBand="1"/>
      </w:tblPr>
      <w:tblGrid>
        <w:gridCol w:w="2114"/>
        <w:gridCol w:w="1778"/>
        <w:gridCol w:w="2498"/>
        <w:gridCol w:w="5904"/>
        <w:gridCol w:w="2123"/>
        <w:gridCol w:w="792"/>
      </w:tblGrid>
      <w:tr w:rsidR="001C07FC" w:rsidRPr="00767907" w14:paraId="1162B873" w14:textId="77777777" w:rsidTr="001C07FC">
        <w:trPr>
          <w:trHeight w:val="500"/>
        </w:trPr>
        <w:tc>
          <w:tcPr>
            <w:tcW w:w="12162" w:type="dxa"/>
            <w:gridSpan w:val="4"/>
          </w:tcPr>
          <w:p w14:paraId="5B7F4554" w14:textId="47CFF066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44"/>
                <w:szCs w:val="44"/>
                <w:rtl/>
              </w:rPr>
            </w:pPr>
            <w:bookmarkStart w:id="1" w:name="_Hlk115978732"/>
            <w:bookmarkStart w:id="2" w:name="_Hlk115979137"/>
            <w:r w:rsidRPr="00010D7C">
              <w:rPr>
                <w:rFonts w:cs="Ali_K_Samik" w:hint="cs"/>
                <w:b/>
                <w:bCs/>
                <w:color w:val="000000" w:themeColor="text1"/>
                <w:sz w:val="44"/>
                <w:szCs w:val="44"/>
                <w:rtl/>
              </w:rPr>
              <w:t xml:space="preserve">م.ي. الا يونس </w:t>
            </w:r>
            <w:r w:rsidRPr="001C07FC">
              <w:rPr>
                <w:rFonts w:cs="Ali_K_Samik" w:hint="cs"/>
                <w:b/>
                <w:bCs/>
                <w:color w:val="000000" w:themeColor="text1"/>
                <w:sz w:val="44"/>
                <w:szCs w:val="44"/>
                <w:rtl/>
              </w:rPr>
              <w:t>/ م.ى.سردار عبدالمجيد// م.ى. أسرين</w:t>
            </w:r>
            <w:r>
              <w:rPr>
                <w:rFonts w:cs="Ali_K_Samik" w:hint="cs"/>
                <w:b/>
                <w:bCs/>
                <w:color w:val="000000" w:themeColor="text1"/>
                <w:sz w:val="44"/>
                <w:szCs w:val="44"/>
                <w:rtl/>
              </w:rPr>
              <w:t xml:space="preserve"> </w:t>
            </w:r>
          </w:p>
        </w:tc>
        <w:tc>
          <w:tcPr>
            <w:tcW w:w="2207" w:type="dxa"/>
            <w:hideMark/>
          </w:tcPr>
          <w:p w14:paraId="3C939E0D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840" w:type="dxa"/>
            <w:hideMark/>
          </w:tcPr>
          <w:p w14:paraId="06234034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00220" w:rsidRPr="00767907" w14:paraId="39C6E397" w14:textId="77777777" w:rsidTr="001C07FC">
        <w:trPr>
          <w:trHeight w:val="638"/>
        </w:trPr>
        <w:tc>
          <w:tcPr>
            <w:tcW w:w="2224" w:type="dxa"/>
          </w:tcPr>
          <w:p w14:paraId="134AD80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394EBD51" w14:textId="3DA7F612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F00220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779" w:type="dxa"/>
            <w:hideMark/>
          </w:tcPr>
          <w:p w14:paraId="1CC1A36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381" w:type="dxa"/>
            <w:hideMark/>
          </w:tcPr>
          <w:p w14:paraId="4BA7154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63E8946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207" w:type="dxa"/>
            <w:hideMark/>
          </w:tcPr>
          <w:p w14:paraId="6C92B339" w14:textId="3D32E6B6" w:rsidR="00010D7C" w:rsidRPr="00010D7C" w:rsidRDefault="00010D7C" w:rsidP="00AC7F62">
            <w:pPr>
              <w:spacing w:line="360" w:lineRule="auto"/>
              <w:jc w:val="right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</w:t>
            </w:r>
            <w:r w:rsidR="00AC7F62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يان</w:t>
            </w:r>
          </w:p>
        </w:tc>
        <w:tc>
          <w:tcPr>
            <w:tcW w:w="840" w:type="dxa"/>
            <w:hideMark/>
          </w:tcPr>
          <w:p w14:paraId="52F2703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bookmarkEnd w:id="1"/>
      <w:tr w:rsidR="00F00220" w:rsidRPr="00767907" w14:paraId="59F4634F" w14:textId="77777777" w:rsidTr="001C07FC">
        <w:trPr>
          <w:trHeight w:val="1414"/>
        </w:trPr>
        <w:tc>
          <w:tcPr>
            <w:tcW w:w="2224" w:type="dxa"/>
          </w:tcPr>
          <w:p w14:paraId="1E15DEE4" w14:textId="4C446018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48148BCC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610</w:t>
            </w:r>
          </w:p>
        </w:tc>
        <w:tc>
          <w:tcPr>
            <w:tcW w:w="1779" w:type="dxa"/>
          </w:tcPr>
          <w:p w14:paraId="5743E913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5542106</w:t>
            </w:r>
          </w:p>
        </w:tc>
        <w:tc>
          <w:tcPr>
            <w:tcW w:w="6381" w:type="dxa"/>
            <w:vAlign w:val="center"/>
          </w:tcPr>
          <w:p w14:paraId="6351612E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داربةني تيَكةلاَو- طوندي دارةبةن/بةرامبةر سةموونخانةي بةرانةتي </w:t>
            </w:r>
          </w:p>
          <w:p w14:paraId="440A1566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207" w:type="dxa"/>
          </w:tcPr>
          <w:p w14:paraId="51E3D547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ينة دةرويَش نبي</w:t>
            </w:r>
          </w:p>
        </w:tc>
        <w:tc>
          <w:tcPr>
            <w:tcW w:w="840" w:type="dxa"/>
          </w:tcPr>
          <w:p w14:paraId="2C79DBDC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F00220" w:rsidRPr="00767907" w14:paraId="396D41CA" w14:textId="77777777" w:rsidTr="001C07FC">
        <w:trPr>
          <w:trHeight w:val="500"/>
        </w:trPr>
        <w:tc>
          <w:tcPr>
            <w:tcW w:w="2224" w:type="dxa"/>
          </w:tcPr>
          <w:p w14:paraId="0F92A61E" w14:textId="5DB6A832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7FB8D44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06634</w:t>
            </w:r>
          </w:p>
        </w:tc>
        <w:tc>
          <w:tcPr>
            <w:tcW w:w="1779" w:type="dxa"/>
          </w:tcPr>
          <w:p w14:paraId="58671E4D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21863</w:t>
            </w:r>
          </w:p>
        </w:tc>
        <w:tc>
          <w:tcPr>
            <w:tcW w:w="6381" w:type="dxa"/>
          </w:tcPr>
          <w:p w14:paraId="07025D72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دواناوةندي شاخؤلاَني تيَكةلاَو- هةوليَر / شاخؤلاَن</w:t>
            </w:r>
          </w:p>
        </w:tc>
        <w:tc>
          <w:tcPr>
            <w:tcW w:w="2207" w:type="dxa"/>
          </w:tcPr>
          <w:p w14:paraId="00C7A05B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وثاك نائب شكري</w:t>
            </w:r>
          </w:p>
        </w:tc>
        <w:tc>
          <w:tcPr>
            <w:tcW w:w="840" w:type="dxa"/>
            <w:hideMark/>
          </w:tcPr>
          <w:p w14:paraId="055F708B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F00220" w:rsidRPr="00767907" w14:paraId="12BB587A" w14:textId="77777777" w:rsidTr="001C07FC">
        <w:trPr>
          <w:trHeight w:val="891"/>
        </w:trPr>
        <w:tc>
          <w:tcPr>
            <w:tcW w:w="2224" w:type="dxa"/>
          </w:tcPr>
          <w:p w14:paraId="2F81B7AF" w14:textId="4198E27F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E70923D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74589</w:t>
            </w:r>
          </w:p>
        </w:tc>
        <w:tc>
          <w:tcPr>
            <w:tcW w:w="1779" w:type="dxa"/>
          </w:tcPr>
          <w:p w14:paraId="5FA6E395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3660024</w:t>
            </w:r>
          </w:p>
        </w:tc>
        <w:tc>
          <w:tcPr>
            <w:tcW w:w="6381" w:type="dxa"/>
          </w:tcPr>
          <w:p w14:paraId="2075B887" w14:textId="77777777" w:rsidR="00F00220" w:rsidRPr="00010D7C" w:rsidRDefault="00F00220" w:rsidP="00F00220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ايةخي بنةرةتي كضان- بةحركة / نزيك مزطةوتي شيَخ عبدالرشيد طةردي</w:t>
            </w:r>
          </w:p>
          <w:p w14:paraId="5F34CE03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207" w:type="dxa"/>
          </w:tcPr>
          <w:p w14:paraId="07D0210F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ةيان مولان علي</w:t>
            </w:r>
          </w:p>
        </w:tc>
        <w:tc>
          <w:tcPr>
            <w:tcW w:w="840" w:type="dxa"/>
            <w:hideMark/>
          </w:tcPr>
          <w:p w14:paraId="5690F95D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405FA2" w:rsidRPr="00767907" w14:paraId="43BFBB27" w14:textId="354C5E50" w:rsidTr="001C07FC">
        <w:trPr>
          <w:trHeight w:val="766"/>
        </w:trPr>
        <w:tc>
          <w:tcPr>
            <w:tcW w:w="2224" w:type="dxa"/>
          </w:tcPr>
          <w:p w14:paraId="383E052E" w14:textId="5402170D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زانستى-به روه رده يى</w:t>
            </w:r>
            <w:r w:rsidR="00AC7F62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م.اسرين)</w:t>
            </w:r>
          </w:p>
        </w:tc>
        <w:tc>
          <w:tcPr>
            <w:tcW w:w="1778" w:type="dxa"/>
            <w:vAlign w:val="center"/>
          </w:tcPr>
          <w:p w14:paraId="3E598CC7" w14:textId="50147D41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928468</w:t>
            </w:r>
          </w:p>
        </w:tc>
        <w:tc>
          <w:tcPr>
            <w:tcW w:w="1779" w:type="dxa"/>
            <w:vAlign w:val="center"/>
          </w:tcPr>
          <w:p w14:paraId="0C7A8AAF" w14:textId="3D161582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339280</w:t>
            </w:r>
          </w:p>
        </w:tc>
        <w:tc>
          <w:tcPr>
            <w:tcW w:w="6381" w:type="dxa"/>
          </w:tcPr>
          <w:p w14:paraId="54270DA0" w14:textId="49F6E35A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ئامادةي ئالاَي كضان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-شةقامي 100 مةتري / تةنيشت فؤتؤكؤثي شادلَ/ بةرامبةر بازارِي لةنطة</w:t>
            </w:r>
            <w:r w:rsidR="00AC7F62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</w:t>
            </w:r>
          </w:p>
        </w:tc>
        <w:tc>
          <w:tcPr>
            <w:tcW w:w="2207" w:type="dxa"/>
            <w:vAlign w:val="center"/>
          </w:tcPr>
          <w:p w14:paraId="794299D9" w14:textId="5EB75618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سارا غازي كريم</w:t>
            </w:r>
          </w:p>
        </w:tc>
        <w:tc>
          <w:tcPr>
            <w:tcW w:w="840" w:type="dxa"/>
          </w:tcPr>
          <w:p w14:paraId="0B151B29" w14:textId="2B6F9428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405FA2" w:rsidRPr="00767907" w14:paraId="04D57FB3" w14:textId="26DED13A" w:rsidTr="001C07FC">
        <w:trPr>
          <w:trHeight w:val="500"/>
        </w:trPr>
        <w:tc>
          <w:tcPr>
            <w:tcW w:w="2224" w:type="dxa"/>
          </w:tcPr>
          <w:p w14:paraId="0F9F29CD" w14:textId="18F5A953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AC7F62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م.اسرين)</w:t>
            </w:r>
          </w:p>
        </w:tc>
        <w:tc>
          <w:tcPr>
            <w:tcW w:w="1778" w:type="dxa"/>
            <w:vAlign w:val="center"/>
          </w:tcPr>
          <w:p w14:paraId="68135392" w14:textId="0E3B9F73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07503160003</w:t>
            </w:r>
          </w:p>
        </w:tc>
        <w:tc>
          <w:tcPr>
            <w:tcW w:w="1779" w:type="dxa"/>
            <w:vAlign w:val="center"/>
          </w:tcPr>
          <w:p w14:paraId="4879E76C" w14:textId="2060B434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4389380</w:t>
            </w:r>
          </w:p>
        </w:tc>
        <w:tc>
          <w:tcPr>
            <w:tcW w:w="6381" w:type="dxa"/>
          </w:tcPr>
          <w:p w14:paraId="07AFFCD8" w14:textId="28098A92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99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 xml:space="preserve"> ق/ دلي كوردستاني </w:t>
            </w:r>
            <w:r w:rsidR="00B71E89" w:rsidRPr="00767907">
              <w:rPr>
                <w:rFonts w:cs="Ali_K_Samik"/>
                <w:b/>
                <w:bCs/>
                <w:color w:val="000000" w:themeColor="text1"/>
                <w:lang w:bidi="ar-IQ"/>
              </w:rPr>
              <w:t>F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بنةرةتي تيَكةلاَو-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زانكؤ/ ثشت سوثةر ماركيَتي هودا</w:t>
            </w:r>
          </w:p>
        </w:tc>
        <w:tc>
          <w:tcPr>
            <w:tcW w:w="2207" w:type="dxa"/>
            <w:vAlign w:val="center"/>
          </w:tcPr>
          <w:p w14:paraId="05839F72" w14:textId="5F95F78B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فاطمة</w:t>
            </w: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 اسماعيل ناصر</w:t>
            </w:r>
          </w:p>
        </w:tc>
        <w:tc>
          <w:tcPr>
            <w:tcW w:w="840" w:type="dxa"/>
          </w:tcPr>
          <w:p w14:paraId="25889C00" w14:textId="72939E8A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1B6A47" w:rsidRPr="00767907" w14:paraId="12749B91" w14:textId="77777777" w:rsidTr="002F76AD">
        <w:trPr>
          <w:trHeight w:val="486"/>
        </w:trPr>
        <w:tc>
          <w:tcPr>
            <w:tcW w:w="2224" w:type="dxa"/>
          </w:tcPr>
          <w:p w14:paraId="0D90A563" w14:textId="24740813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12572A7" w14:textId="12669859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8956</w:t>
            </w:r>
          </w:p>
        </w:tc>
        <w:tc>
          <w:tcPr>
            <w:tcW w:w="1779" w:type="dxa"/>
          </w:tcPr>
          <w:p w14:paraId="14AC202D" w14:textId="04EF40D6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192514</w:t>
            </w:r>
          </w:p>
        </w:tc>
        <w:tc>
          <w:tcPr>
            <w:tcW w:w="6381" w:type="dxa"/>
          </w:tcPr>
          <w:p w14:paraId="6997158D" w14:textId="77777777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رٍؤفةي بنةرةتي كوران- كوران/ ججاددةي  طةنم</w:t>
            </w:r>
          </w:p>
          <w:p w14:paraId="2A5B17F8" w14:textId="77777777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207" w:type="dxa"/>
          </w:tcPr>
          <w:p w14:paraId="03B35E3A" w14:textId="6422AAD2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بداللة طارق اسعد</w:t>
            </w:r>
          </w:p>
        </w:tc>
        <w:tc>
          <w:tcPr>
            <w:tcW w:w="840" w:type="dxa"/>
          </w:tcPr>
          <w:p w14:paraId="133279BA" w14:textId="3FB07FDC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bookmarkEnd w:id="2"/>
    </w:tbl>
    <w:p w14:paraId="09C8E0A9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</w:rPr>
        <w:sectPr w:rsidR="00010D7C" w:rsidRPr="00010D7C" w:rsidSect="00E20885">
          <w:headerReference w:type="default" r:id="rId6"/>
          <w:pgSz w:w="16838" w:h="11906" w:orient="landscape" w:code="9"/>
          <w:pgMar w:top="1440" w:right="1440" w:bottom="1440" w:left="1440" w:header="706" w:footer="706" w:gutter="0"/>
          <w:cols w:space="708"/>
          <w:docGrid w:linePitch="360"/>
        </w:sectPr>
      </w:pPr>
    </w:p>
    <w:tbl>
      <w:tblPr>
        <w:tblStyle w:val="TableGrid"/>
        <w:tblW w:w="15691" w:type="dxa"/>
        <w:tblInd w:w="-1026" w:type="dxa"/>
        <w:tblLook w:val="04A0" w:firstRow="1" w:lastRow="0" w:firstColumn="1" w:lastColumn="0" w:noHBand="0" w:noVBand="1"/>
      </w:tblPr>
      <w:tblGrid>
        <w:gridCol w:w="2205"/>
        <w:gridCol w:w="1778"/>
        <w:gridCol w:w="1799"/>
        <w:gridCol w:w="7029"/>
        <w:gridCol w:w="2520"/>
        <w:gridCol w:w="360"/>
      </w:tblGrid>
      <w:tr w:rsidR="004C349F" w:rsidRPr="00767907" w14:paraId="53F8E609" w14:textId="677851EA" w:rsidTr="00A04048">
        <w:trPr>
          <w:trHeight w:val="500"/>
        </w:trPr>
        <w:tc>
          <w:tcPr>
            <w:tcW w:w="12811" w:type="dxa"/>
            <w:gridSpan w:val="4"/>
          </w:tcPr>
          <w:p w14:paraId="289788D5" w14:textId="095C78E8" w:rsidR="004C349F" w:rsidRPr="00010D7C" w:rsidRDefault="004C349F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46"/>
                <w:szCs w:val="46"/>
                <w:rtl/>
              </w:rPr>
              <w:lastRenderedPageBreak/>
              <w:t>م.ي. نازنين شيخ</w:t>
            </w:r>
            <w:r w:rsidRPr="001C07FC">
              <w:rPr>
                <w:rFonts w:cs="Ali_K_Samik" w:hint="cs"/>
                <w:b/>
                <w:bCs/>
                <w:color w:val="000000" w:themeColor="text1"/>
                <w:sz w:val="46"/>
                <w:szCs w:val="46"/>
                <w:rtl/>
              </w:rPr>
              <w:t xml:space="preserve">\م.محمدعبدالوهاب </w:t>
            </w:r>
          </w:p>
        </w:tc>
        <w:tc>
          <w:tcPr>
            <w:tcW w:w="2520" w:type="dxa"/>
            <w:hideMark/>
          </w:tcPr>
          <w:p w14:paraId="58691FE1" w14:textId="77777777" w:rsidR="004C349F" w:rsidRPr="00010D7C" w:rsidRDefault="004C349F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360" w:type="dxa"/>
          </w:tcPr>
          <w:p w14:paraId="0DEB7B97" w14:textId="77777777" w:rsidR="004C349F" w:rsidRPr="00767907" w:rsidRDefault="004C349F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405FA2" w:rsidRPr="00767907" w14:paraId="5637ACA1" w14:textId="1DF113D1" w:rsidTr="001C07FC">
        <w:trPr>
          <w:trHeight w:val="719"/>
        </w:trPr>
        <w:tc>
          <w:tcPr>
            <w:tcW w:w="2205" w:type="dxa"/>
          </w:tcPr>
          <w:p w14:paraId="0E9DC54F" w14:textId="77777777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55A7199A" w14:textId="3251173D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1C07F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799" w:type="dxa"/>
            <w:hideMark/>
          </w:tcPr>
          <w:p w14:paraId="068E01BD" w14:textId="77777777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7029" w:type="dxa"/>
            <w:hideMark/>
          </w:tcPr>
          <w:p w14:paraId="10E56C81" w14:textId="77777777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4C805738" w14:textId="77777777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520" w:type="dxa"/>
            <w:hideMark/>
          </w:tcPr>
          <w:p w14:paraId="55B310A6" w14:textId="0AF7ACD5" w:rsidR="00405FA2" w:rsidRDefault="00405FA2" w:rsidP="001C07FC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="001C07F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4C349F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C07F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  <w:p w14:paraId="729EEEAF" w14:textId="54E0F8BB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60" w:type="dxa"/>
          </w:tcPr>
          <w:p w14:paraId="44920919" w14:textId="363DA66A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</w:t>
            </w:r>
          </w:p>
        </w:tc>
      </w:tr>
      <w:tr w:rsidR="00405FA2" w:rsidRPr="00767907" w14:paraId="08C2631E" w14:textId="3173EB8F" w:rsidTr="004C349F">
        <w:trPr>
          <w:trHeight w:val="931"/>
        </w:trPr>
        <w:tc>
          <w:tcPr>
            <w:tcW w:w="2205" w:type="dxa"/>
          </w:tcPr>
          <w:p w14:paraId="30E67C79" w14:textId="61AEBB3E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541FB96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321327</w:t>
            </w:r>
          </w:p>
        </w:tc>
        <w:tc>
          <w:tcPr>
            <w:tcW w:w="1799" w:type="dxa"/>
          </w:tcPr>
          <w:p w14:paraId="1F5D63DD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07517708848            </w:t>
            </w:r>
          </w:p>
        </w:tc>
        <w:tc>
          <w:tcPr>
            <w:tcW w:w="7029" w:type="dxa"/>
          </w:tcPr>
          <w:p w14:paraId="5CCCDBDE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سةداي بنةرةتي كضان- كةرةكي لاوان ستي /  جووت سايدي لاوان </w:t>
            </w:r>
          </w:p>
          <w:p w14:paraId="3A1BB189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20" w:type="dxa"/>
          </w:tcPr>
          <w:p w14:paraId="53769F19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ينة زبير حمةاغا</w:t>
            </w:r>
          </w:p>
        </w:tc>
        <w:tc>
          <w:tcPr>
            <w:tcW w:w="360" w:type="dxa"/>
          </w:tcPr>
          <w:p w14:paraId="4720A0DE" w14:textId="7F80802F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405FA2" w:rsidRPr="00767907" w14:paraId="6AE1D11E" w14:textId="49C84F45" w:rsidTr="004C349F">
        <w:trPr>
          <w:trHeight w:val="500"/>
        </w:trPr>
        <w:tc>
          <w:tcPr>
            <w:tcW w:w="2205" w:type="dxa"/>
          </w:tcPr>
          <w:p w14:paraId="246131FE" w14:textId="756409EF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FC7AAAD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07503087105</w:t>
            </w:r>
          </w:p>
        </w:tc>
        <w:tc>
          <w:tcPr>
            <w:tcW w:w="1799" w:type="dxa"/>
          </w:tcPr>
          <w:p w14:paraId="69EB7AAC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595737</w:t>
            </w:r>
          </w:p>
        </w:tc>
        <w:tc>
          <w:tcPr>
            <w:tcW w:w="7029" w:type="dxa"/>
          </w:tcPr>
          <w:p w14:paraId="09CE11CC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باخاني كضان-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 xml:space="preserve"> طةرِةكي ئاشتي / ثةروةردةي دةشتي هةوليَر</w:t>
            </w:r>
          </w:p>
        </w:tc>
        <w:tc>
          <w:tcPr>
            <w:tcW w:w="2520" w:type="dxa"/>
          </w:tcPr>
          <w:p w14:paraId="418D7582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سلوى محمد اسعد</w:t>
            </w:r>
          </w:p>
        </w:tc>
        <w:tc>
          <w:tcPr>
            <w:tcW w:w="360" w:type="dxa"/>
          </w:tcPr>
          <w:p w14:paraId="2495F61D" w14:textId="7FC27C96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405FA2" w:rsidRPr="00767907" w14:paraId="3D9F1E1E" w14:textId="280F8D87" w:rsidTr="004C349F">
        <w:trPr>
          <w:trHeight w:val="860"/>
        </w:trPr>
        <w:tc>
          <w:tcPr>
            <w:tcW w:w="2205" w:type="dxa"/>
          </w:tcPr>
          <w:p w14:paraId="74206461" w14:textId="19DE0818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9B7E071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931917</w:t>
            </w:r>
          </w:p>
        </w:tc>
        <w:tc>
          <w:tcPr>
            <w:tcW w:w="1799" w:type="dxa"/>
          </w:tcPr>
          <w:p w14:paraId="3E2A04A0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103024</w:t>
            </w:r>
          </w:p>
        </w:tc>
        <w:tc>
          <w:tcPr>
            <w:tcW w:w="7029" w:type="dxa"/>
          </w:tcPr>
          <w:p w14:paraId="6D004317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هيران ستي بنةرِةتي تيَكةلاَو- بنصلاوة/ هيران ستي</w:t>
            </w:r>
          </w:p>
          <w:p w14:paraId="3E1AC8CF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520" w:type="dxa"/>
          </w:tcPr>
          <w:p w14:paraId="249685FE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يَمان خسرؤ عثمان</w:t>
            </w:r>
          </w:p>
        </w:tc>
        <w:tc>
          <w:tcPr>
            <w:tcW w:w="360" w:type="dxa"/>
          </w:tcPr>
          <w:p w14:paraId="77B54975" w14:textId="63328DE3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405FA2" w:rsidRPr="00767907" w14:paraId="193D3D7B" w14:textId="00D01068" w:rsidTr="004C349F">
        <w:trPr>
          <w:trHeight w:val="860"/>
        </w:trPr>
        <w:tc>
          <w:tcPr>
            <w:tcW w:w="2205" w:type="dxa"/>
          </w:tcPr>
          <w:p w14:paraId="0082AAE3" w14:textId="50265313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FE27C57" w14:textId="694DD611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68239</w:t>
            </w:r>
          </w:p>
        </w:tc>
        <w:tc>
          <w:tcPr>
            <w:tcW w:w="1799" w:type="dxa"/>
            <w:vAlign w:val="center"/>
          </w:tcPr>
          <w:p w14:paraId="1EC8E016" w14:textId="6A1A4608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268891</w:t>
            </w:r>
          </w:p>
        </w:tc>
        <w:tc>
          <w:tcPr>
            <w:tcW w:w="7029" w:type="dxa"/>
          </w:tcPr>
          <w:p w14:paraId="09D15ACC" w14:textId="77777777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كةركوك / ثشت ئاسايشى طشتي</w:t>
            </w:r>
          </w:p>
          <w:p w14:paraId="6DC427F1" w14:textId="395EEDB0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شبيني بنةرِةتي كضان</w:t>
            </w:r>
          </w:p>
        </w:tc>
        <w:tc>
          <w:tcPr>
            <w:tcW w:w="2520" w:type="dxa"/>
          </w:tcPr>
          <w:p w14:paraId="0E9A4A70" w14:textId="0D754BBD" w:rsidR="00405FA2" w:rsidRPr="00767907" w:rsidRDefault="00405FA2" w:rsidP="00405FA2">
            <w:pPr>
              <w:bidi/>
              <w:spacing w:line="360" w:lineRule="auto"/>
              <w:jc w:val="both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سليمان رسول</w:t>
            </w:r>
          </w:p>
        </w:tc>
        <w:tc>
          <w:tcPr>
            <w:tcW w:w="360" w:type="dxa"/>
          </w:tcPr>
          <w:p w14:paraId="491225D8" w14:textId="257A1FFF" w:rsidR="00405FA2" w:rsidRPr="00767907" w:rsidRDefault="00405FA2" w:rsidP="00405FA2">
            <w:pPr>
              <w:bidi/>
              <w:spacing w:line="360" w:lineRule="auto"/>
              <w:jc w:val="both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405FA2" w:rsidRPr="00767907" w14:paraId="1EB4DC7D" w14:textId="5842B4EC" w:rsidTr="004C349F">
        <w:trPr>
          <w:trHeight w:val="860"/>
        </w:trPr>
        <w:tc>
          <w:tcPr>
            <w:tcW w:w="2205" w:type="dxa"/>
          </w:tcPr>
          <w:p w14:paraId="6B2535B9" w14:textId="6A2ED74C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D8AE38F" w14:textId="22066783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68239</w:t>
            </w:r>
          </w:p>
        </w:tc>
        <w:tc>
          <w:tcPr>
            <w:tcW w:w="1799" w:type="dxa"/>
            <w:vAlign w:val="center"/>
          </w:tcPr>
          <w:p w14:paraId="2448A76A" w14:textId="6ABDCB74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478952</w:t>
            </w:r>
          </w:p>
        </w:tc>
        <w:tc>
          <w:tcPr>
            <w:tcW w:w="7029" w:type="dxa"/>
          </w:tcPr>
          <w:p w14:paraId="492ACDB3" w14:textId="77777777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كةركوك / ثشت ئاسايشى طشتي</w:t>
            </w:r>
          </w:p>
          <w:p w14:paraId="6CB26D96" w14:textId="4C3C8799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شبيني بنةرِةتي كضان</w:t>
            </w:r>
          </w:p>
        </w:tc>
        <w:tc>
          <w:tcPr>
            <w:tcW w:w="2520" w:type="dxa"/>
          </w:tcPr>
          <w:p w14:paraId="14230649" w14:textId="3941E2C1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نيار محمد عولا</w:t>
            </w:r>
          </w:p>
        </w:tc>
        <w:tc>
          <w:tcPr>
            <w:tcW w:w="360" w:type="dxa"/>
          </w:tcPr>
          <w:p w14:paraId="1223A4CB" w14:textId="592A4E01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</w:tbl>
    <w:p w14:paraId="1C532B42" w14:textId="0F4649FB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690DC42" w14:textId="4E5E7AAF" w:rsidR="001C07FC" w:rsidRDefault="001C07FC" w:rsidP="001C07FC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99579F2" w14:textId="235EDE3B" w:rsidR="001C07FC" w:rsidRDefault="001C07FC" w:rsidP="001C07FC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980437F" w14:textId="77777777" w:rsidR="001C07FC" w:rsidRPr="00010D7C" w:rsidRDefault="001C07FC" w:rsidP="001C07FC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833"/>
        <w:gridCol w:w="2002"/>
        <w:gridCol w:w="7505"/>
        <w:gridCol w:w="2185"/>
        <w:gridCol w:w="567"/>
      </w:tblGrid>
      <w:tr w:rsidR="001C07FC" w:rsidRPr="00010D7C" w14:paraId="44BAC5A5" w14:textId="77777777" w:rsidTr="00005BE8">
        <w:tc>
          <w:tcPr>
            <w:tcW w:w="13441" w:type="dxa"/>
            <w:gridSpan w:val="4"/>
          </w:tcPr>
          <w:p w14:paraId="714DD60F" w14:textId="09C27820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44"/>
                <w:szCs w:val="44"/>
                <w:rtl/>
              </w:rPr>
            </w:pPr>
            <w:bookmarkStart w:id="3" w:name="_Hlk115980225"/>
            <w:r w:rsidRPr="00010D7C">
              <w:rPr>
                <w:rFonts w:cs="Ali_K_Samik" w:hint="cs"/>
                <w:b/>
                <w:bCs/>
                <w:color w:val="000000" w:themeColor="text1"/>
                <w:sz w:val="40"/>
                <w:szCs w:val="40"/>
                <w:rtl/>
              </w:rPr>
              <w:t xml:space="preserve">م.ي.نه وشه غالب </w:t>
            </w:r>
            <w:r w:rsidRPr="004C73FE">
              <w:rPr>
                <w:rFonts w:cs="Ali_K_Samik" w:hint="cs"/>
                <w:b/>
                <w:bCs/>
                <w:color w:val="000000" w:themeColor="text1"/>
                <w:sz w:val="40"/>
                <w:szCs w:val="40"/>
                <w:rtl/>
              </w:rPr>
              <w:t>/ د. بخشان اسماعيل</w:t>
            </w:r>
            <w:r w:rsidR="004C73FE" w:rsidRPr="004C73FE">
              <w:rPr>
                <w:rFonts w:cs="Ali_K_Samik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/</w:t>
            </w:r>
            <w:r w:rsidR="004C73FE" w:rsidRPr="004C73FE">
              <w:rPr>
                <w:rFonts w:cs="Ali_K_Samik" w:hint="cs"/>
                <w:b/>
                <w:bCs/>
                <w:color w:val="000000" w:themeColor="text1"/>
                <w:sz w:val="40"/>
                <w:szCs w:val="40"/>
                <w:rtl/>
              </w:rPr>
              <w:t xml:space="preserve">م.محمدعبدالوهاب </w:t>
            </w:r>
          </w:p>
        </w:tc>
        <w:tc>
          <w:tcPr>
            <w:tcW w:w="2185" w:type="dxa"/>
            <w:hideMark/>
          </w:tcPr>
          <w:p w14:paraId="5219E24D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60B90B2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14BB8B0B" w14:textId="77777777" w:rsidTr="00005BE8">
        <w:tc>
          <w:tcPr>
            <w:tcW w:w="2101" w:type="dxa"/>
          </w:tcPr>
          <w:p w14:paraId="4C3D21A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33" w:type="dxa"/>
            <w:hideMark/>
          </w:tcPr>
          <w:p w14:paraId="604023C2" w14:textId="2A022470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1C07F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002" w:type="dxa"/>
            <w:hideMark/>
          </w:tcPr>
          <w:p w14:paraId="17A8B68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7505" w:type="dxa"/>
            <w:hideMark/>
          </w:tcPr>
          <w:p w14:paraId="3E6E0AF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1EA8787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185" w:type="dxa"/>
            <w:hideMark/>
          </w:tcPr>
          <w:p w14:paraId="4022E817" w14:textId="38BA83EE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162E994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C07FC" w:rsidRPr="00010D7C" w14:paraId="56E2B16B" w14:textId="77777777" w:rsidTr="00005BE8">
        <w:tc>
          <w:tcPr>
            <w:tcW w:w="2101" w:type="dxa"/>
          </w:tcPr>
          <w:p w14:paraId="79D1F2B2" w14:textId="0A306B18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06587E5E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150235</w:t>
            </w:r>
          </w:p>
        </w:tc>
        <w:tc>
          <w:tcPr>
            <w:tcW w:w="2002" w:type="dxa"/>
          </w:tcPr>
          <w:p w14:paraId="0BF49E9D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4125160</w:t>
            </w:r>
          </w:p>
        </w:tc>
        <w:tc>
          <w:tcPr>
            <w:tcW w:w="7505" w:type="dxa"/>
          </w:tcPr>
          <w:p w14:paraId="4275A4EF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لةيلا زاناي بنةرةتي تيَكةلاَو- طةرِةكي كويَستان/ نزيك تيم مارت</w:t>
            </w:r>
          </w:p>
          <w:p w14:paraId="36452BA2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85" w:type="dxa"/>
          </w:tcPr>
          <w:p w14:paraId="16A7B248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ريحة رِزاق رِسول</w:t>
            </w:r>
          </w:p>
        </w:tc>
        <w:tc>
          <w:tcPr>
            <w:tcW w:w="567" w:type="dxa"/>
          </w:tcPr>
          <w:p w14:paraId="3A6F321F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C07FC" w:rsidRPr="00010D7C" w14:paraId="5196B156" w14:textId="77777777" w:rsidTr="00005BE8">
        <w:trPr>
          <w:trHeight w:val="1169"/>
        </w:trPr>
        <w:tc>
          <w:tcPr>
            <w:tcW w:w="2101" w:type="dxa"/>
          </w:tcPr>
          <w:p w14:paraId="51BD2DC3" w14:textId="7E893814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61916E26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83575</w:t>
            </w:r>
          </w:p>
        </w:tc>
        <w:tc>
          <w:tcPr>
            <w:tcW w:w="2002" w:type="dxa"/>
          </w:tcPr>
          <w:p w14:paraId="233B9F9E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454641</w:t>
            </w:r>
          </w:p>
        </w:tc>
        <w:tc>
          <w:tcPr>
            <w:tcW w:w="7505" w:type="dxa"/>
          </w:tcPr>
          <w:p w14:paraId="416734E2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11 ئةيلولي هاورِيي بنةرِةتي تيَكةلاَو- شؤرش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–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ثيَش مزطةوتي حاجي يونس</w:t>
            </w:r>
          </w:p>
          <w:p w14:paraId="2F649CB1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185" w:type="dxa"/>
          </w:tcPr>
          <w:p w14:paraId="41DBFCEE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خةندة خالص عبداللة</w:t>
            </w:r>
          </w:p>
        </w:tc>
        <w:tc>
          <w:tcPr>
            <w:tcW w:w="567" w:type="dxa"/>
            <w:hideMark/>
          </w:tcPr>
          <w:p w14:paraId="2F830D01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C07FC" w:rsidRPr="00010D7C" w14:paraId="1B12DD5C" w14:textId="77777777" w:rsidTr="00005BE8">
        <w:trPr>
          <w:trHeight w:val="908"/>
        </w:trPr>
        <w:tc>
          <w:tcPr>
            <w:tcW w:w="2101" w:type="dxa"/>
          </w:tcPr>
          <w:p w14:paraId="1D1DFF25" w14:textId="7139589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22D1EC2F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120085</w:t>
            </w:r>
          </w:p>
        </w:tc>
        <w:tc>
          <w:tcPr>
            <w:tcW w:w="2002" w:type="dxa"/>
          </w:tcPr>
          <w:p w14:paraId="6A5E9453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073606</w:t>
            </w:r>
          </w:p>
        </w:tc>
        <w:tc>
          <w:tcPr>
            <w:tcW w:w="7505" w:type="dxa"/>
          </w:tcPr>
          <w:p w14:paraId="496D1868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نةرةتي ئةرددةلاني تيَكةلاو-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 xml:space="preserve"> نزيك مزطةوتي (ابوبكر صديق) شةقامي نةمامطة</w:t>
            </w:r>
          </w:p>
          <w:p w14:paraId="794E28F7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185" w:type="dxa"/>
          </w:tcPr>
          <w:p w14:paraId="46868E1B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ةيان رفعت رشيد</w:t>
            </w:r>
          </w:p>
        </w:tc>
        <w:tc>
          <w:tcPr>
            <w:tcW w:w="567" w:type="dxa"/>
            <w:hideMark/>
          </w:tcPr>
          <w:p w14:paraId="33067DBF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C07FC" w:rsidRPr="00010D7C" w14:paraId="2FE75421" w14:textId="77777777" w:rsidTr="00005BE8">
        <w:trPr>
          <w:trHeight w:val="1277"/>
        </w:trPr>
        <w:tc>
          <w:tcPr>
            <w:tcW w:w="2101" w:type="dxa"/>
          </w:tcPr>
          <w:p w14:paraId="3DC2C526" w14:textId="4008867A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74121B84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120085</w:t>
            </w:r>
          </w:p>
        </w:tc>
        <w:tc>
          <w:tcPr>
            <w:tcW w:w="9507" w:type="dxa"/>
            <w:gridSpan w:val="2"/>
          </w:tcPr>
          <w:p w14:paraId="75B6998D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نةرةتي ئةرددةلاني تيَكةلاو-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 xml:space="preserve"> نزيك مزطةوتي (ابوبكر صديق) شةقامي نةمامطة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           07511194801 </w:t>
            </w:r>
          </w:p>
          <w:p w14:paraId="792DA723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85" w:type="dxa"/>
          </w:tcPr>
          <w:p w14:paraId="6771DFBA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ؤزي بورهان محمد</w:t>
            </w:r>
          </w:p>
        </w:tc>
        <w:tc>
          <w:tcPr>
            <w:tcW w:w="567" w:type="dxa"/>
          </w:tcPr>
          <w:p w14:paraId="16A0BFB6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1C07FC" w:rsidRPr="00010D7C" w14:paraId="4D2B5C15" w14:textId="77777777" w:rsidTr="00005BE8">
        <w:trPr>
          <w:trHeight w:val="512"/>
        </w:trPr>
        <w:tc>
          <w:tcPr>
            <w:tcW w:w="2101" w:type="dxa"/>
          </w:tcPr>
          <w:p w14:paraId="58933381" w14:textId="221BC645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222BBA93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46913</w:t>
            </w:r>
          </w:p>
        </w:tc>
        <w:tc>
          <w:tcPr>
            <w:tcW w:w="2002" w:type="dxa"/>
          </w:tcPr>
          <w:p w14:paraId="02A163A9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598003</w:t>
            </w:r>
          </w:p>
        </w:tc>
        <w:tc>
          <w:tcPr>
            <w:tcW w:w="7505" w:type="dxa"/>
          </w:tcPr>
          <w:p w14:paraId="0478FE19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ثيَشكةوتني بنةرِةتي  تيَكةلاَو- شؤرش / 60 مةتري تةنيشت مزطةوت سثي </w:t>
            </w:r>
          </w:p>
          <w:p w14:paraId="30B8C54D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85" w:type="dxa"/>
          </w:tcPr>
          <w:p w14:paraId="3B75D8A1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سةفين سةربةست احمد</w:t>
            </w:r>
          </w:p>
        </w:tc>
        <w:tc>
          <w:tcPr>
            <w:tcW w:w="567" w:type="dxa"/>
          </w:tcPr>
          <w:p w14:paraId="330475E3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1C07FC" w:rsidRPr="00010D7C" w14:paraId="0B3EEB40" w14:textId="77777777" w:rsidTr="00005BE8">
        <w:tc>
          <w:tcPr>
            <w:tcW w:w="2101" w:type="dxa"/>
          </w:tcPr>
          <w:p w14:paraId="49AA5971" w14:textId="77777777" w:rsidR="001C07F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  <w:p w14:paraId="13786A92" w14:textId="50793D8B" w:rsidR="004C73FE" w:rsidRPr="00010D7C" w:rsidRDefault="004C73FE" w:rsidP="004C73F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م.محمدعبدالوهاب )</w:t>
            </w:r>
          </w:p>
        </w:tc>
        <w:tc>
          <w:tcPr>
            <w:tcW w:w="1833" w:type="dxa"/>
            <w:vAlign w:val="center"/>
          </w:tcPr>
          <w:p w14:paraId="0D9D2DD2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47720</w:t>
            </w:r>
          </w:p>
        </w:tc>
        <w:tc>
          <w:tcPr>
            <w:tcW w:w="2002" w:type="dxa"/>
          </w:tcPr>
          <w:p w14:paraId="61F38F67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308032</w:t>
            </w:r>
          </w:p>
        </w:tc>
        <w:tc>
          <w:tcPr>
            <w:tcW w:w="7505" w:type="dxa"/>
          </w:tcPr>
          <w:p w14:paraId="57D15282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(11) ئةيلولي هاورِي بنةرِةتي تيَكةلاَو- ش. حديد خشب / بةرامبةر مزطةوتي حاجي يونس</w:t>
            </w:r>
          </w:p>
          <w:p w14:paraId="14573B3E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85" w:type="dxa"/>
          </w:tcPr>
          <w:p w14:paraId="71887038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قاسم عبداللة</w:t>
            </w:r>
          </w:p>
        </w:tc>
        <w:tc>
          <w:tcPr>
            <w:tcW w:w="567" w:type="dxa"/>
          </w:tcPr>
          <w:p w14:paraId="1A46051D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bookmarkEnd w:id="3"/>
    </w:tbl>
    <w:p w14:paraId="449E92FE" w14:textId="511D8D70" w:rsidR="00010D7C" w:rsidRPr="00767907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8834FDA" w14:textId="77777777" w:rsidR="00554E47" w:rsidRPr="00010D7C" w:rsidRDefault="00554E47" w:rsidP="00554E47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484"/>
        <w:gridCol w:w="2145"/>
        <w:gridCol w:w="1778"/>
        <w:gridCol w:w="6442"/>
        <w:gridCol w:w="2779"/>
        <w:gridCol w:w="565"/>
      </w:tblGrid>
      <w:tr w:rsidR="00010D7C" w:rsidRPr="00010D7C" w14:paraId="01F3CFDB" w14:textId="77777777" w:rsidTr="00BA3F1E">
        <w:tc>
          <w:tcPr>
            <w:tcW w:w="12849" w:type="dxa"/>
            <w:gridSpan w:val="4"/>
          </w:tcPr>
          <w:p w14:paraId="1279F10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4" w:name="_Hlk115981286"/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م.ي.براءة اسماعيل\م.شيرين كمال   </w:t>
            </w:r>
          </w:p>
        </w:tc>
        <w:tc>
          <w:tcPr>
            <w:tcW w:w="2779" w:type="dxa"/>
            <w:hideMark/>
          </w:tcPr>
          <w:p w14:paraId="6B20F382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5" w:type="dxa"/>
            <w:hideMark/>
          </w:tcPr>
          <w:p w14:paraId="6A2AAB2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7A6224CA" w14:textId="77777777" w:rsidTr="00BA3F1E">
        <w:tc>
          <w:tcPr>
            <w:tcW w:w="2484" w:type="dxa"/>
          </w:tcPr>
          <w:p w14:paraId="0179C740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145" w:type="dxa"/>
            <w:hideMark/>
          </w:tcPr>
          <w:p w14:paraId="37DD88B1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778" w:type="dxa"/>
            <w:hideMark/>
          </w:tcPr>
          <w:p w14:paraId="48D1BFB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442" w:type="dxa"/>
            <w:hideMark/>
          </w:tcPr>
          <w:p w14:paraId="31B5B3C4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22BE3495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79" w:type="dxa"/>
            <w:hideMark/>
          </w:tcPr>
          <w:p w14:paraId="75F3EB74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05BE8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5" w:type="dxa"/>
            <w:hideMark/>
          </w:tcPr>
          <w:p w14:paraId="299CAB3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010D7C" w:rsidRPr="00010D7C" w14:paraId="1F1DDCDC" w14:textId="77777777" w:rsidTr="00BA3F1E">
        <w:tc>
          <w:tcPr>
            <w:tcW w:w="2484" w:type="dxa"/>
            <w:vAlign w:val="center"/>
          </w:tcPr>
          <w:p w14:paraId="222A4D39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4BE156A7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14137</w:t>
            </w:r>
          </w:p>
        </w:tc>
        <w:tc>
          <w:tcPr>
            <w:tcW w:w="1778" w:type="dxa"/>
          </w:tcPr>
          <w:p w14:paraId="1EC6216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300539</w:t>
            </w:r>
          </w:p>
        </w:tc>
        <w:tc>
          <w:tcPr>
            <w:tcW w:w="6442" w:type="dxa"/>
          </w:tcPr>
          <w:p w14:paraId="31FD4DD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ةربازي بنةرِةتي كورِان- طةرِةكي ذيان / نزيك مزطةوتي ابراهيم بيَرياتي</w:t>
            </w:r>
          </w:p>
          <w:p w14:paraId="5DA09CA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9" w:type="dxa"/>
          </w:tcPr>
          <w:p w14:paraId="75A79C0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اسؤ علي عبداللة</w:t>
            </w:r>
          </w:p>
        </w:tc>
        <w:tc>
          <w:tcPr>
            <w:tcW w:w="565" w:type="dxa"/>
          </w:tcPr>
          <w:p w14:paraId="3A1A543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010D7C" w:rsidRPr="00010D7C" w14:paraId="0CACEFCB" w14:textId="77777777" w:rsidTr="00BA3F1E">
        <w:tc>
          <w:tcPr>
            <w:tcW w:w="2484" w:type="dxa"/>
            <w:vAlign w:val="center"/>
          </w:tcPr>
          <w:p w14:paraId="57AEA8B4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628AF7DA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14137</w:t>
            </w:r>
          </w:p>
        </w:tc>
        <w:tc>
          <w:tcPr>
            <w:tcW w:w="1778" w:type="dxa"/>
          </w:tcPr>
          <w:p w14:paraId="085346B5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320862</w:t>
            </w:r>
          </w:p>
        </w:tc>
        <w:tc>
          <w:tcPr>
            <w:tcW w:w="6442" w:type="dxa"/>
          </w:tcPr>
          <w:p w14:paraId="7DCC3F6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ةربازي بنةرِةتي كورِان- طةرِةكي ذيان / نزيك مزطةوتي ابراهيم بيَرياتي</w:t>
            </w:r>
          </w:p>
          <w:p w14:paraId="1FAA4936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79" w:type="dxa"/>
          </w:tcPr>
          <w:p w14:paraId="62C765F8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وةهاب مجيد</w:t>
            </w:r>
          </w:p>
        </w:tc>
        <w:tc>
          <w:tcPr>
            <w:tcW w:w="565" w:type="dxa"/>
            <w:hideMark/>
          </w:tcPr>
          <w:p w14:paraId="169FD4A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010D7C" w:rsidRPr="00010D7C" w14:paraId="3E84AD00" w14:textId="77777777" w:rsidTr="00BA3F1E">
        <w:tc>
          <w:tcPr>
            <w:tcW w:w="2484" w:type="dxa"/>
            <w:vAlign w:val="center"/>
          </w:tcPr>
          <w:p w14:paraId="7E3E5257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37E9D95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66298</w:t>
            </w:r>
          </w:p>
        </w:tc>
        <w:tc>
          <w:tcPr>
            <w:tcW w:w="8220" w:type="dxa"/>
            <w:gridSpan w:val="2"/>
          </w:tcPr>
          <w:p w14:paraId="21444B4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ساساني بنةرةتي كوران- دارةتوو/نزيك  داخلي شةهيد شةوكةت                                       07502569454</w:t>
            </w:r>
          </w:p>
          <w:p w14:paraId="5409C19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9" w:type="dxa"/>
          </w:tcPr>
          <w:p w14:paraId="15554216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هلة سيف اللة حمدامين</w:t>
            </w:r>
          </w:p>
        </w:tc>
        <w:tc>
          <w:tcPr>
            <w:tcW w:w="565" w:type="dxa"/>
          </w:tcPr>
          <w:p w14:paraId="02D4F341" w14:textId="3324C785" w:rsidR="00010D7C" w:rsidRPr="00010D7C" w:rsidRDefault="00554E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010D7C" w:rsidRPr="00010D7C" w14:paraId="508F02D0" w14:textId="77777777" w:rsidTr="00BA3F1E">
        <w:tc>
          <w:tcPr>
            <w:tcW w:w="2484" w:type="dxa"/>
            <w:vAlign w:val="center"/>
          </w:tcPr>
          <w:p w14:paraId="36D34537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62132FB6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66298</w:t>
            </w:r>
          </w:p>
        </w:tc>
        <w:tc>
          <w:tcPr>
            <w:tcW w:w="1778" w:type="dxa"/>
          </w:tcPr>
          <w:p w14:paraId="151A4611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35548505</w:t>
            </w:r>
          </w:p>
        </w:tc>
        <w:tc>
          <w:tcPr>
            <w:tcW w:w="6442" w:type="dxa"/>
          </w:tcPr>
          <w:p w14:paraId="2BFEB1B3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ساساني بنةرةتي كوران- دارةتوو/نزيك  داخلي شةهيد شةوكةت                                       </w:t>
            </w:r>
          </w:p>
        </w:tc>
        <w:tc>
          <w:tcPr>
            <w:tcW w:w="2779" w:type="dxa"/>
          </w:tcPr>
          <w:p w14:paraId="64F3EA5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روة عبيد خضر</w:t>
            </w:r>
          </w:p>
        </w:tc>
        <w:tc>
          <w:tcPr>
            <w:tcW w:w="565" w:type="dxa"/>
          </w:tcPr>
          <w:p w14:paraId="7C728616" w14:textId="01CC65B4" w:rsidR="00010D7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010D7C" w:rsidRPr="00010D7C" w14:paraId="09104D40" w14:textId="77777777" w:rsidTr="00BA3F1E">
        <w:tc>
          <w:tcPr>
            <w:tcW w:w="2484" w:type="dxa"/>
            <w:vAlign w:val="center"/>
          </w:tcPr>
          <w:p w14:paraId="3FE52590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54DECB5F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350151</w:t>
            </w:r>
          </w:p>
        </w:tc>
        <w:tc>
          <w:tcPr>
            <w:tcW w:w="1778" w:type="dxa"/>
          </w:tcPr>
          <w:p w14:paraId="022CCEFC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802527</w:t>
            </w:r>
          </w:p>
        </w:tc>
        <w:tc>
          <w:tcPr>
            <w:tcW w:w="6442" w:type="dxa"/>
          </w:tcPr>
          <w:p w14:paraId="0C0D5A5D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 قارةماني بنةرِةتي كورِان- طةرِةكي ذيان / نزيك رِيَطاي كؤني كةركوك</w:t>
            </w:r>
          </w:p>
        </w:tc>
        <w:tc>
          <w:tcPr>
            <w:tcW w:w="2779" w:type="dxa"/>
          </w:tcPr>
          <w:p w14:paraId="775059D5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براهيم عبدالوهاب مولود</w:t>
            </w:r>
          </w:p>
        </w:tc>
        <w:tc>
          <w:tcPr>
            <w:tcW w:w="565" w:type="dxa"/>
          </w:tcPr>
          <w:p w14:paraId="60932C1D" w14:textId="7E2CAF84" w:rsidR="00010D7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bookmarkEnd w:id="4"/>
    <w:p w14:paraId="2FF18E9D" w14:textId="7C6218A8" w:rsidR="00010D7C" w:rsidRPr="00010D7C" w:rsidRDefault="00010D7C" w:rsidP="004C73FE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  <w:r w:rsidRPr="00010D7C">
        <w:rPr>
          <w:rFonts w:cs="Ali_K_Samik" w:hint="cs"/>
          <w:b/>
          <w:bCs/>
          <w:color w:val="000000" w:themeColor="text1"/>
          <w:sz w:val="28"/>
          <w:szCs w:val="28"/>
          <w:rtl/>
        </w:rPr>
        <w:t xml:space="preserve"> </w:t>
      </w:r>
    </w:p>
    <w:tbl>
      <w:tblPr>
        <w:tblStyle w:val="TableGrid"/>
        <w:tblW w:w="16100" w:type="dxa"/>
        <w:tblInd w:w="-1026" w:type="dxa"/>
        <w:tblLook w:val="04A0" w:firstRow="1" w:lastRow="0" w:firstColumn="1" w:lastColumn="0" w:noHBand="0" w:noVBand="1"/>
      </w:tblPr>
      <w:tblGrid>
        <w:gridCol w:w="2404"/>
        <w:gridCol w:w="1931"/>
        <w:gridCol w:w="1963"/>
        <w:gridCol w:w="6172"/>
        <w:gridCol w:w="2528"/>
        <w:gridCol w:w="358"/>
        <w:gridCol w:w="744"/>
      </w:tblGrid>
      <w:tr w:rsidR="001B6A47" w:rsidRPr="00767907" w14:paraId="7D7AA110" w14:textId="77777777" w:rsidTr="00481A02">
        <w:trPr>
          <w:trHeight w:val="493"/>
        </w:trPr>
        <w:tc>
          <w:tcPr>
            <w:tcW w:w="12470" w:type="dxa"/>
            <w:gridSpan w:val="4"/>
          </w:tcPr>
          <w:p w14:paraId="00839AEB" w14:textId="1BBDCC5A" w:rsidR="001B6A47" w:rsidRPr="00010D7C" w:rsidRDefault="001B6A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34"/>
                <w:szCs w:val="34"/>
                <w:rtl/>
              </w:rPr>
            </w:pPr>
            <w:bookmarkStart w:id="5" w:name="_Hlk115983177"/>
            <w:r w:rsidRPr="00010D7C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م.ي.سردار عبد المجيد</w:t>
            </w:r>
            <w:r w:rsidRPr="001B6A4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/م.ى. اسماء خوشمير 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/ د. شيرين سعد الله</w:t>
            </w:r>
            <w:r w:rsidR="009F1A5C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/ ب.ى.ريبين عبد القادر </w:t>
            </w:r>
          </w:p>
        </w:tc>
        <w:tc>
          <w:tcPr>
            <w:tcW w:w="2886" w:type="dxa"/>
            <w:gridSpan w:val="2"/>
            <w:hideMark/>
          </w:tcPr>
          <w:p w14:paraId="53DAE6E3" w14:textId="77777777" w:rsidR="001B6A47" w:rsidRPr="00010D7C" w:rsidRDefault="001B6A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744" w:type="dxa"/>
            <w:hideMark/>
          </w:tcPr>
          <w:p w14:paraId="0FD8712E" w14:textId="77777777" w:rsidR="001B6A47" w:rsidRPr="00010D7C" w:rsidRDefault="001B6A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767907" w14:paraId="505C88E3" w14:textId="77777777" w:rsidTr="0066007C">
        <w:trPr>
          <w:trHeight w:val="464"/>
        </w:trPr>
        <w:tc>
          <w:tcPr>
            <w:tcW w:w="2404" w:type="dxa"/>
          </w:tcPr>
          <w:p w14:paraId="6481DB3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931" w:type="dxa"/>
            <w:hideMark/>
          </w:tcPr>
          <w:p w14:paraId="64C3EFA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963" w:type="dxa"/>
            <w:hideMark/>
          </w:tcPr>
          <w:p w14:paraId="4BCD9A4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172" w:type="dxa"/>
            <w:hideMark/>
          </w:tcPr>
          <w:p w14:paraId="29A39F7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052A12C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886" w:type="dxa"/>
            <w:gridSpan w:val="2"/>
            <w:hideMark/>
          </w:tcPr>
          <w:p w14:paraId="3A1FB8CF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744" w:type="dxa"/>
            <w:hideMark/>
          </w:tcPr>
          <w:p w14:paraId="6E01A67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010D7C" w:rsidRPr="00767907" w14:paraId="0D273650" w14:textId="77777777" w:rsidTr="0066007C">
        <w:trPr>
          <w:trHeight w:val="1393"/>
        </w:trPr>
        <w:tc>
          <w:tcPr>
            <w:tcW w:w="2404" w:type="dxa"/>
            <w:vAlign w:val="center"/>
          </w:tcPr>
          <w:p w14:paraId="6EBA03AE" w14:textId="737B8272" w:rsid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( د. شيرين)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- به روه رده يى </w:t>
            </w:r>
          </w:p>
          <w:p w14:paraId="08FC3BF8" w14:textId="644833F7" w:rsidR="00702620" w:rsidRPr="00010D7C" w:rsidRDefault="00702620" w:rsidP="007026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931" w:type="dxa"/>
            <w:vAlign w:val="center"/>
          </w:tcPr>
          <w:p w14:paraId="4F9541D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120085</w:t>
            </w:r>
          </w:p>
        </w:tc>
        <w:tc>
          <w:tcPr>
            <w:tcW w:w="1963" w:type="dxa"/>
          </w:tcPr>
          <w:p w14:paraId="2C0C413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714792</w:t>
            </w:r>
          </w:p>
        </w:tc>
        <w:tc>
          <w:tcPr>
            <w:tcW w:w="6172" w:type="dxa"/>
          </w:tcPr>
          <w:p w14:paraId="6D2E4F2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ئةردةلاني بنةرِةتي -طةرِةكي فةرمانبةران/ بةرامبةر نةخؤشخانةى زانكؤي ئةهلي </w:t>
            </w:r>
          </w:p>
          <w:p w14:paraId="249EFD7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886" w:type="dxa"/>
            <w:gridSpan w:val="2"/>
          </w:tcPr>
          <w:p w14:paraId="026E423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ذان سلام احمد</w:t>
            </w:r>
          </w:p>
        </w:tc>
        <w:tc>
          <w:tcPr>
            <w:tcW w:w="744" w:type="dxa"/>
          </w:tcPr>
          <w:p w14:paraId="5AEE906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8C31F0" w:rsidRPr="00767907" w14:paraId="06F8AE94" w14:textId="77777777" w:rsidTr="0066007C">
        <w:trPr>
          <w:trHeight w:val="958"/>
        </w:trPr>
        <w:tc>
          <w:tcPr>
            <w:tcW w:w="2404" w:type="dxa"/>
            <w:vAlign w:val="center"/>
          </w:tcPr>
          <w:p w14:paraId="345B5296" w14:textId="09BF35B4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1931" w:type="dxa"/>
            <w:vAlign w:val="center"/>
          </w:tcPr>
          <w:p w14:paraId="2E7C0ED3" w14:textId="33A8B1B4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45877</w:t>
            </w:r>
          </w:p>
        </w:tc>
        <w:tc>
          <w:tcPr>
            <w:tcW w:w="1963" w:type="dxa"/>
          </w:tcPr>
          <w:p w14:paraId="68516F52" w14:textId="4060F50D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4430</w:t>
            </w:r>
          </w:p>
        </w:tc>
        <w:tc>
          <w:tcPr>
            <w:tcW w:w="6172" w:type="dxa"/>
            <w:vAlign w:val="center"/>
          </w:tcPr>
          <w:p w14:paraId="07A6614B" w14:textId="67A3C555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رؤندكي بنةرةتي- جووت سايدي بنسلاوة / فةرمانبةران/ تةنيشت مزطةوتي برِواداران</w:t>
            </w:r>
          </w:p>
        </w:tc>
        <w:tc>
          <w:tcPr>
            <w:tcW w:w="2886" w:type="dxa"/>
            <w:gridSpan w:val="2"/>
          </w:tcPr>
          <w:p w14:paraId="14EF1FB7" w14:textId="1CDA1296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شري هةذار رشيد</w:t>
            </w:r>
          </w:p>
        </w:tc>
        <w:tc>
          <w:tcPr>
            <w:tcW w:w="744" w:type="dxa"/>
            <w:hideMark/>
          </w:tcPr>
          <w:p w14:paraId="34A05C10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8C31F0" w:rsidRPr="00767907" w14:paraId="2B32231C" w14:textId="77777777" w:rsidTr="0066007C">
        <w:trPr>
          <w:gridAfter w:val="1"/>
          <w:wAfter w:w="744" w:type="dxa"/>
          <w:trHeight w:val="493"/>
        </w:trPr>
        <w:tc>
          <w:tcPr>
            <w:tcW w:w="2404" w:type="dxa"/>
            <w:vAlign w:val="center"/>
          </w:tcPr>
          <w:p w14:paraId="0D4E124D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زانستى- به روه رده يى</w:t>
            </w:r>
          </w:p>
        </w:tc>
        <w:tc>
          <w:tcPr>
            <w:tcW w:w="1931" w:type="dxa"/>
            <w:vAlign w:val="center"/>
          </w:tcPr>
          <w:p w14:paraId="0720BFBC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49985</w:t>
            </w:r>
          </w:p>
        </w:tc>
        <w:tc>
          <w:tcPr>
            <w:tcW w:w="1963" w:type="dxa"/>
            <w:vAlign w:val="center"/>
          </w:tcPr>
          <w:p w14:paraId="0E6845C6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365829</w:t>
            </w:r>
          </w:p>
        </w:tc>
        <w:tc>
          <w:tcPr>
            <w:tcW w:w="6172" w:type="dxa"/>
          </w:tcPr>
          <w:p w14:paraId="5149726E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بنصلاوةي بنةرةتي كوران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-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نصلاوه</w:t>
            </w:r>
          </w:p>
        </w:tc>
        <w:tc>
          <w:tcPr>
            <w:tcW w:w="2528" w:type="dxa"/>
          </w:tcPr>
          <w:p w14:paraId="09B7B3F7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ركان بكر عبداللة</w:t>
            </w:r>
          </w:p>
        </w:tc>
        <w:tc>
          <w:tcPr>
            <w:tcW w:w="358" w:type="dxa"/>
          </w:tcPr>
          <w:p w14:paraId="677FC193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8C31F0" w:rsidRPr="00767907" w14:paraId="21A54067" w14:textId="77777777" w:rsidTr="0066007C">
        <w:trPr>
          <w:trHeight w:val="493"/>
        </w:trPr>
        <w:tc>
          <w:tcPr>
            <w:tcW w:w="2404" w:type="dxa"/>
            <w:vAlign w:val="center"/>
          </w:tcPr>
          <w:p w14:paraId="3D79A291" w14:textId="4D939D1A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  <w:r w:rsidR="009F1A5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( ب.ي.ريبين عبدالقادر)</w:t>
            </w:r>
          </w:p>
        </w:tc>
        <w:tc>
          <w:tcPr>
            <w:tcW w:w="1931" w:type="dxa"/>
          </w:tcPr>
          <w:p w14:paraId="7E5E73C2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395160</w:t>
            </w:r>
          </w:p>
        </w:tc>
        <w:tc>
          <w:tcPr>
            <w:tcW w:w="1963" w:type="dxa"/>
          </w:tcPr>
          <w:p w14:paraId="088BC693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5976305</w:t>
            </w:r>
          </w:p>
        </w:tc>
        <w:tc>
          <w:tcPr>
            <w:tcW w:w="6172" w:type="dxa"/>
          </w:tcPr>
          <w:p w14:paraId="754DBADC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يَماني بنةرِةتي كضان- تؤبزاوة / تةنيشت ثاركي طشتي</w:t>
            </w:r>
          </w:p>
        </w:tc>
        <w:tc>
          <w:tcPr>
            <w:tcW w:w="2886" w:type="dxa"/>
            <w:gridSpan w:val="2"/>
          </w:tcPr>
          <w:p w14:paraId="4206725F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يماء خطاب عمر</w:t>
            </w:r>
          </w:p>
        </w:tc>
        <w:tc>
          <w:tcPr>
            <w:tcW w:w="744" w:type="dxa"/>
          </w:tcPr>
          <w:p w14:paraId="0C5E8872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66007C" w:rsidRPr="00767907" w14:paraId="58332AF2" w14:textId="77777777" w:rsidTr="0066007C">
        <w:trPr>
          <w:trHeight w:val="493"/>
        </w:trPr>
        <w:tc>
          <w:tcPr>
            <w:tcW w:w="2404" w:type="dxa"/>
            <w:vAlign w:val="center"/>
          </w:tcPr>
          <w:p w14:paraId="4690B3F7" w14:textId="43B97843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31" w:type="dxa"/>
            <w:vAlign w:val="center"/>
          </w:tcPr>
          <w:p w14:paraId="3854EA6A" w14:textId="55894713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4268917</w:t>
            </w:r>
          </w:p>
        </w:tc>
        <w:tc>
          <w:tcPr>
            <w:tcW w:w="1963" w:type="dxa"/>
          </w:tcPr>
          <w:p w14:paraId="2CB1BCA0" w14:textId="64CD8E7D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2371137</w:t>
            </w:r>
          </w:p>
        </w:tc>
        <w:tc>
          <w:tcPr>
            <w:tcW w:w="6172" w:type="dxa"/>
            <w:vAlign w:val="center"/>
          </w:tcPr>
          <w:p w14:paraId="399E10FB" w14:textId="7BBC7C5C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ق/ئامادةي بؤكاني كضان-</w:t>
            </w:r>
            <w:r w:rsidRPr="00767907"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  <w:t>ناحييةي كةور طؤسك /بةرامبةر تةخؤشخانةي كةورطؤسك</w:t>
            </w:r>
          </w:p>
        </w:tc>
        <w:tc>
          <w:tcPr>
            <w:tcW w:w="2886" w:type="dxa"/>
            <w:gridSpan w:val="2"/>
          </w:tcPr>
          <w:p w14:paraId="7FFE3244" w14:textId="12DDF5B8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هودا وشيار اسكندر</w:t>
            </w:r>
          </w:p>
        </w:tc>
        <w:tc>
          <w:tcPr>
            <w:tcW w:w="744" w:type="dxa"/>
          </w:tcPr>
          <w:p w14:paraId="55DB46AC" w14:textId="3780F969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66007C" w:rsidRPr="00767907" w14:paraId="4D6FFFD7" w14:textId="7710A85D" w:rsidTr="0066007C">
        <w:trPr>
          <w:trHeight w:val="479"/>
        </w:trPr>
        <w:tc>
          <w:tcPr>
            <w:tcW w:w="2404" w:type="dxa"/>
          </w:tcPr>
          <w:p w14:paraId="3E03666C" w14:textId="13E4D2D6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31" w:type="dxa"/>
            <w:vAlign w:val="center"/>
          </w:tcPr>
          <w:p w14:paraId="237D1547" w14:textId="4C790A59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10916</w:t>
            </w:r>
          </w:p>
        </w:tc>
        <w:tc>
          <w:tcPr>
            <w:tcW w:w="1963" w:type="dxa"/>
            <w:vAlign w:val="center"/>
          </w:tcPr>
          <w:p w14:paraId="10A608AE" w14:textId="5A8ED16C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37918</w:t>
            </w:r>
          </w:p>
        </w:tc>
        <w:tc>
          <w:tcPr>
            <w:tcW w:w="6172" w:type="dxa"/>
          </w:tcPr>
          <w:p w14:paraId="4CA7C46A" w14:textId="6AB6D37B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زةندي بنةرِةتي تيَكةلاَو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-هةوليَر، ؛ 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كاريزان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/ نزيك مزطةوتي ئيمان</w:t>
            </w:r>
          </w:p>
        </w:tc>
        <w:tc>
          <w:tcPr>
            <w:tcW w:w="2886" w:type="dxa"/>
            <w:gridSpan w:val="2"/>
            <w:vAlign w:val="center"/>
          </w:tcPr>
          <w:p w14:paraId="5B27021A" w14:textId="7C947CFB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سيما قادر اسعد</w:t>
            </w:r>
          </w:p>
        </w:tc>
        <w:tc>
          <w:tcPr>
            <w:tcW w:w="744" w:type="dxa"/>
          </w:tcPr>
          <w:p w14:paraId="0288995C" w14:textId="678BB0CD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bookmarkEnd w:id="5"/>
    </w:tbl>
    <w:p w14:paraId="5CB6B565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6859CFD0" w14:textId="74AB8D50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74593669" w14:textId="1D896032" w:rsidR="001C07FC" w:rsidRDefault="001C07FC" w:rsidP="001C07FC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A3C0FFE" w14:textId="77777777" w:rsidR="001C07FC" w:rsidRPr="00010D7C" w:rsidRDefault="001C07FC" w:rsidP="001C07FC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8863C85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210" w:type="dxa"/>
        <w:tblInd w:w="-1026" w:type="dxa"/>
        <w:tblLook w:val="04A0" w:firstRow="1" w:lastRow="0" w:firstColumn="1" w:lastColumn="0" w:noHBand="0" w:noVBand="1"/>
      </w:tblPr>
      <w:tblGrid>
        <w:gridCol w:w="2012"/>
        <w:gridCol w:w="1778"/>
        <w:gridCol w:w="1875"/>
        <w:gridCol w:w="6287"/>
        <w:gridCol w:w="2575"/>
        <w:gridCol w:w="683"/>
      </w:tblGrid>
      <w:tr w:rsidR="001C07FC" w:rsidRPr="00010D7C" w14:paraId="37C5918F" w14:textId="77777777" w:rsidTr="002622C4">
        <w:trPr>
          <w:trHeight w:val="646"/>
        </w:trPr>
        <w:tc>
          <w:tcPr>
            <w:tcW w:w="11952" w:type="dxa"/>
            <w:gridSpan w:val="4"/>
          </w:tcPr>
          <w:p w14:paraId="3B881115" w14:textId="4A491BE8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38"/>
                <w:szCs w:val="3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38"/>
                <w:szCs w:val="38"/>
                <w:rtl/>
              </w:rPr>
              <w:t xml:space="preserve">م.ئالان انور </w:t>
            </w:r>
            <w:r w:rsidRPr="001C07FC">
              <w:rPr>
                <w:rFonts w:cs="Ali_K_Samik"/>
                <w:b/>
                <w:bCs/>
                <w:color w:val="000000" w:themeColor="text1"/>
                <w:sz w:val="38"/>
                <w:szCs w:val="38"/>
                <w:rtl/>
              </w:rPr>
              <w:t>–</w:t>
            </w:r>
            <w:r w:rsidRPr="001C07FC">
              <w:rPr>
                <w:rFonts w:cs="Ali_K_Samik" w:hint="cs"/>
                <w:b/>
                <w:bCs/>
                <w:color w:val="000000" w:themeColor="text1"/>
                <w:sz w:val="38"/>
                <w:szCs w:val="38"/>
                <w:rtl/>
              </w:rPr>
              <w:t xml:space="preserve"> ب.ي.د. ندى جبار عباس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38"/>
                <w:szCs w:val="38"/>
                <w:rtl/>
              </w:rPr>
              <w:t xml:space="preserve">  </w:t>
            </w:r>
          </w:p>
        </w:tc>
        <w:tc>
          <w:tcPr>
            <w:tcW w:w="2575" w:type="dxa"/>
            <w:hideMark/>
          </w:tcPr>
          <w:p w14:paraId="6E04305D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83" w:type="dxa"/>
            <w:hideMark/>
          </w:tcPr>
          <w:p w14:paraId="31C0428B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B63AC" w:rsidRPr="00010D7C" w14:paraId="48FA2FD7" w14:textId="77777777" w:rsidTr="002622C4">
        <w:trPr>
          <w:trHeight w:val="492"/>
        </w:trPr>
        <w:tc>
          <w:tcPr>
            <w:tcW w:w="2012" w:type="dxa"/>
          </w:tcPr>
          <w:p w14:paraId="316DE43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5FD977A2" w14:textId="1C2BC57B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4C73FE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875" w:type="dxa"/>
            <w:hideMark/>
          </w:tcPr>
          <w:p w14:paraId="34CF77A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287" w:type="dxa"/>
            <w:hideMark/>
          </w:tcPr>
          <w:p w14:paraId="162D96B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6DFC811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575" w:type="dxa"/>
            <w:hideMark/>
          </w:tcPr>
          <w:p w14:paraId="0AF029B1" w14:textId="5643B1E2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83" w:type="dxa"/>
            <w:hideMark/>
          </w:tcPr>
          <w:p w14:paraId="3A7C2DE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B63AC" w:rsidRPr="00010D7C" w14:paraId="713BDBF3" w14:textId="77777777" w:rsidTr="002622C4">
        <w:trPr>
          <w:trHeight w:val="955"/>
        </w:trPr>
        <w:tc>
          <w:tcPr>
            <w:tcW w:w="2012" w:type="dxa"/>
            <w:vAlign w:val="center"/>
          </w:tcPr>
          <w:p w14:paraId="410A3009" w14:textId="1629E416" w:rsidR="00010D7C" w:rsidRPr="00010D7C" w:rsidRDefault="001C5444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EE1967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7763</w:t>
            </w:r>
          </w:p>
        </w:tc>
        <w:tc>
          <w:tcPr>
            <w:tcW w:w="1875" w:type="dxa"/>
          </w:tcPr>
          <w:p w14:paraId="6F5570B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278188</w:t>
            </w:r>
          </w:p>
        </w:tc>
        <w:tc>
          <w:tcPr>
            <w:tcW w:w="6287" w:type="dxa"/>
          </w:tcPr>
          <w:p w14:paraId="3BD1625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هاناي بنةرِةتي- شوقةكاني هانا ستي /نزيك ماجدي مؤلَ</w:t>
            </w:r>
          </w:p>
          <w:p w14:paraId="6AB658E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707C8F3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بداللة علي قادر</w:t>
            </w:r>
          </w:p>
        </w:tc>
        <w:tc>
          <w:tcPr>
            <w:tcW w:w="683" w:type="dxa"/>
          </w:tcPr>
          <w:p w14:paraId="758E5AB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B63AC" w:rsidRPr="00010D7C" w14:paraId="7EDBE9AF" w14:textId="77777777" w:rsidTr="002622C4">
        <w:trPr>
          <w:trHeight w:val="515"/>
        </w:trPr>
        <w:tc>
          <w:tcPr>
            <w:tcW w:w="2012" w:type="dxa"/>
          </w:tcPr>
          <w:p w14:paraId="6F142307" w14:textId="68C129A6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7290C098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304</w:t>
            </w:r>
          </w:p>
        </w:tc>
        <w:tc>
          <w:tcPr>
            <w:tcW w:w="1875" w:type="dxa"/>
          </w:tcPr>
          <w:p w14:paraId="36398D91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12237</w:t>
            </w:r>
          </w:p>
        </w:tc>
        <w:tc>
          <w:tcPr>
            <w:tcW w:w="6287" w:type="dxa"/>
          </w:tcPr>
          <w:p w14:paraId="58F8C160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نةوذيني كضان- طةرِةكي طولاَن /نزيك قوتابخانةي ذياري بنةرِةتي ناحكومي /نزيك مزطةوتي سامي حةمة طةرددي</w:t>
            </w:r>
          </w:p>
          <w:p w14:paraId="5A1F6793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01D55B3B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ؤشنا محمد رسول</w:t>
            </w:r>
          </w:p>
        </w:tc>
        <w:tc>
          <w:tcPr>
            <w:tcW w:w="683" w:type="dxa"/>
          </w:tcPr>
          <w:p w14:paraId="71199E54" w14:textId="08A5ADF7" w:rsidR="001C5444" w:rsidRPr="00010D7C" w:rsidRDefault="0066007C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B63AC" w:rsidRPr="00010D7C" w14:paraId="4A4FF2FD" w14:textId="77777777" w:rsidTr="002622C4">
        <w:trPr>
          <w:trHeight w:val="955"/>
        </w:trPr>
        <w:tc>
          <w:tcPr>
            <w:tcW w:w="2012" w:type="dxa"/>
          </w:tcPr>
          <w:p w14:paraId="55A0E85E" w14:textId="5567A98F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8FF397D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7763</w:t>
            </w:r>
          </w:p>
        </w:tc>
        <w:tc>
          <w:tcPr>
            <w:tcW w:w="1875" w:type="dxa"/>
          </w:tcPr>
          <w:p w14:paraId="124D3400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7423034</w:t>
            </w:r>
          </w:p>
        </w:tc>
        <w:tc>
          <w:tcPr>
            <w:tcW w:w="6287" w:type="dxa"/>
          </w:tcPr>
          <w:p w14:paraId="36D09155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اناي بنةرةتي  تيَكةلاَو- سةروةران  /شوقةكاني هانا ستي</w:t>
            </w:r>
          </w:p>
          <w:p w14:paraId="7A643F98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72E8A2A0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يماء ستار عثمان</w:t>
            </w:r>
          </w:p>
        </w:tc>
        <w:tc>
          <w:tcPr>
            <w:tcW w:w="683" w:type="dxa"/>
          </w:tcPr>
          <w:p w14:paraId="61B3D06E" w14:textId="0B4730FD" w:rsidR="001C5444" w:rsidRPr="00010D7C" w:rsidRDefault="0066007C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B63AC" w:rsidRPr="00010D7C" w14:paraId="5DA5A93F" w14:textId="77777777" w:rsidTr="002622C4">
        <w:trPr>
          <w:trHeight w:val="970"/>
        </w:trPr>
        <w:tc>
          <w:tcPr>
            <w:tcW w:w="2012" w:type="dxa"/>
          </w:tcPr>
          <w:p w14:paraId="7829A461" w14:textId="04E0AE24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70942096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7763</w:t>
            </w:r>
          </w:p>
        </w:tc>
        <w:tc>
          <w:tcPr>
            <w:tcW w:w="1875" w:type="dxa"/>
          </w:tcPr>
          <w:p w14:paraId="7DB3045D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031752</w:t>
            </w:r>
          </w:p>
        </w:tc>
        <w:tc>
          <w:tcPr>
            <w:tcW w:w="6287" w:type="dxa"/>
          </w:tcPr>
          <w:p w14:paraId="57BB56F3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اناي بنةرةتي تيَكةلاَو- شوقةكاني هانا ستي /نزيك ماجدي مؤلَ</w:t>
            </w:r>
          </w:p>
          <w:p w14:paraId="49038929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27B1BE6A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ةمام احمد محمدامين</w:t>
            </w:r>
          </w:p>
        </w:tc>
        <w:tc>
          <w:tcPr>
            <w:tcW w:w="683" w:type="dxa"/>
          </w:tcPr>
          <w:p w14:paraId="68E2BE26" w14:textId="3B4C27AD" w:rsidR="001C5444" w:rsidRPr="00010D7C" w:rsidRDefault="0066007C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2622C4" w:rsidRPr="00010D7C" w14:paraId="1DBA5796" w14:textId="77777777" w:rsidTr="002622C4">
        <w:trPr>
          <w:trHeight w:val="1142"/>
        </w:trPr>
        <w:tc>
          <w:tcPr>
            <w:tcW w:w="2012" w:type="dxa"/>
          </w:tcPr>
          <w:p w14:paraId="375AAFE0" w14:textId="5E28FEAA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( </w:t>
            </w:r>
            <w:r w:rsidRPr="002622C4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u w:val="single"/>
                <w:rtl/>
              </w:rPr>
              <w:t>د. بخشان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)</w:t>
            </w:r>
          </w:p>
        </w:tc>
        <w:tc>
          <w:tcPr>
            <w:tcW w:w="1778" w:type="dxa"/>
            <w:vAlign w:val="center"/>
          </w:tcPr>
          <w:p w14:paraId="2D1A03FC" w14:textId="65BE99D2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804150415</w:t>
            </w:r>
          </w:p>
        </w:tc>
        <w:tc>
          <w:tcPr>
            <w:tcW w:w="1875" w:type="dxa"/>
          </w:tcPr>
          <w:p w14:paraId="5A17ABB1" w14:textId="5C1FF3DD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4306404</w:t>
            </w:r>
          </w:p>
        </w:tc>
        <w:tc>
          <w:tcPr>
            <w:tcW w:w="6287" w:type="dxa"/>
          </w:tcPr>
          <w:p w14:paraId="50DB58AD" w14:textId="1B97345F" w:rsidR="002622C4" w:rsidRPr="00010D7C" w:rsidRDefault="002622C4" w:rsidP="002622C4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ق/ طولَستاني كضان- هةوليَر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/ طةرِةكي زيلان</w:t>
            </w:r>
          </w:p>
          <w:p w14:paraId="1F934A4A" w14:textId="21F798A7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7095C203" w14:textId="4C3EC9B7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سلار خالد محمود</w:t>
            </w:r>
          </w:p>
        </w:tc>
        <w:tc>
          <w:tcPr>
            <w:tcW w:w="683" w:type="dxa"/>
          </w:tcPr>
          <w:p w14:paraId="3C40D1B8" w14:textId="1BAF4DAC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</w:tbl>
    <w:p w14:paraId="1096B126" w14:textId="4C9AF9E4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2BC7D2A" w14:textId="77777777" w:rsidR="001C07FC" w:rsidRPr="00010D7C" w:rsidRDefault="001C07FC" w:rsidP="001C07FC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016A9E5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1967"/>
        <w:gridCol w:w="1967"/>
        <w:gridCol w:w="2002"/>
        <w:gridCol w:w="6898"/>
        <w:gridCol w:w="2792"/>
        <w:gridCol w:w="567"/>
      </w:tblGrid>
      <w:tr w:rsidR="001C07FC" w:rsidRPr="00010D7C" w14:paraId="0E7BCD77" w14:textId="77777777" w:rsidTr="00F34D64">
        <w:tc>
          <w:tcPr>
            <w:tcW w:w="12834" w:type="dxa"/>
            <w:gridSpan w:val="4"/>
          </w:tcPr>
          <w:p w14:paraId="1D4474DF" w14:textId="3BB2584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36"/>
                <w:szCs w:val="36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lastRenderedPageBreak/>
              <w:t>م.ي.محمد عبدالوهاب</w:t>
            </w:r>
            <w:r w:rsidRPr="001C07F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t xml:space="preserve">/ م.ى. نازنين شيخ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t xml:space="preserve"> </w:t>
            </w:r>
            <w:r w:rsidR="00E8442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t>/ ب. ى.د. خديجة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t xml:space="preserve"> </w:t>
            </w:r>
          </w:p>
        </w:tc>
        <w:tc>
          <w:tcPr>
            <w:tcW w:w="2792" w:type="dxa"/>
            <w:hideMark/>
          </w:tcPr>
          <w:p w14:paraId="66445092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65D3EEC4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38AC9469" w14:textId="77777777" w:rsidTr="00BA3F1E">
        <w:tc>
          <w:tcPr>
            <w:tcW w:w="1967" w:type="dxa"/>
          </w:tcPr>
          <w:p w14:paraId="3E86162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967" w:type="dxa"/>
            <w:hideMark/>
          </w:tcPr>
          <w:p w14:paraId="390D0B1F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2002" w:type="dxa"/>
            <w:hideMark/>
          </w:tcPr>
          <w:p w14:paraId="44707123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98" w:type="dxa"/>
            <w:hideMark/>
          </w:tcPr>
          <w:p w14:paraId="28B1337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3111323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  <w:hideMark/>
          </w:tcPr>
          <w:p w14:paraId="7BBFCF07" w14:textId="4C8546F0" w:rsidR="00010D7C" w:rsidRPr="00010D7C" w:rsidRDefault="00010D7C" w:rsidP="001C07FC">
            <w:pPr>
              <w:spacing w:line="360" w:lineRule="auto"/>
              <w:jc w:val="both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08762D1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010D7C" w:rsidRPr="00010D7C" w14:paraId="5AAC8066" w14:textId="77777777" w:rsidTr="00BA3F1E">
        <w:tc>
          <w:tcPr>
            <w:tcW w:w="1967" w:type="dxa"/>
            <w:vAlign w:val="center"/>
          </w:tcPr>
          <w:p w14:paraId="4FC65DCE" w14:textId="5FA710AD" w:rsidR="00010D7C" w:rsidRPr="00010D7C" w:rsidRDefault="006600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67" w:type="dxa"/>
            <w:vAlign w:val="center"/>
          </w:tcPr>
          <w:p w14:paraId="080983A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6896</w:t>
            </w:r>
          </w:p>
        </w:tc>
        <w:tc>
          <w:tcPr>
            <w:tcW w:w="2002" w:type="dxa"/>
          </w:tcPr>
          <w:p w14:paraId="700B582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612359</w:t>
            </w:r>
          </w:p>
        </w:tc>
        <w:tc>
          <w:tcPr>
            <w:tcW w:w="6898" w:type="dxa"/>
          </w:tcPr>
          <w:p w14:paraId="7E41D7D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نيطاي كضان- شارةواني / نزيك مزطةوتي شفاعة</w:t>
            </w:r>
          </w:p>
          <w:p w14:paraId="3F03115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73BC877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ينة ادريس محمد</w:t>
            </w:r>
          </w:p>
        </w:tc>
        <w:tc>
          <w:tcPr>
            <w:tcW w:w="567" w:type="dxa"/>
          </w:tcPr>
          <w:p w14:paraId="22A6237F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66007C" w:rsidRPr="00010D7C" w14:paraId="538D7BF6" w14:textId="77777777" w:rsidTr="00C3618E">
        <w:tc>
          <w:tcPr>
            <w:tcW w:w="1967" w:type="dxa"/>
          </w:tcPr>
          <w:p w14:paraId="26C6AAEA" w14:textId="12D6FED4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F17D51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د. بندر عبد القهار)</w:t>
            </w:r>
          </w:p>
        </w:tc>
        <w:tc>
          <w:tcPr>
            <w:tcW w:w="1967" w:type="dxa"/>
            <w:vAlign w:val="center"/>
          </w:tcPr>
          <w:p w14:paraId="2E978F0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59134</w:t>
            </w:r>
          </w:p>
        </w:tc>
        <w:tc>
          <w:tcPr>
            <w:tcW w:w="2002" w:type="dxa"/>
          </w:tcPr>
          <w:p w14:paraId="0756C5F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234045</w:t>
            </w:r>
          </w:p>
        </w:tc>
        <w:tc>
          <w:tcPr>
            <w:tcW w:w="6898" w:type="dxa"/>
          </w:tcPr>
          <w:p w14:paraId="26F5D7C5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مرواري بنةرِةتي كضان- قوشتةثة / تةنيشت مزطةوتي طةورةي قوشتةثة</w:t>
            </w:r>
          </w:p>
          <w:p w14:paraId="40637323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</w:tcPr>
          <w:p w14:paraId="4244E5FF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ليا درويش تفو</w:t>
            </w:r>
          </w:p>
        </w:tc>
        <w:tc>
          <w:tcPr>
            <w:tcW w:w="567" w:type="dxa"/>
            <w:hideMark/>
          </w:tcPr>
          <w:p w14:paraId="68385122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66007C" w:rsidRPr="00010D7C" w14:paraId="1D0CEF84" w14:textId="77777777" w:rsidTr="00C3618E">
        <w:trPr>
          <w:trHeight w:val="908"/>
        </w:trPr>
        <w:tc>
          <w:tcPr>
            <w:tcW w:w="1967" w:type="dxa"/>
          </w:tcPr>
          <w:p w14:paraId="75D97ACF" w14:textId="2098AA5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67" w:type="dxa"/>
            <w:vAlign w:val="center"/>
          </w:tcPr>
          <w:p w14:paraId="33494D5D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62660</w:t>
            </w:r>
          </w:p>
        </w:tc>
        <w:tc>
          <w:tcPr>
            <w:tcW w:w="2002" w:type="dxa"/>
          </w:tcPr>
          <w:p w14:paraId="1E29AD7F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566246</w:t>
            </w:r>
          </w:p>
        </w:tc>
        <w:tc>
          <w:tcPr>
            <w:tcW w:w="6898" w:type="dxa"/>
          </w:tcPr>
          <w:p w14:paraId="3FF1AA44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كؤدؤي بنةرِةتي- طةرِةكي برايةتي /  ثشت بةنزينخانةي رِزطاري</w:t>
            </w:r>
          </w:p>
          <w:p w14:paraId="351DD755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يَكةلاَو</w:t>
            </w:r>
          </w:p>
        </w:tc>
        <w:tc>
          <w:tcPr>
            <w:tcW w:w="2792" w:type="dxa"/>
          </w:tcPr>
          <w:p w14:paraId="54DAAF8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اد نةوزاد صادق</w:t>
            </w:r>
          </w:p>
        </w:tc>
        <w:tc>
          <w:tcPr>
            <w:tcW w:w="567" w:type="dxa"/>
            <w:hideMark/>
          </w:tcPr>
          <w:p w14:paraId="648D5544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66007C" w:rsidRPr="00010D7C" w14:paraId="0E402AE6" w14:textId="77777777" w:rsidTr="00C3618E">
        <w:tc>
          <w:tcPr>
            <w:tcW w:w="1967" w:type="dxa"/>
          </w:tcPr>
          <w:p w14:paraId="144D5E51" w14:textId="1BCB82D5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67" w:type="dxa"/>
            <w:vAlign w:val="center"/>
          </w:tcPr>
          <w:p w14:paraId="77280836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12035</w:t>
            </w:r>
          </w:p>
        </w:tc>
        <w:tc>
          <w:tcPr>
            <w:tcW w:w="8900" w:type="dxa"/>
            <w:gridSpan w:val="2"/>
          </w:tcPr>
          <w:p w14:paraId="55D00810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كاري بنةرةتي تيَكةلاَو -طةرةكي طةلاويَذ / نزيك يانةي وةرزشي برايةتي                              07804790015</w:t>
            </w:r>
          </w:p>
        </w:tc>
        <w:tc>
          <w:tcPr>
            <w:tcW w:w="2792" w:type="dxa"/>
          </w:tcPr>
          <w:p w14:paraId="28D21ED0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لاف شكر سمايل</w:t>
            </w:r>
          </w:p>
        </w:tc>
        <w:tc>
          <w:tcPr>
            <w:tcW w:w="567" w:type="dxa"/>
          </w:tcPr>
          <w:p w14:paraId="1FF4D29A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905EFA" w:rsidRPr="00010D7C" w14:paraId="6BAA0302" w14:textId="77777777" w:rsidTr="00C3618E">
        <w:trPr>
          <w:trHeight w:val="512"/>
        </w:trPr>
        <w:tc>
          <w:tcPr>
            <w:tcW w:w="1967" w:type="dxa"/>
          </w:tcPr>
          <w:p w14:paraId="4EBA81EF" w14:textId="0B8EFA67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(  م. </w:t>
            </w:r>
            <w:r w:rsidR="00E8442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خديجة 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)</w:t>
            </w:r>
          </w:p>
        </w:tc>
        <w:tc>
          <w:tcPr>
            <w:tcW w:w="1967" w:type="dxa"/>
            <w:vAlign w:val="center"/>
          </w:tcPr>
          <w:p w14:paraId="6417997F" w14:textId="05056AC8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26067</w:t>
            </w:r>
          </w:p>
        </w:tc>
        <w:tc>
          <w:tcPr>
            <w:tcW w:w="2002" w:type="dxa"/>
          </w:tcPr>
          <w:p w14:paraId="786877A6" w14:textId="3BDE34E0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762211</w:t>
            </w:r>
          </w:p>
        </w:tc>
        <w:tc>
          <w:tcPr>
            <w:tcW w:w="6898" w:type="dxa"/>
          </w:tcPr>
          <w:p w14:paraId="569F5462" w14:textId="77777777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ي سؤلافي كضان- طةرِةكي كوران 2 / ثشت وةزارةتي ناوخؤ</w:t>
            </w:r>
          </w:p>
          <w:p w14:paraId="5AC30554" w14:textId="77777777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06B04242" w14:textId="397519BB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ئازاد ابوبكر</w:t>
            </w:r>
          </w:p>
        </w:tc>
        <w:tc>
          <w:tcPr>
            <w:tcW w:w="567" w:type="dxa"/>
          </w:tcPr>
          <w:p w14:paraId="32EA902E" w14:textId="77777777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</w:tbl>
    <w:p w14:paraId="62A960FB" w14:textId="1484D3F5" w:rsid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6C41513" w14:textId="77777777" w:rsidR="001A2210" w:rsidRPr="00010D7C" w:rsidRDefault="001A2210" w:rsidP="001A2210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254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880"/>
        <w:gridCol w:w="2498"/>
        <w:gridCol w:w="6431"/>
        <w:gridCol w:w="2778"/>
        <w:gridCol w:w="566"/>
      </w:tblGrid>
      <w:tr w:rsidR="00B55539" w:rsidRPr="00010D7C" w14:paraId="3CD11CA8" w14:textId="77777777" w:rsidTr="00005BE8">
        <w:trPr>
          <w:trHeight w:val="564"/>
        </w:trPr>
        <w:tc>
          <w:tcPr>
            <w:tcW w:w="12910" w:type="dxa"/>
            <w:gridSpan w:val="4"/>
          </w:tcPr>
          <w:p w14:paraId="46F2C410" w14:textId="4EC31A1B" w:rsidR="00B55539" w:rsidRPr="00010D7C" w:rsidRDefault="00B5553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34"/>
                <w:szCs w:val="34"/>
                <w:rtl/>
              </w:rPr>
            </w:pPr>
            <w:bookmarkStart w:id="6" w:name="_Hlk116373269"/>
            <w:r w:rsidRPr="00010D7C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lastRenderedPageBreak/>
              <w:t xml:space="preserve">م.ي.هيثم بابير </w:t>
            </w:r>
            <w:r w:rsidRPr="00B55539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/ ب.ي.د.خديجة اسماعيل</w:t>
            </w:r>
            <w:r w:rsidR="00F17D51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/ م. محمد عبد الوهاب</w:t>
            </w:r>
          </w:p>
        </w:tc>
        <w:tc>
          <w:tcPr>
            <w:tcW w:w="2778" w:type="dxa"/>
            <w:hideMark/>
          </w:tcPr>
          <w:p w14:paraId="6A587CCA" w14:textId="77777777" w:rsidR="00B55539" w:rsidRPr="00010D7C" w:rsidRDefault="00B5553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6" w:type="dxa"/>
            <w:hideMark/>
          </w:tcPr>
          <w:p w14:paraId="5FB84F8F" w14:textId="77777777" w:rsidR="00B55539" w:rsidRPr="00010D7C" w:rsidRDefault="00B5553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2B52AA15" w14:textId="77777777" w:rsidTr="00005BE8">
        <w:trPr>
          <w:trHeight w:val="463"/>
        </w:trPr>
        <w:tc>
          <w:tcPr>
            <w:tcW w:w="2101" w:type="dxa"/>
          </w:tcPr>
          <w:p w14:paraId="3D452E9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80" w:type="dxa"/>
            <w:hideMark/>
          </w:tcPr>
          <w:p w14:paraId="22198E0F" w14:textId="5AA8AC2D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B55539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498" w:type="dxa"/>
            <w:hideMark/>
          </w:tcPr>
          <w:p w14:paraId="496B8D3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431" w:type="dxa"/>
            <w:hideMark/>
          </w:tcPr>
          <w:p w14:paraId="3E14966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36DA9BB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78" w:type="dxa"/>
            <w:hideMark/>
          </w:tcPr>
          <w:p w14:paraId="7B94EBC9" w14:textId="13E2335C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6" w:type="dxa"/>
            <w:hideMark/>
          </w:tcPr>
          <w:p w14:paraId="1B26673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66007C" w:rsidRPr="00010D7C" w14:paraId="127B786E" w14:textId="77777777" w:rsidTr="00005BE8">
        <w:trPr>
          <w:trHeight w:val="1390"/>
        </w:trPr>
        <w:tc>
          <w:tcPr>
            <w:tcW w:w="2101" w:type="dxa"/>
          </w:tcPr>
          <w:p w14:paraId="1D53C032" w14:textId="796E69BA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</w:t>
            </w:r>
          </w:p>
        </w:tc>
        <w:tc>
          <w:tcPr>
            <w:tcW w:w="1880" w:type="dxa"/>
            <w:vAlign w:val="center"/>
          </w:tcPr>
          <w:p w14:paraId="31010C7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01869</w:t>
            </w:r>
          </w:p>
        </w:tc>
        <w:tc>
          <w:tcPr>
            <w:tcW w:w="2498" w:type="dxa"/>
          </w:tcPr>
          <w:p w14:paraId="104803F4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486368</w:t>
            </w:r>
          </w:p>
        </w:tc>
        <w:tc>
          <w:tcPr>
            <w:tcW w:w="6431" w:type="dxa"/>
          </w:tcPr>
          <w:p w14:paraId="35CC6F7F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وةلي ديَوانةي بنةرِةتي كورِان- طةرِةكي شةهيدان / نزيك مزطةوتي خدر سوارة</w:t>
            </w:r>
          </w:p>
          <w:p w14:paraId="7EDE3C64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8" w:type="dxa"/>
          </w:tcPr>
          <w:p w14:paraId="2EBFBFB1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مر ئارام جاسم</w:t>
            </w:r>
          </w:p>
        </w:tc>
        <w:tc>
          <w:tcPr>
            <w:tcW w:w="566" w:type="dxa"/>
          </w:tcPr>
          <w:p w14:paraId="0D29AA6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66007C" w:rsidRPr="00010D7C" w14:paraId="79838FF0" w14:textId="77777777" w:rsidTr="00005BE8">
        <w:trPr>
          <w:trHeight w:val="1520"/>
        </w:trPr>
        <w:tc>
          <w:tcPr>
            <w:tcW w:w="2101" w:type="dxa"/>
          </w:tcPr>
          <w:p w14:paraId="25C7D839" w14:textId="47AFB4A4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م. محمد عبد الوهاب)</w:t>
            </w:r>
          </w:p>
        </w:tc>
        <w:tc>
          <w:tcPr>
            <w:tcW w:w="1880" w:type="dxa"/>
            <w:vAlign w:val="center"/>
          </w:tcPr>
          <w:p w14:paraId="7EBEC863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67997</w:t>
            </w:r>
          </w:p>
        </w:tc>
        <w:tc>
          <w:tcPr>
            <w:tcW w:w="2498" w:type="dxa"/>
          </w:tcPr>
          <w:p w14:paraId="781A7B51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6916888</w:t>
            </w:r>
          </w:p>
        </w:tc>
        <w:tc>
          <w:tcPr>
            <w:tcW w:w="6431" w:type="dxa"/>
          </w:tcPr>
          <w:p w14:paraId="2AF9CE49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مةستورة خانمي- طةرِةكي مامزاوة / نزيك ماركيَتي مةريوان</w:t>
            </w:r>
          </w:p>
          <w:p w14:paraId="4C6B83BC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نةرِةتي كضان</w:t>
            </w:r>
          </w:p>
        </w:tc>
        <w:tc>
          <w:tcPr>
            <w:tcW w:w="2778" w:type="dxa"/>
          </w:tcPr>
          <w:p w14:paraId="53A9AC7F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يسرى هاوار مراد</w:t>
            </w:r>
          </w:p>
        </w:tc>
        <w:tc>
          <w:tcPr>
            <w:tcW w:w="566" w:type="dxa"/>
            <w:hideMark/>
          </w:tcPr>
          <w:p w14:paraId="2F4B5EE0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66007C" w:rsidRPr="00010D7C" w14:paraId="5E57FD9B" w14:textId="77777777" w:rsidTr="00005BE8">
        <w:trPr>
          <w:trHeight w:val="876"/>
        </w:trPr>
        <w:tc>
          <w:tcPr>
            <w:tcW w:w="2101" w:type="dxa"/>
          </w:tcPr>
          <w:p w14:paraId="4735DEDA" w14:textId="54203781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80" w:type="dxa"/>
            <w:vAlign w:val="center"/>
          </w:tcPr>
          <w:p w14:paraId="78B323FD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61209</w:t>
            </w:r>
          </w:p>
        </w:tc>
        <w:tc>
          <w:tcPr>
            <w:tcW w:w="2498" w:type="dxa"/>
          </w:tcPr>
          <w:p w14:paraId="0B78961A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950972</w:t>
            </w:r>
          </w:p>
        </w:tc>
        <w:tc>
          <w:tcPr>
            <w:tcW w:w="6431" w:type="dxa"/>
          </w:tcPr>
          <w:p w14:paraId="2C231A38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سةنطيني بنةرِةتي كضان- طةرةكي رزطاري 2 / تةنيشت نةخؤشخانةي محمد باجةلان</w:t>
            </w:r>
          </w:p>
          <w:p w14:paraId="59B1A7B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78" w:type="dxa"/>
          </w:tcPr>
          <w:p w14:paraId="0F7BFB5D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ارا ردوان جميل</w:t>
            </w:r>
          </w:p>
        </w:tc>
        <w:tc>
          <w:tcPr>
            <w:tcW w:w="566" w:type="dxa"/>
            <w:hideMark/>
          </w:tcPr>
          <w:p w14:paraId="2266D722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66007C" w:rsidRPr="00010D7C" w14:paraId="3E9FB8CA" w14:textId="77777777" w:rsidTr="00005BE8">
        <w:trPr>
          <w:trHeight w:val="956"/>
        </w:trPr>
        <w:tc>
          <w:tcPr>
            <w:tcW w:w="2101" w:type="dxa"/>
          </w:tcPr>
          <w:p w14:paraId="70A8FD5F" w14:textId="511740F1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( </w:t>
            </w:r>
            <w:r w:rsidR="00905EFA" w:rsidRP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د. بندر عبد القهار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)</w:t>
            </w:r>
          </w:p>
        </w:tc>
        <w:tc>
          <w:tcPr>
            <w:tcW w:w="1880" w:type="dxa"/>
            <w:vAlign w:val="center"/>
          </w:tcPr>
          <w:p w14:paraId="1E0D0C1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491804</w:t>
            </w:r>
          </w:p>
        </w:tc>
        <w:tc>
          <w:tcPr>
            <w:tcW w:w="8929" w:type="dxa"/>
            <w:gridSpan w:val="2"/>
          </w:tcPr>
          <w:p w14:paraId="75959B74" w14:textId="46B0CEC2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قرية تاغي  بنةرِةتي كضان -شةقامي مخمور / طوندي قرية تاغ  </w:t>
            </w:r>
            <w:r w:rsidR="00A652C9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  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07503909811</w:t>
            </w:r>
          </w:p>
          <w:p w14:paraId="0779ADD3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8" w:type="dxa"/>
          </w:tcPr>
          <w:p w14:paraId="620E34B8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ارا عبدالواحيد عبداللة</w:t>
            </w:r>
          </w:p>
        </w:tc>
        <w:tc>
          <w:tcPr>
            <w:tcW w:w="566" w:type="dxa"/>
          </w:tcPr>
          <w:p w14:paraId="5609521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66007C" w:rsidRPr="00010D7C" w14:paraId="1C04B0C8" w14:textId="77777777" w:rsidTr="00005BE8">
        <w:trPr>
          <w:trHeight w:val="1390"/>
        </w:trPr>
        <w:tc>
          <w:tcPr>
            <w:tcW w:w="2101" w:type="dxa"/>
          </w:tcPr>
          <w:p w14:paraId="0D9DE041" w14:textId="7EDB03FD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زانستى-به روه رده يى</w:t>
            </w:r>
          </w:p>
        </w:tc>
        <w:tc>
          <w:tcPr>
            <w:tcW w:w="1880" w:type="dxa"/>
            <w:vAlign w:val="center"/>
          </w:tcPr>
          <w:p w14:paraId="7CB0E1A5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81076</w:t>
            </w:r>
          </w:p>
        </w:tc>
        <w:tc>
          <w:tcPr>
            <w:tcW w:w="2498" w:type="dxa"/>
          </w:tcPr>
          <w:p w14:paraId="28CD7473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010760</w:t>
            </w:r>
          </w:p>
        </w:tc>
        <w:tc>
          <w:tcPr>
            <w:tcW w:w="6431" w:type="dxa"/>
          </w:tcPr>
          <w:p w14:paraId="6CF91CD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ؤنياي بنةرِةتي كضان- طةرِةكي كوردستان / بةرامبةر تاية فرؤشان</w:t>
            </w:r>
          </w:p>
          <w:p w14:paraId="2BD465BC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8" w:type="dxa"/>
          </w:tcPr>
          <w:p w14:paraId="0E4F9A11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ظدار سرهد جبار</w:t>
            </w:r>
          </w:p>
        </w:tc>
        <w:tc>
          <w:tcPr>
            <w:tcW w:w="566" w:type="dxa"/>
          </w:tcPr>
          <w:p w14:paraId="1ED63D91" w14:textId="15FA3343" w:rsidR="0066007C" w:rsidRPr="00010D7C" w:rsidRDefault="00B55539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66007C" w:rsidRPr="00010D7C" w14:paraId="0686FDB8" w14:textId="77777777" w:rsidTr="00005BE8">
        <w:trPr>
          <w:trHeight w:val="1390"/>
        </w:trPr>
        <w:tc>
          <w:tcPr>
            <w:tcW w:w="2101" w:type="dxa"/>
          </w:tcPr>
          <w:p w14:paraId="7AFE989B" w14:textId="3334FE7E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80" w:type="dxa"/>
            <w:vAlign w:val="center"/>
          </w:tcPr>
          <w:p w14:paraId="14317C1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374455</w:t>
            </w:r>
          </w:p>
        </w:tc>
        <w:tc>
          <w:tcPr>
            <w:tcW w:w="2498" w:type="dxa"/>
          </w:tcPr>
          <w:p w14:paraId="4972CCC8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5941725</w:t>
            </w:r>
          </w:p>
        </w:tc>
        <w:tc>
          <w:tcPr>
            <w:tcW w:w="6431" w:type="dxa"/>
          </w:tcPr>
          <w:p w14:paraId="5426FE9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رِؤشنايى بنةرِةتي تيَكةلاَو- طةرِةكي كوردستان / تةنيشت قوتابخانةي بيَخالَ </w:t>
            </w:r>
          </w:p>
          <w:p w14:paraId="77025400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8" w:type="dxa"/>
          </w:tcPr>
          <w:p w14:paraId="2F5D8015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مان ابراهيم رحمان</w:t>
            </w:r>
          </w:p>
        </w:tc>
        <w:tc>
          <w:tcPr>
            <w:tcW w:w="566" w:type="dxa"/>
          </w:tcPr>
          <w:p w14:paraId="310777AD" w14:textId="03BD8C14" w:rsidR="0066007C" w:rsidRPr="00010D7C" w:rsidRDefault="004C73FE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bookmarkEnd w:id="6"/>
    </w:tbl>
    <w:p w14:paraId="65CDB59D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FBD283F" w14:textId="3901CFDB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58FC899" w14:textId="480F465C" w:rsidR="00B55539" w:rsidRDefault="00B55539" w:rsidP="00B5553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D0B1AC8" w14:textId="7E0F1895" w:rsidR="00B55539" w:rsidRDefault="00B55539" w:rsidP="00B5553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42F1998" w14:textId="77777777" w:rsidR="00B55539" w:rsidRPr="00010D7C" w:rsidRDefault="00B55539" w:rsidP="00B5553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6BDB50E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6D7AE75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B4C8636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1C598F1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489086E" w14:textId="0DF49501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7B04F0A5" w14:textId="0790ED5F" w:rsidR="004C73FE" w:rsidRDefault="004C73FE" w:rsidP="004C73FE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DEEF9B3" w14:textId="77777777" w:rsidR="004C73FE" w:rsidRDefault="004C73FE" w:rsidP="004C73FE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D79E915" w14:textId="04234FF8" w:rsidR="00B55539" w:rsidRDefault="00B55539" w:rsidP="00B5553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9BF9E94" w14:textId="27338A87" w:rsidR="00905EFA" w:rsidRDefault="00905EFA" w:rsidP="00905EFA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833"/>
        <w:gridCol w:w="2002"/>
        <w:gridCol w:w="6898"/>
        <w:gridCol w:w="2792"/>
        <w:gridCol w:w="567"/>
      </w:tblGrid>
      <w:tr w:rsidR="00A652C9" w:rsidRPr="00767907" w14:paraId="51DA3B44" w14:textId="77777777" w:rsidTr="00E87737">
        <w:tc>
          <w:tcPr>
            <w:tcW w:w="12834" w:type="dxa"/>
            <w:gridSpan w:val="4"/>
          </w:tcPr>
          <w:p w14:paraId="1DEE8BA3" w14:textId="58575331" w:rsidR="00A652C9" w:rsidRPr="00010D7C" w:rsidRDefault="00A652C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7" w:name="_Hlk115988689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م.ي.أسرين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م. الاء يونس محمد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2792" w:type="dxa"/>
            <w:hideMark/>
          </w:tcPr>
          <w:p w14:paraId="636F9EB7" w14:textId="77777777" w:rsidR="00A652C9" w:rsidRPr="00010D7C" w:rsidRDefault="00A652C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C28BCA7" w14:textId="77777777" w:rsidR="00A652C9" w:rsidRPr="00010D7C" w:rsidRDefault="00A652C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747D485A" w14:textId="77777777" w:rsidTr="00005BE8">
        <w:tc>
          <w:tcPr>
            <w:tcW w:w="2101" w:type="dxa"/>
          </w:tcPr>
          <w:p w14:paraId="3C208F6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33" w:type="dxa"/>
            <w:hideMark/>
          </w:tcPr>
          <w:p w14:paraId="482AF568" w14:textId="664327EC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 قوتابخانة</w:t>
            </w:r>
          </w:p>
        </w:tc>
        <w:tc>
          <w:tcPr>
            <w:tcW w:w="2002" w:type="dxa"/>
            <w:hideMark/>
          </w:tcPr>
          <w:p w14:paraId="3315621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98" w:type="dxa"/>
            <w:hideMark/>
          </w:tcPr>
          <w:p w14:paraId="5660AE8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56141DE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  <w:hideMark/>
          </w:tcPr>
          <w:p w14:paraId="5CCCDF5E" w14:textId="2506EA9C" w:rsidR="00010D7C" w:rsidRPr="00010D7C" w:rsidRDefault="00010D7C" w:rsidP="00005BE8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="00005BE8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val="en-GB" w:bidi="ar-IQ"/>
              </w:rPr>
              <w:t>ناوقو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اب</w:t>
            </w:r>
            <w:r w:rsid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ى</w:t>
            </w:r>
          </w:p>
        </w:tc>
        <w:tc>
          <w:tcPr>
            <w:tcW w:w="567" w:type="dxa"/>
            <w:hideMark/>
          </w:tcPr>
          <w:p w14:paraId="3AA203E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E821D1" w:rsidRPr="00010D7C" w14:paraId="1E368432" w14:textId="77777777" w:rsidTr="00005BE8">
        <w:trPr>
          <w:trHeight w:val="692"/>
        </w:trPr>
        <w:tc>
          <w:tcPr>
            <w:tcW w:w="2101" w:type="dxa"/>
          </w:tcPr>
          <w:p w14:paraId="054D99D0" w14:textId="59CA441B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0D127072" w14:textId="2003A31A" w:rsidR="00E821D1" w:rsidRPr="00010D7C" w:rsidRDefault="00005BE8" w:rsidP="00005BE8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53681</w:t>
            </w:r>
          </w:p>
        </w:tc>
        <w:tc>
          <w:tcPr>
            <w:tcW w:w="2002" w:type="dxa"/>
          </w:tcPr>
          <w:p w14:paraId="17707B84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342092</w:t>
            </w:r>
          </w:p>
        </w:tc>
        <w:tc>
          <w:tcPr>
            <w:tcW w:w="6898" w:type="dxa"/>
          </w:tcPr>
          <w:p w14:paraId="513F2FF9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سةربةستي بنةرةتي كوران- ئازادي / نزيك مزطةوتي حاجي عزيز</w:t>
            </w:r>
          </w:p>
          <w:p w14:paraId="0020461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712CAF26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يسى حسين سعيد</w:t>
            </w:r>
          </w:p>
        </w:tc>
        <w:tc>
          <w:tcPr>
            <w:tcW w:w="567" w:type="dxa"/>
          </w:tcPr>
          <w:p w14:paraId="5A482EC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E821D1" w:rsidRPr="00010D7C" w14:paraId="41145313" w14:textId="77777777" w:rsidTr="00005BE8">
        <w:tc>
          <w:tcPr>
            <w:tcW w:w="2101" w:type="dxa"/>
          </w:tcPr>
          <w:p w14:paraId="2C7A4317" w14:textId="3FA39A19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696C836C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2002" w:type="dxa"/>
          </w:tcPr>
          <w:p w14:paraId="02FABDAD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3138586</w:t>
            </w:r>
          </w:p>
        </w:tc>
        <w:tc>
          <w:tcPr>
            <w:tcW w:w="6898" w:type="dxa"/>
          </w:tcPr>
          <w:p w14:paraId="684B377D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زادى بنةرِةتي كضان- طةرِةكي ئازادي / بةرامبةر 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City 2</w:t>
            </w:r>
          </w:p>
          <w:p w14:paraId="289CA59C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</w:tcPr>
          <w:p w14:paraId="1C8A0B12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سراء على عثمان</w:t>
            </w:r>
          </w:p>
        </w:tc>
        <w:tc>
          <w:tcPr>
            <w:tcW w:w="567" w:type="dxa"/>
            <w:hideMark/>
          </w:tcPr>
          <w:p w14:paraId="76D76A42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E821D1" w:rsidRPr="00010D7C" w14:paraId="658AF0E8" w14:textId="77777777" w:rsidTr="00005BE8">
        <w:trPr>
          <w:trHeight w:val="845"/>
        </w:trPr>
        <w:tc>
          <w:tcPr>
            <w:tcW w:w="2101" w:type="dxa"/>
          </w:tcPr>
          <w:p w14:paraId="43C3C55C" w14:textId="025B8634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487742DF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2002" w:type="dxa"/>
          </w:tcPr>
          <w:p w14:paraId="224D46CC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109077</w:t>
            </w:r>
          </w:p>
        </w:tc>
        <w:tc>
          <w:tcPr>
            <w:tcW w:w="6898" w:type="dxa"/>
          </w:tcPr>
          <w:p w14:paraId="09A1B52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زادى بنةرِةتي كضان- طةرِةكي ئازادي / بةرامبةر 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City 2</w:t>
            </w:r>
          </w:p>
          <w:p w14:paraId="1BAFB073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</w:tcPr>
          <w:p w14:paraId="3E10FB5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ايمان محمد عثمان</w:t>
            </w:r>
          </w:p>
        </w:tc>
        <w:tc>
          <w:tcPr>
            <w:tcW w:w="567" w:type="dxa"/>
            <w:hideMark/>
          </w:tcPr>
          <w:p w14:paraId="2C8781C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E821D1" w:rsidRPr="00010D7C" w14:paraId="4DE9C82B" w14:textId="77777777" w:rsidTr="00005BE8">
        <w:trPr>
          <w:trHeight w:val="512"/>
        </w:trPr>
        <w:tc>
          <w:tcPr>
            <w:tcW w:w="2101" w:type="dxa"/>
          </w:tcPr>
          <w:p w14:paraId="1E48DBE9" w14:textId="0C38398F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6C293523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2002" w:type="dxa"/>
          </w:tcPr>
          <w:p w14:paraId="03E8621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39330</w:t>
            </w:r>
          </w:p>
        </w:tc>
        <w:tc>
          <w:tcPr>
            <w:tcW w:w="6898" w:type="dxa"/>
          </w:tcPr>
          <w:p w14:paraId="05081F98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ة ق/ ئازادي بنةرةتي كضان -رةكي ئازادي نزيك 9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x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9</w:t>
            </w:r>
          </w:p>
          <w:p w14:paraId="23B0BAC6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4DFA0C6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اكاو طلعت عجيم</w:t>
            </w:r>
          </w:p>
        </w:tc>
        <w:tc>
          <w:tcPr>
            <w:tcW w:w="567" w:type="dxa"/>
          </w:tcPr>
          <w:p w14:paraId="0CB9C5E6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E821D1" w:rsidRPr="00010D7C" w14:paraId="2B0E7F9B" w14:textId="77777777" w:rsidTr="00005BE8">
        <w:tc>
          <w:tcPr>
            <w:tcW w:w="2101" w:type="dxa"/>
          </w:tcPr>
          <w:p w14:paraId="1CB0FBA1" w14:textId="6404CD0F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4CB2197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2002" w:type="dxa"/>
          </w:tcPr>
          <w:p w14:paraId="6786E89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964788</w:t>
            </w:r>
          </w:p>
        </w:tc>
        <w:tc>
          <w:tcPr>
            <w:tcW w:w="6898" w:type="dxa"/>
          </w:tcPr>
          <w:p w14:paraId="3D965302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زادي  بنةرِةتي كضان- ئازادي/نزيك طةز سةنطةر</w:t>
            </w:r>
          </w:p>
        </w:tc>
        <w:tc>
          <w:tcPr>
            <w:tcW w:w="2792" w:type="dxa"/>
          </w:tcPr>
          <w:p w14:paraId="4AFB3F4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حر مرتضى عبدالامير</w:t>
            </w:r>
          </w:p>
        </w:tc>
        <w:tc>
          <w:tcPr>
            <w:tcW w:w="567" w:type="dxa"/>
          </w:tcPr>
          <w:p w14:paraId="23B67E0D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E821D1" w:rsidRPr="00010D7C" w14:paraId="0ADEBDAD" w14:textId="77777777" w:rsidTr="00005BE8">
        <w:tc>
          <w:tcPr>
            <w:tcW w:w="2101" w:type="dxa"/>
          </w:tcPr>
          <w:p w14:paraId="664230B4" w14:textId="273BAC6E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1453499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53681</w:t>
            </w:r>
          </w:p>
        </w:tc>
        <w:tc>
          <w:tcPr>
            <w:tcW w:w="2002" w:type="dxa"/>
          </w:tcPr>
          <w:p w14:paraId="5A3B551D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8432</w:t>
            </w:r>
          </w:p>
        </w:tc>
        <w:tc>
          <w:tcPr>
            <w:tcW w:w="6898" w:type="dxa"/>
          </w:tcPr>
          <w:p w14:paraId="313D0DE8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سةربةستي بنةرةتي  كوران- طةرِةكي ئازادي / نزيك طةس ئازادي</w:t>
            </w:r>
          </w:p>
        </w:tc>
        <w:tc>
          <w:tcPr>
            <w:tcW w:w="2792" w:type="dxa"/>
          </w:tcPr>
          <w:p w14:paraId="0E4B44FE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سةردار سعيد</w:t>
            </w:r>
          </w:p>
        </w:tc>
        <w:tc>
          <w:tcPr>
            <w:tcW w:w="567" w:type="dxa"/>
          </w:tcPr>
          <w:p w14:paraId="78A2713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tr w:rsidR="008F783C" w:rsidRPr="00010D7C" w14:paraId="46977ADE" w14:textId="77777777" w:rsidTr="00005BE8">
        <w:tc>
          <w:tcPr>
            <w:tcW w:w="2101" w:type="dxa"/>
          </w:tcPr>
          <w:p w14:paraId="1FDDC23E" w14:textId="65F7E31C" w:rsidR="008F783C" w:rsidRPr="00767907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19718B55" w14:textId="628C66E5" w:rsidR="008F783C" w:rsidRPr="00010D7C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21206</w:t>
            </w:r>
          </w:p>
        </w:tc>
        <w:tc>
          <w:tcPr>
            <w:tcW w:w="2002" w:type="dxa"/>
          </w:tcPr>
          <w:p w14:paraId="33FB084F" w14:textId="2950552A" w:rsidR="008F783C" w:rsidRPr="00010D7C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7244725</w:t>
            </w:r>
          </w:p>
        </w:tc>
        <w:tc>
          <w:tcPr>
            <w:tcW w:w="6898" w:type="dxa"/>
          </w:tcPr>
          <w:p w14:paraId="407A7CAA" w14:textId="410AF032" w:rsidR="008F783C" w:rsidRPr="00010D7C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. جوارتايى بنه ره تى -ئازادي نزيك كتيبخانه ى ئه مه زؤن</w:t>
            </w:r>
          </w:p>
        </w:tc>
        <w:tc>
          <w:tcPr>
            <w:tcW w:w="2792" w:type="dxa"/>
          </w:tcPr>
          <w:p w14:paraId="360D67EA" w14:textId="609607FA" w:rsidR="008F783C" w:rsidRPr="00010D7C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ريان علي خليل </w:t>
            </w:r>
          </w:p>
        </w:tc>
        <w:tc>
          <w:tcPr>
            <w:tcW w:w="567" w:type="dxa"/>
          </w:tcPr>
          <w:p w14:paraId="3B5853E6" w14:textId="3C516819" w:rsidR="008F783C" w:rsidRPr="00010D7C" w:rsidRDefault="008F783C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7</w:t>
            </w:r>
          </w:p>
        </w:tc>
      </w:tr>
      <w:bookmarkEnd w:id="7"/>
    </w:tbl>
    <w:p w14:paraId="338DBBF1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F6FE5F1" w14:textId="45D6AD56" w:rsid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7C49721" w14:textId="77777777" w:rsidR="00005BE8" w:rsidRDefault="00005BE8" w:rsidP="00005BE8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BA165F8" w14:textId="77777777" w:rsidR="00905EFA" w:rsidRPr="00010D7C" w:rsidRDefault="00905EFA" w:rsidP="00905EFA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204" w:type="dxa"/>
        <w:tblInd w:w="-1026" w:type="dxa"/>
        <w:tblLook w:val="04A0" w:firstRow="1" w:lastRow="0" w:firstColumn="1" w:lastColumn="0" w:noHBand="0" w:noVBand="1"/>
      </w:tblPr>
      <w:tblGrid>
        <w:gridCol w:w="1959"/>
        <w:gridCol w:w="1959"/>
        <w:gridCol w:w="1993"/>
        <w:gridCol w:w="5753"/>
        <w:gridCol w:w="3150"/>
        <w:gridCol w:w="1390"/>
      </w:tblGrid>
      <w:tr w:rsidR="00010D7C" w:rsidRPr="00010D7C" w14:paraId="43BB517D" w14:textId="77777777" w:rsidTr="00BA3F1E">
        <w:tc>
          <w:tcPr>
            <w:tcW w:w="1959" w:type="dxa"/>
          </w:tcPr>
          <w:p w14:paraId="62D533C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bookmarkStart w:id="8" w:name="_Hlk115988883"/>
          </w:p>
        </w:tc>
        <w:tc>
          <w:tcPr>
            <w:tcW w:w="1959" w:type="dxa"/>
            <w:hideMark/>
          </w:tcPr>
          <w:p w14:paraId="2830425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993" w:type="dxa"/>
            <w:hideMark/>
          </w:tcPr>
          <w:p w14:paraId="5E6DF6C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5753" w:type="dxa"/>
            <w:hideMark/>
          </w:tcPr>
          <w:p w14:paraId="3BA0C460" w14:textId="4849232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م.شيرين كمال </w:t>
            </w:r>
            <w:r w:rsidR="006D2656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–</w:t>
            </w:r>
            <w:r w:rsidR="006D2656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 براءة اسماعيل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3150" w:type="dxa"/>
            <w:hideMark/>
          </w:tcPr>
          <w:p w14:paraId="219A646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1390" w:type="dxa"/>
            <w:hideMark/>
          </w:tcPr>
          <w:p w14:paraId="3B0B835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5EBC35E3" w14:textId="77777777" w:rsidTr="00BA3F1E">
        <w:tc>
          <w:tcPr>
            <w:tcW w:w="1959" w:type="dxa"/>
          </w:tcPr>
          <w:p w14:paraId="043205E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959" w:type="dxa"/>
            <w:hideMark/>
          </w:tcPr>
          <w:p w14:paraId="0E19FC9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993" w:type="dxa"/>
            <w:hideMark/>
          </w:tcPr>
          <w:p w14:paraId="15FBD5C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5753" w:type="dxa"/>
            <w:hideMark/>
          </w:tcPr>
          <w:p w14:paraId="7944A0C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58D91E0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150" w:type="dxa"/>
            <w:hideMark/>
          </w:tcPr>
          <w:p w14:paraId="1C61D8A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1390" w:type="dxa"/>
            <w:hideMark/>
          </w:tcPr>
          <w:p w14:paraId="70C2081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554E47" w:rsidRPr="00010D7C" w14:paraId="25E5D6F7" w14:textId="77777777" w:rsidTr="00A25652">
        <w:tc>
          <w:tcPr>
            <w:tcW w:w="1959" w:type="dxa"/>
          </w:tcPr>
          <w:p w14:paraId="756C2AD7" w14:textId="507BBC38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59" w:type="dxa"/>
            <w:vAlign w:val="center"/>
          </w:tcPr>
          <w:p w14:paraId="51B4711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19556</w:t>
            </w:r>
          </w:p>
        </w:tc>
        <w:tc>
          <w:tcPr>
            <w:tcW w:w="1993" w:type="dxa"/>
          </w:tcPr>
          <w:p w14:paraId="12636A4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704610625</w:t>
            </w:r>
          </w:p>
        </w:tc>
        <w:tc>
          <w:tcPr>
            <w:tcW w:w="5753" w:type="dxa"/>
          </w:tcPr>
          <w:p w14:paraId="0AF1075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رةتوو/ثشت ناحييةكة</w:t>
            </w:r>
          </w:p>
          <w:p w14:paraId="5BB3CE3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ق/رِيَنواي بنةرِةتي تيكةلاَو</w:t>
            </w:r>
          </w:p>
        </w:tc>
        <w:tc>
          <w:tcPr>
            <w:tcW w:w="3150" w:type="dxa"/>
          </w:tcPr>
          <w:p w14:paraId="1BFA77C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احمد مهدي احمد</w:t>
            </w:r>
          </w:p>
        </w:tc>
        <w:tc>
          <w:tcPr>
            <w:tcW w:w="1390" w:type="dxa"/>
          </w:tcPr>
          <w:p w14:paraId="72D30EA5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554E47" w:rsidRPr="00010D7C" w14:paraId="4B340491" w14:textId="77777777" w:rsidTr="00A25652">
        <w:tc>
          <w:tcPr>
            <w:tcW w:w="1959" w:type="dxa"/>
          </w:tcPr>
          <w:p w14:paraId="7D74817E" w14:textId="67178893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59" w:type="dxa"/>
            <w:vAlign w:val="center"/>
          </w:tcPr>
          <w:p w14:paraId="7998AEB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580920</w:t>
            </w:r>
          </w:p>
        </w:tc>
        <w:tc>
          <w:tcPr>
            <w:tcW w:w="1993" w:type="dxa"/>
          </w:tcPr>
          <w:p w14:paraId="71738AB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159534</w:t>
            </w:r>
          </w:p>
        </w:tc>
        <w:tc>
          <w:tcPr>
            <w:tcW w:w="5753" w:type="dxa"/>
          </w:tcPr>
          <w:p w14:paraId="789D0EB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/ ئامادةي بريسكةي كضان -هةوليَر/ طةرةكي رِؤشنبيري</w:t>
            </w:r>
          </w:p>
          <w:p w14:paraId="3C49FE36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150" w:type="dxa"/>
          </w:tcPr>
          <w:p w14:paraId="7DAA29F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كية مصطفى خدر</w:t>
            </w:r>
          </w:p>
        </w:tc>
        <w:tc>
          <w:tcPr>
            <w:tcW w:w="1390" w:type="dxa"/>
            <w:hideMark/>
          </w:tcPr>
          <w:p w14:paraId="0418EC75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554E47" w:rsidRPr="00010D7C" w14:paraId="01837528" w14:textId="77777777" w:rsidTr="00BA3F1E">
        <w:tc>
          <w:tcPr>
            <w:tcW w:w="1959" w:type="dxa"/>
          </w:tcPr>
          <w:p w14:paraId="25A01421" w14:textId="6DE9D71B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59" w:type="dxa"/>
            <w:vAlign w:val="center"/>
          </w:tcPr>
          <w:p w14:paraId="09310D95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6896</w:t>
            </w:r>
          </w:p>
        </w:tc>
        <w:tc>
          <w:tcPr>
            <w:tcW w:w="1993" w:type="dxa"/>
            <w:vAlign w:val="center"/>
          </w:tcPr>
          <w:p w14:paraId="39E2CD9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553108</w:t>
            </w:r>
          </w:p>
        </w:tc>
        <w:tc>
          <w:tcPr>
            <w:tcW w:w="5753" w:type="dxa"/>
          </w:tcPr>
          <w:p w14:paraId="4CF5159B" w14:textId="6814199F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دواناوةندي نيطاي كضان- طةرِةكي </w:t>
            </w:r>
            <w:r w:rsidR="0070624D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شاره وانى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/</w:t>
            </w:r>
            <w:r w:rsidR="0070624D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ه نيشت مزكه وتى شه هيدان.</w:t>
            </w:r>
          </w:p>
        </w:tc>
        <w:tc>
          <w:tcPr>
            <w:tcW w:w="3150" w:type="dxa"/>
          </w:tcPr>
          <w:p w14:paraId="714AC4A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شبين بةرزان عمر</w:t>
            </w:r>
          </w:p>
        </w:tc>
        <w:tc>
          <w:tcPr>
            <w:tcW w:w="1390" w:type="dxa"/>
          </w:tcPr>
          <w:p w14:paraId="5C6749B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554E47" w:rsidRPr="00010D7C" w14:paraId="77DE56C0" w14:textId="77777777" w:rsidTr="00D766B5">
        <w:tc>
          <w:tcPr>
            <w:tcW w:w="1959" w:type="dxa"/>
          </w:tcPr>
          <w:p w14:paraId="2B322F30" w14:textId="69C415F3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59" w:type="dxa"/>
            <w:vAlign w:val="center"/>
          </w:tcPr>
          <w:p w14:paraId="3F490BFF" w14:textId="228B043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53681</w:t>
            </w:r>
          </w:p>
        </w:tc>
        <w:tc>
          <w:tcPr>
            <w:tcW w:w="1993" w:type="dxa"/>
          </w:tcPr>
          <w:p w14:paraId="705E0685" w14:textId="4A2D6BE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656167</w:t>
            </w:r>
          </w:p>
        </w:tc>
        <w:tc>
          <w:tcPr>
            <w:tcW w:w="5753" w:type="dxa"/>
          </w:tcPr>
          <w:p w14:paraId="4B91400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سةربةستي بنةرةتي كوران- ئازادي / نزيك طةزي ئازادي</w:t>
            </w:r>
          </w:p>
          <w:p w14:paraId="622D0C6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3150" w:type="dxa"/>
          </w:tcPr>
          <w:p w14:paraId="7541E7CA" w14:textId="1E53295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صلاح داود</w:t>
            </w:r>
          </w:p>
        </w:tc>
        <w:tc>
          <w:tcPr>
            <w:tcW w:w="1390" w:type="dxa"/>
          </w:tcPr>
          <w:p w14:paraId="7C6633C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554E47" w:rsidRPr="00010D7C" w14:paraId="62A8D8F9" w14:textId="77777777" w:rsidTr="00BA3F1E">
        <w:tc>
          <w:tcPr>
            <w:tcW w:w="1959" w:type="dxa"/>
            <w:vAlign w:val="center"/>
          </w:tcPr>
          <w:p w14:paraId="27B2F9C4" w14:textId="6A4578F9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1959" w:type="dxa"/>
            <w:vAlign w:val="center"/>
          </w:tcPr>
          <w:p w14:paraId="18248AFA" w14:textId="063ECD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14137</w:t>
            </w:r>
          </w:p>
        </w:tc>
        <w:tc>
          <w:tcPr>
            <w:tcW w:w="1993" w:type="dxa"/>
          </w:tcPr>
          <w:p w14:paraId="4CF46A31" w14:textId="325CFC03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4028825</w:t>
            </w:r>
          </w:p>
        </w:tc>
        <w:tc>
          <w:tcPr>
            <w:tcW w:w="5753" w:type="dxa"/>
          </w:tcPr>
          <w:p w14:paraId="343CD841" w14:textId="33EE3DF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ق/دةربازي بنةرةتي كوران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-  طةرةكي ذيان/نزيك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مزطةوتي ابراهيم بيَرياتي</w:t>
            </w:r>
            <w:r w:rsidR="004C73FE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  <w:p w14:paraId="579ABDAE" w14:textId="55CC02D2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3150" w:type="dxa"/>
          </w:tcPr>
          <w:p w14:paraId="666B9AEB" w14:textId="64DADCB9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يداد سعيد احمد</w:t>
            </w:r>
          </w:p>
        </w:tc>
        <w:tc>
          <w:tcPr>
            <w:tcW w:w="1390" w:type="dxa"/>
          </w:tcPr>
          <w:p w14:paraId="492319FD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bookmarkEnd w:id="8"/>
    </w:tbl>
    <w:p w14:paraId="1C1C05E6" w14:textId="0E95272E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B0CD0FA" w14:textId="05B9C251" w:rsidR="004C73FE" w:rsidRDefault="004C73FE" w:rsidP="004C73FE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2605972" w14:textId="5BA3FF3A" w:rsidR="004C73FE" w:rsidRDefault="004C73FE" w:rsidP="004C73FE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101"/>
        <w:gridCol w:w="85"/>
        <w:gridCol w:w="1748"/>
        <w:gridCol w:w="30"/>
        <w:gridCol w:w="1972"/>
        <w:gridCol w:w="29"/>
        <w:gridCol w:w="6868"/>
        <w:gridCol w:w="7"/>
        <w:gridCol w:w="2786"/>
        <w:gridCol w:w="567"/>
      </w:tblGrid>
      <w:tr w:rsidR="00702620" w:rsidRPr="00010D7C" w14:paraId="33431619" w14:textId="77777777" w:rsidTr="0035629D">
        <w:tc>
          <w:tcPr>
            <w:tcW w:w="12840" w:type="dxa"/>
            <w:gridSpan w:val="8"/>
          </w:tcPr>
          <w:p w14:paraId="31646412" w14:textId="72734386" w:rsidR="00702620" w:rsidRPr="00010D7C" w:rsidRDefault="00702620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9" w:name="_Hlk115989365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 xml:space="preserve">م.بندر عبدالقهار محمد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د. م</w:t>
            </w: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ح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د عمر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/ ب.ي. د. خديجة اسماعيل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786" w:type="dxa"/>
            <w:hideMark/>
          </w:tcPr>
          <w:p w14:paraId="735FE47F" w14:textId="77777777" w:rsidR="00702620" w:rsidRPr="00010D7C" w:rsidRDefault="00702620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0CDD3CC" w14:textId="77777777" w:rsidR="00702620" w:rsidRPr="00010D7C" w:rsidRDefault="00702620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45EF6AC2" w14:textId="77777777" w:rsidTr="0035629D">
        <w:tc>
          <w:tcPr>
            <w:tcW w:w="2186" w:type="dxa"/>
            <w:gridSpan w:val="2"/>
          </w:tcPr>
          <w:p w14:paraId="2FB3808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gridSpan w:val="2"/>
            <w:hideMark/>
          </w:tcPr>
          <w:p w14:paraId="14563414" w14:textId="180EF441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001" w:type="dxa"/>
            <w:gridSpan w:val="2"/>
            <w:hideMark/>
          </w:tcPr>
          <w:p w14:paraId="4A189AD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75" w:type="dxa"/>
            <w:gridSpan w:val="2"/>
            <w:hideMark/>
          </w:tcPr>
          <w:p w14:paraId="2CF9E19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094FEE0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86" w:type="dxa"/>
            <w:hideMark/>
          </w:tcPr>
          <w:p w14:paraId="5A6BD876" w14:textId="25FCF84D" w:rsidR="00010D7C" w:rsidRPr="00010D7C" w:rsidRDefault="00010D7C" w:rsidP="001742C1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765C171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554E47" w:rsidRPr="00010D7C" w14:paraId="29657B7F" w14:textId="77777777" w:rsidTr="0035629D">
        <w:tc>
          <w:tcPr>
            <w:tcW w:w="2186" w:type="dxa"/>
            <w:gridSpan w:val="2"/>
          </w:tcPr>
          <w:p w14:paraId="0CDF6960" w14:textId="1F6822D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71DA33A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922182</w:t>
            </w:r>
          </w:p>
        </w:tc>
        <w:tc>
          <w:tcPr>
            <w:tcW w:w="2001" w:type="dxa"/>
            <w:gridSpan w:val="2"/>
          </w:tcPr>
          <w:p w14:paraId="5AFBAAB0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483237</w:t>
            </w:r>
          </w:p>
        </w:tc>
        <w:tc>
          <w:tcPr>
            <w:tcW w:w="6875" w:type="dxa"/>
            <w:gridSpan w:val="2"/>
          </w:tcPr>
          <w:p w14:paraId="03CFFDE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تيايي بنةرِةتي كضان- دارةتووي نويَ</w:t>
            </w:r>
          </w:p>
          <w:p w14:paraId="5D4B4F5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86" w:type="dxa"/>
          </w:tcPr>
          <w:p w14:paraId="2D2FBC0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هدة اسماعيل صالح</w:t>
            </w:r>
          </w:p>
        </w:tc>
        <w:tc>
          <w:tcPr>
            <w:tcW w:w="567" w:type="dxa"/>
          </w:tcPr>
          <w:p w14:paraId="1B4E642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554E47" w:rsidRPr="00010D7C" w14:paraId="4156BEAD" w14:textId="77777777" w:rsidTr="0035629D">
        <w:tc>
          <w:tcPr>
            <w:tcW w:w="2186" w:type="dxa"/>
            <w:gridSpan w:val="2"/>
          </w:tcPr>
          <w:p w14:paraId="353F819E" w14:textId="790D589C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605C530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70674</w:t>
            </w:r>
          </w:p>
        </w:tc>
        <w:tc>
          <w:tcPr>
            <w:tcW w:w="2001" w:type="dxa"/>
            <w:gridSpan w:val="2"/>
          </w:tcPr>
          <w:p w14:paraId="50E9279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404245</w:t>
            </w:r>
          </w:p>
        </w:tc>
        <w:tc>
          <w:tcPr>
            <w:tcW w:w="6875" w:type="dxa"/>
            <w:gridSpan w:val="2"/>
          </w:tcPr>
          <w:p w14:paraId="1BA026E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شةهيد سةيد ئةسكةندةر بنةرةتي كضان- بنصلاوة/ضوار هةزاري / بةرامبةر مزطةوتي برايان</w:t>
            </w:r>
          </w:p>
          <w:p w14:paraId="6A01CA2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86" w:type="dxa"/>
          </w:tcPr>
          <w:p w14:paraId="61B530A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فاخر كاكةمةند</w:t>
            </w:r>
          </w:p>
        </w:tc>
        <w:tc>
          <w:tcPr>
            <w:tcW w:w="567" w:type="dxa"/>
            <w:hideMark/>
          </w:tcPr>
          <w:p w14:paraId="7F1770F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554E47" w:rsidRPr="00010D7C" w14:paraId="6CD0C37C" w14:textId="77777777" w:rsidTr="0035629D">
        <w:trPr>
          <w:trHeight w:val="908"/>
        </w:trPr>
        <w:tc>
          <w:tcPr>
            <w:tcW w:w="2186" w:type="dxa"/>
            <w:gridSpan w:val="2"/>
          </w:tcPr>
          <w:p w14:paraId="37DDDD2C" w14:textId="100D55F5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557AB12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04493</w:t>
            </w:r>
          </w:p>
        </w:tc>
        <w:tc>
          <w:tcPr>
            <w:tcW w:w="2001" w:type="dxa"/>
            <w:gridSpan w:val="2"/>
          </w:tcPr>
          <w:p w14:paraId="5EEB330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375106</w:t>
            </w:r>
          </w:p>
        </w:tc>
        <w:tc>
          <w:tcPr>
            <w:tcW w:w="6875" w:type="dxa"/>
            <w:gridSpan w:val="2"/>
          </w:tcPr>
          <w:p w14:paraId="0010A7A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مادةي ئايندةي نموونةيي كورِان- تؤبزاوة / نزيك بنكةي تةندروستي رِزطاري </w:t>
            </w:r>
          </w:p>
          <w:p w14:paraId="19FC4F9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86" w:type="dxa"/>
          </w:tcPr>
          <w:p w14:paraId="7F85335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لان مصطفى احمد</w:t>
            </w:r>
          </w:p>
        </w:tc>
        <w:tc>
          <w:tcPr>
            <w:tcW w:w="567" w:type="dxa"/>
            <w:hideMark/>
          </w:tcPr>
          <w:p w14:paraId="3410351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554E47" w:rsidRPr="00010D7C" w14:paraId="16A1C96D" w14:textId="77777777" w:rsidTr="0035629D">
        <w:trPr>
          <w:trHeight w:val="512"/>
        </w:trPr>
        <w:tc>
          <w:tcPr>
            <w:tcW w:w="2186" w:type="dxa"/>
            <w:gridSpan w:val="2"/>
          </w:tcPr>
          <w:p w14:paraId="1FE864FC" w14:textId="6AA7401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3176D19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369711</w:t>
            </w:r>
          </w:p>
        </w:tc>
        <w:tc>
          <w:tcPr>
            <w:tcW w:w="2001" w:type="dxa"/>
            <w:gridSpan w:val="2"/>
          </w:tcPr>
          <w:p w14:paraId="36546B79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766828</w:t>
            </w:r>
          </w:p>
        </w:tc>
        <w:tc>
          <w:tcPr>
            <w:tcW w:w="6875" w:type="dxa"/>
            <w:gridSpan w:val="2"/>
          </w:tcPr>
          <w:p w14:paraId="5FABC8F6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ويَنةي شاري هاورِيَي بنةرِةتي تيَكةلاَو- هةوليَر / طةرِةكي ئاويَنةي شار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–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زيك مزطةوتي ئالَتون</w:t>
            </w:r>
          </w:p>
          <w:p w14:paraId="5C49748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86" w:type="dxa"/>
          </w:tcPr>
          <w:p w14:paraId="0909811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نا ناصح خالد</w:t>
            </w:r>
          </w:p>
        </w:tc>
        <w:tc>
          <w:tcPr>
            <w:tcW w:w="567" w:type="dxa"/>
          </w:tcPr>
          <w:p w14:paraId="4CA95153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554E47" w:rsidRPr="00010D7C" w14:paraId="72F9AB2B" w14:textId="77777777" w:rsidTr="0035629D">
        <w:tc>
          <w:tcPr>
            <w:tcW w:w="2186" w:type="dxa"/>
            <w:gridSpan w:val="2"/>
          </w:tcPr>
          <w:p w14:paraId="57B92021" w14:textId="2D529304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7412816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5592471</w:t>
            </w:r>
          </w:p>
        </w:tc>
        <w:tc>
          <w:tcPr>
            <w:tcW w:w="2001" w:type="dxa"/>
            <w:gridSpan w:val="2"/>
          </w:tcPr>
          <w:p w14:paraId="04FB507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48216</w:t>
            </w:r>
          </w:p>
        </w:tc>
        <w:tc>
          <w:tcPr>
            <w:tcW w:w="6875" w:type="dxa"/>
            <w:gridSpan w:val="2"/>
          </w:tcPr>
          <w:p w14:paraId="3849DAFD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وتابخانةي ثيرةميَرد- شةقامي بنةصلاوة / نزيك </w:t>
            </w:r>
          </w:p>
          <w:p w14:paraId="0462F0E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ثؤلاي بنةرِةتي</w:t>
            </w:r>
          </w:p>
        </w:tc>
        <w:tc>
          <w:tcPr>
            <w:tcW w:w="2786" w:type="dxa"/>
          </w:tcPr>
          <w:p w14:paraId="62BFC0D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يَذنة نوري احمد احمد</w:t>
            </w:r>
          </w:p>
        </w:tc>
        <w:tc>
          <w:tcPr>
            <w:tcW w:w="567" w:type="dxa"/>
          </w:tcPr>
          <w:p w14:paraId="71555DB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010D7C" w:rsidRPr="00010D7C" w14:paraId="2B1339D5" w14:textId="77777777" w:rsidTr="0035629D">
        <w:tc>
          <w:tcPr>
            <w:tcW w:w="2186" w:type="dxa"/>
            <w:gridSpan w:val="2"/>
            <w:vAlign w:val="center"/>
          </w:tcPr>
          <w:p w14:paraId="6F288189" w14:textId="71972DB7" w:rsidR="00010D7C" w:rsidRPr="00010D7C" w:rsidRDefault="00554E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زانست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( د. حديجة)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7FFE5AC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304</w:t>
            </w:r>
          </w:p>
        </w:tc>
        <w:tc>
          <w:tcPr>
            <w:tcW w:w="2001" w:type="dxa"/>
            <w:gridSpan w:val="2"/>
          </w:tcPr>
          <w:p w14:paraId="5BED87C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2345251</w:t>
            </w:r>
          </w:p>
        </w:tc>
        <w:tc>
          <w:tcPr>
            <w:tcW w:w="6875" w:type="dxa"/>
            <w:gridSpan w:val="2"/>
          </w:tcPr>
          <w:p w14:paraId="427F483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نةوذيني كضان- طةرةكي ذيان / نزيك مزطةوتي سامي حةمة طةردي</w:t>
            </w:r>
          </w:p>
          <w:p w14:paraId="28016AA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86" w:type="dxa"/>
          </w:tcPr>
          <w:p w14:paraId="59653CE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يك سمايل عزيز</w:t>
            </w:r>
          </w:p>
        </w:tc>
        <w:tc>
          <w:tcPr>
            <w:tcW w:w="567" w:type="dxa"/>
          </w:tcPr>
          <w:p w14:paraId="1BDDE7D3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tr w:rsidR="00767907" w:rsidRPr="00767907" w14:paraId="61656227" w14:textId="77777777" w:rsidTr="0035629D">
        <w:tc>
          <w:tcPr>
            <w:tcW w:w="12833" w:type="dxa"/>
            <w:gridSpan w:val="7"/>
          </w:tcPr>
          <w:p w14:paraId="11E939A5" w14:textId="07FC574B" w:rsidR="00767907" w:rsidRPr="001742C1" w:rsidRDefault="0076790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bookmarkStart w:id="10" w:name="_Hlk115989643"/>
            <w:bookmarkEnd w:id="9"/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د. رشوان</w:t>
            </w:r>
            <w:r w:rsidRPr="001742C1"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  <w:t xml:space="preserve">   </w:t>
            </w:r>
            <w:r w:rsidRPr="001742C1">
              <w:rPr>
                <w:rFonts w:cs="Ali_K_Samik"/>
                <w:b/>
                <w:bCs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  <w:lang w:val="en-GB" w:bidi="ar-IQ"/>
              </w:rPr>
              <w:t xml:space="preserve"> رمضان/ د. شيرين سعد الله </w:t>
            </w:r>
            <w:r w:rsidR="00702620"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  <w:lang w:val="en-GB" w:bidi="ar-IQ"/>
              </w:rPr>
              <w:t xml:space="preserve">/م. سردار عبد المجيد/ </w:t>
            </w:r>
            <w:r w:rsidR="003D23B4"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  <w:lang w:val="en-GB" w:bidi="ar-IQ"/>
              </w:rPr>
              <w:t>د.</w:t>
            </w:r>
            <w:r w:rsidR="00702620"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  <w:lang w:val="en-GB" w:bidi="ar-IQ"/>
              </w:rPr>
              <w:t xml:space="preserve">بندر عبد القهار </w:t>
            </w: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   </w:t>
            </w:r>
          </w:p>
        </w:tc>
        <w:tc>
          <w:tcPr>
            <w:tcW w:w="2793" w:type="dxa"/>
            <w:gridSpan w:val="2"/>
            <w:hideMark/>
          </w:tcPr>
          <w:p w14:paraId="3B552916" w14:textId="77777777" w:rsidR="00767907" w:rsidRPr="001742C1" w:rsidRDefault="0076790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D160908" w14:textId="77777777" w:rsidR="00767907" w:rsidRPr="00010D7C" w:rsidRDefault="0076790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0F9BEB59" w14:textId="77777777" w:rsidTr="0035629D">
        <w:tc>
          <w:tcPr>
            <w:tcW w:w="2101" w:type="dxa"/>
          </w:tcPr>
          <w:p w14:paraId="097361B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33" w:type="dxa"/>
            <w:gridSpan w:val="2"/>
            <w:hideMark/>
          </w:tcPr>
          <w:p w14:paraId="2A7954E5" w14:textId="10BAC009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35629D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خانة</w:t>
            </w:r>
          </w:p>
        </w:tc>
        <w:tc>
          <w:tcPr>
            <w:tcW w:w="2002" w:type="dxa"/>
            <w:gridSpan w:val="2"/>
            <w:hideMark/>
          </w:tcPr>
          <w:p w14:paraId="0BBAA8B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97" w:type="dxa"/>
            <w:gridSpan w:val="2"/>
            <w:hideMark/>
          </w:tcPr>
          <w:p w14:paraId="12E82272" w14:textId="77777777" w:rsidR="00010D7C" w:rsidRPr="001742C1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ناونيشانى قوتابخانة</w:t>
            </w:r>
          </w:p>
          <w:p w14:paraId="6E7E2356" w14:textId="77777777" w:rsidR="00010D7C" w:rsidRPr="001742C1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793" w:type="dxa"/>
            <w:gridSpan w:val="2"/>
            <w:hideMark/>
          </w:tcPr>
          <w:p w14:paraId="781E95B9" w14:textId="6AB19413" w:rsidR="00010D7C" w:rsidRPr="001742C1" w:rsidRDefault="00010D7C" w:rsidP="0035629D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  <w:tab/>
            </w: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4862C13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554E47" w:rsidRPr="00010D7C" w14:paraId="1A9B1AEA" w14:textId="77777777" w:rsidTr="0035629D">
        <w:tc>
          <w:tcPr>
            <w:tcW w:w="2101" w:type="dxa"/>
          </w:tcPr>
          <w:p w14:paraId="6BA072EC" w14:textId="7930D164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م. سردار عبد المجيد)</w:t>
            </w:r>
          </w:p>
        </w:tc>
        <w:tc>
          <w:tcPr>
            <w:tcW w:w="1833" w:type="dxa"/>
            <w:gridSpan w:val="2"/>
            <w:vAlign w:val="center"/>
          </w:tcPr>
          <w:p w14:paraId="0565AD6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8188</w:t>
            </w:r>
          </w:p>
        </w:tc>
        <w:tc>
          <w:tcPr>
            <w:tcW w:w="2002" w:type="dxa"/>
            <w:gridSpan w:val="2"/>
          </w:tcPr>
          <w:p w14:paraId="28BA81B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1073302</w:t>
            </w:r>
          </w:p>
        </w:tc>
        <w:tc>
          <w:tcPr>
            <w:tcW w:w="6897" w:type="dxa"/>
            <w:gridSpan w:val="2"/>
          </w:tcPr>
          <w:p w14:paraId="160F2AE4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طوندي كؤري بنةرِةتي تيَكةلاَو- طوندي كؤري / نزيك شةقامي 150</w:t>
            </w:r>
          </w:p>
          <w:p w14:paraId="5EED2566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2793" w:type="dxa"/>
            <w:gridSpan w:val="2"/>
          </w:tcPr>
          <w:p w14:paraId="4AC09937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ديلان ابراهيم محمود</w:t>
            </w:r>
          </w:p>
        </w:tc>
        <w:tc>
          <w:tcPr>
            <w:tcW w:w="567" w:type="dxa"/>
          </w:tcPr>
          <w:p w14:paraId="59C2A0A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554E47" w:rsidRPr="00010D7C" w14:paraId="34380233" w14:textId="77777777" w:rsidTr="0035629D">
        <w:tc>
          <w:tcPr>
            <w:tcW w:w="2101" w:type="dxa"/>
          </w:tcPr>
          <w:p w14:paraId="4B644578" w14:textId="3C936CE8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gridSpan w:val="2"/>
            <w:vAlign w:val="center"/>
          </w:tcPr>
          <w:p w14:paraId="60C9EAD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57412</w:t>
            </w:r>
          </w:p>
        </w:tc>
        <w:tc>
          <w:tcPr>
            <w:tcW w:w="2002" w:type="dxa"/>
            <w:gridSpan w:val="2"/>
          </w:tcPr>
          <w:p w14:paraId="3D439A5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463666</w:t>
            </w:r>
          </w:p>
        </w:tc>
        <w:tc>
          <w:tcPr>
            <w:tcW w:w="6897" w:type="dxa"/>
            <w:gridSpan w:val="2"/>
          </w:tcPr>
          <w:p w14:paraId="6585D493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 شانؤي بنةرةتي-60 مةتري ثشت شوقةكاني ئيسكان</w:t>
            </w:r>
          </w:p>
          <w:p w14:paraId="5A38EFBB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793" w:type="dxa"/>
            <w:gridSpan w:val="2"/>
          </w:tcPr>
          <w:p w14:paraId="5551BB17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شةيدا محمد سليمان</w:t>
            </w:r>
          </w:p>
        </w:tc>
        <w:tc>
          <w:tcPr>
            <w:tcW w:w="567" w:type="dxa"/>
            <w:hideMark/>
          </w:tcPr>
          <w:p w14:paraId="3B83393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554E47" w:rsidRPr="00010D7C" w14:paraId="16AB27BB" w14:textId="77777777" w:rsidTr="0035629D">
        <w:trPr>
          <w:trHeight w:val="908"/>
        </w:trPr>
        <w:tc>
          <w:tcPr>
            <w:tcW w:w="2101" w:type="dxa"/>
          </w:tcPr>
          <w:p w14:paraId="63B92FF9" w14:textId="70334E54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د. بندر عبد القهار )</w:t>
            </w:r>
          </w:p>
        </w:tc>
        <w:tc>
          <w:tcPr>
            <w:tcW w:w="1833" w:type="dxa"/>
            <w:gridSpan w:val="2"/>
            <w:vAlign w:val="center"/>
          </w:tcPr>
          <w:p w14:paraId="52724E4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67861</w:t>
            </w:r>
          </w:p>
        </w:tc>
        <w:tc>
          <w:tcPr>
            <w:tcW w:w="2002" w:type="dxa"/>
            <w:gridSpan w:val="2"/>
          </w:tcPr>
          <w:p w14:paraId="0632E0E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419426</w:t>
            </w:r>
          </w:p>
        </w:tc>
        <w:tc>
          <w:tcPr>
            <w:tcW w:w="6897" w:type="dxa"/>
            <w:gridSpan w:val="2"/>
          </w:tcPr>
          <w:p w14:paraId="68EBAEB9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 ئاماةي ثيرداودي  تيَكةلاَو- دوو  سةرةتةنيشت لقي 23 ثارتي بةرامبةر دائيرةي مروري شةمامك</w:t>
            </w:r>
          </w:p>
          <w:p w14:paraId="349AEC1D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793" w:type="dxa"/>
            <w:gridSpan w:val="2"/>
          </w:tcPr>
          <w:p w14:paraId="3660E682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فاطمة سليمان سعدى</w:t>
            </w:r>
          </w:p>
        </w:tc>
        <w:tc>
          <w:tcPr>
            <w:tcW w:w="567" w:type="dxa"/>
            <w:hideMark/>
          </w:tcPr>
          <w:p w14:paraId="3E77D820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554E47" w:rsidRPr="00010D7C" w14:paraId="419ABC6E" w14:textId="77777777" w:rsidTr="0035629D">
        <w:trPr>
          <w:trHeight w:val="512"/>
        </w:trPr>
        <w:tc>
          <w:tcPr>
            <w:tcW w:w="2101" w:type="dxa"/>
          </w:tcPr>
          <w:p w14:paraId="3F1FFE2F" w14:textId="38BDE5A8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3D23B4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د.</w:t>
            </w:r>
            <w:r w:rsidR="003D23B4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val="en-GB" w:bidi="ar-IQ"/>
              </w:rPr>
              <w:t xml:space="preserve">بندر عبد القهار) </w:t>
            </w:r>
            <w:r w:rsidR="003D23B4"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 </w:t>
            </w:r>
          </w:p>
        </w:tc>
        <w:tc>
          <w:tcPr>
            <w:tcW w:w="1833" w:type="dxa"/>
            <w:gridSpan w:val="2"/>
            <w:vAlign w:val="center"/>
          </w:tcPr>
          <w:p w14:paraId="4967355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67997</w:t>
            </w:r>
          </w:p>
        </w:tc>
        <w:tc>
          <w:tcPr>
            <w:tcW w:w="2002" w:type="dxa"/>
            <w:gridSpan w:val="2"/>
          </w:tcPr>
          <w:p w14:paraId="1775B2B5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2629801</w:t>
            </w:r>
          </w:p>
        </w:tc>
        <w:tc>
          <w:tcPr>
            <w:tcW w:w="6897" w:type="dxa"/>
            <w:gridSpan w:val="2"/>
          </w:tcPr>
          <w:p w14:paraId="19557F68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 مةستورة خانمي بنةرِةتي كضان- طةرِةكي قةتةوي / نزيك مزطةوتي نور</w:t>
            </w:r>
          </w:p>
          <w:p w14:paraId="00056E5C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2793" w:type="dxa"/>
            <w:gridSpan w:val="2"/>
          </w:tcPr>
          <w:p w14:paraId="6B676E06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هدى على فقى احمد</w:t>
            </w:r>
          </w:p>
        </w:tc>
        <w:tc>
          <w:tcPr>
            <w:tcW w:w="567" w:type="dxa"/>
          </w:tcPr>
          <w:p w14:paraId="79F4DBA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554E47" w:rsidRPr="00010D7C" w14:paraId="30D9E14C" w14:textId="77777777" w:rsidTr="0035629D">
        <w:tc>
          <w:tcPr>
            <w:tcW w:w="2101" w:type="dxa"/>
          </w:tcPr>
          <w:p w14:paraId="683B950F" w14:textId="51115FA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gridSpan w:val="2"/>
          </w:tcPr>
          <w:p w14:paraId="50D25D2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07504684866</w:t>
            </w:r>
          </w:p>
        </w:tc>
        <w:tc>
          <w:tcPr>
            <w:tcW w:w="2002" w:type="dxa"/>
            <w:gridSpan w:val="2"/>
          </w:tcPr>
          <w:p w14:paraId="314B9E6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265747</w:t>
            </w:r>
          </w:p>
        </w:tc>
        <w:tc>
          <w:tcPr>
            <w:tcW w:w="6897" w:type="dxa"/>
            <w:gridSpan w:val="2"/>
          </w:tcPr>
          <w:p w14:paraId="3D094A22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طةردووني بنةرِةتي تيَكةلاَو- طةرِِةكي مامؤستاياني زانكؤ / نةخؤشخانةي زانكؤي ئةهلي</w:t>
            </w:r>
          </w:p>
          <w:p w14:paraId="286DDD55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2793" w:type="dxa"/>
            <w:gridSpan w:val="2"/>
          </w:tcPr>
          <w:p w14:paraId="19D0DDB3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رِاميار فرهاد مجيد</w:t>
            </w:r>
          </w:p>
        </w:tc>
        <w:tc>
          <w:tcPr>
            <w:tcW w:w="567" w:type="dxa"/>
          </w:tcPr>
          <w:p w14:paraId="7CD5CB0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767907" w:rsidRPr="00767907" w14:paraId="5A6BD3CE" w14:textId="77777777" w:rsidTr="0035629D">
        <w:tc>
          <w:tcPr>
            <w:tcW w:w="2101" w:type="dxa"/>
          </w:tcPr>
          <w:p w14:paraId="3F57AE18" w14:textId="485D934E" w:rsidR="00767907" w:rsidRPr="00767907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زانستى-به روه رده يى</w:t>
            </w:r>
          </w:p>
        </w:tc>
        <w:tc>
          <w:tcPr>
            <w:tcW w:w="1833" w:type="dxa"/>
            <w:gridSpan w:val="2"/>
            <w:vAlign w:val="center"/>
          </w:tcPr>
          <w:p w14:paraId="21BEAC3B" w14:textId="48E8E616" w:rsidR="00767907" w:rsidRPr="00767907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67997</w:t>
            </w:r>
          </w:p>
        </w:tc>
        <w:tc>
          <w:tcPr>
            <w:tcW w:w="2002" w:type="dxa"/>
            <w:gridSpan w:val="2"/>
          </w:tcPr>
          <w:p w14:paraId="2AE22149" w14:textId="29CFB029" w:rsidR="00767907" w:rsidRPr="00767907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487869</w:t>
            </w:r>
          </w:p>
        </w:tc>
        <w:tc>
          <w:tcPr>
            <w:tcW w:w="6897" w:type="dxa"/>
            <w:gridSpan w:val="2"/>
          </w:tcPr>
          <w:p w14:paraId="1FA5EA64" w14:textId="77777777" w:rsidR="00767907" w:rsidRPr="001742C1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 مةستورة خانمي بنةرِةتي كضان- طةرِةكي مامزاوة / نزيك مزطةوتي نور</w:t>
            </w:r>
          </w:p>
          <w:p w14:paraId="4023BCCB" w14:textId="77777777" w:rsidR="00767907" w:rsidRPr="001742C1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2793" w:type="dxa"/>
            <w:gridSpan w:val="2"/>
          </w:tcPr>
          <w:p w14:paraId="360E9854" w14:textId="3B1DBB78" w:rsidR="00767907" w:rsidRPr="001742C1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سمية مصطفى محمود</w:t>
            </w:r>
          </w:p>
        </w:tc>
        <w:tc>
          <w:tcPr>
            <w:tcW w:w="567" w:type="dxa"/>
          </w:tcPr>
          <w:p w14:paraId="68F6AD86" w14:textId="0EE90EEF" w:rsidR="00767907" w:rsidRPr="00767907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6</w:t>
            </w:r>
          </w:p>
        </w:tc>
      </w:tr>
      <w:bookmarkEnd w:id="10"/>
    </w:tbl>
    <w:p w14:paraId="62790A5E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64871FB" w14:textId="1CADE660" w:rsid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66BA34D" w14:textId="77777777" w:rsidR="00F73F0A" w:rsidRPr="00010D7C" w:rsidRDefault="00F73F0A" w:rsidP="00F73F0A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810"/>
        <w:gridCol w:w="2498"/>
        <w:gridCol w:w="6543"/>
        <w:gridCol w:w="2678"/>
        <w:gridCol w:w="563"/>
      </w:tblGrid>
      <w:tr w:rsidR="00010D7C" w:rsidRPr="00767907" w14:paraId="383702A6" w14:textId="77777777" w:rsidTr="00095AA3">
        <w:tc>
          <w:tcPr>
            <w:tcW w:w="12952" w:type="dxa"/>
            <w:gridSpan w:val="4"/>
          </w:tcPr>
          <w:p w14:paraId="23DEB862" w14:textId="171B57F6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د. ئاريف ميرزا اسطيفو </w:t>
            </w:r>
            <w:r w:rsidR="00C839D2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–</w:t>
            </w:r>
            <w:r w:rsidR="00C839D2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د.باسمة عثمان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 </w:t>
            </w:r>
          </w:p>
        </w:tc>
        <w:tc>
          <w:tcPr>
            <w:tcW w:w="2678" w:type="dxa"/>
            <w:hideMark/>
          </w:tcPr>
          <w:p w14:paraId="32544C2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3" w:type="dxa"/>
            <w:hideMark/>
          </w:tcPr>
          <w:p w14:paraId="66FAA273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3EDEC771" w14:textId="77777777" w:rsidTr="001742C1">
        <w:tc>
          <w:tcPr>
            <w:tcW w:w="2101" w:type="dxa"/>
          </w:tcPr>
          <w:p w14:paraId="316D713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10" w:type="dxa"/>
            <w:hideMark/>
          </w:tcPr>
          <w:p w14:paraId="4E9D6628" w14:textId="7C01D1E9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1742C1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498" w:type="dxa"/>
            <w:hideMark/>
          </w:tcPr>
          <w:p w14:paraId="0764ED3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543" w:type="dxa"/>
            <w:hideMark/>
          </w:tcPr>
          <w:p w14:paraId="45EC306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110A348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678" w:type="dxa"/>
            <w:hideMark/>
          </w:tcPr>
          <w:p w14:paraId="4F8D75E8" w14:textId="521DFF1B" w:rsidR="00010D7C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</w:t>
            </w:r>
            <w:r w:rsidR="00010D7C"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وى</w:t>
            </w: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010D7C"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يان</w:t>
            </w:r>
          </w:p>
        </w:tc>
        <w:tc>
          <w:tcPr>
            <w:tcW w:w="563" w:type="dxa"/>
            <w:hideMark/>
          </w:tcPr>
          <w:p w14:paraId="00F129D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742C1" w:rsidRPr="00010D7C" w14:paraId="00B09ED6" w14:textId="77777777" w:rsidTr="00F04A25">
        <w:tc>
          <w:tcPr>
            <w:tcW w:w="2101" w:type="dxa"/>
          </w:tcPr>
          <w:p w14:paraId="03960595" w14:textId="3F9BBB24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2D60E7AB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11328</w:t>
            </w:r>
          </w:p>
        </w:tc>
        <w:tc>
          <w:tcPr>
            <w:tcW w:w="2498" w:type="dxa"/>
          </w:tcPr>
          <w:p w14:paraId="79A449FC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544502</w:t>
            </w:r>
          </w:p>
        </w:tc>
        <w:tc>
          <w:tcPr>
            <w:tcW w:w="6543" w:type="dxa"/>
          </w:tcPr>
          <w:p w14:paraId="2EB73199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نةهريني كضان- جووت سايدي عنكاوة/ نزيك بةنزينخانةي كاريَزي</w:t>
            </w:r>
          </w:p>
          <w:p w14:paraId="44F68789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78" w:type="dxa"/>
          </w:tcPr>
          <w:p w14:paraId="40BA5B27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مارا دريد سهيل</w:t>
            </w:r>
          </w:p>
        </w:tc>
        <w:tc>
          <w:tcPr>
            <w:tcW w:w="563" w:type="dxa"/>
          </w:tcPr>
          <w:p w14:paraId="4847AC7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742C1" w:rsidRPr="00010D7C" w14:paraId="24584996" w14:textId="77777777" w:rsidTr="00F04A25">
        <w:tc>
          <w:tcPr>
            <w:tcW w:w="2101" w:type="dxa"/>
          </w:tcPr>
          <w:p w14:paraId="12CA3B68" w14:textId="122626E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7355B914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81798</w:t>
            </w:r>
          </w:p>
        </w:tc>
        <w:tc>
          <w:tcPr>
            <w:tcW w:w="2498" w:type="dxa"/>
          </w:tcPr>
          <w:p w14:paraId="3AAA37B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1366847</w:t>
            </w:r>
          </w:p>
        </w:tc>
        <w:tc>
          <w:tcPr>
            <w:tcW w:w="6543" w:type="dxa"/>
          </w:tcPr>
          <w:p w14:paraId="2F28BBC1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</w:t>
            </w:r>
            <w:proofErr w:type="spellStart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لاَلَةي</w:t>
            </w:r>
            <w:proofErr w:type="spellEnd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proofErr w:type="spellStart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كضان</w:t>
            </w:r>
            <w:proofErr w:type="spellEnd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- </w:t>
            </w:r>
            <w:proofErr w:type="spellStart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وسةران</w:t>
            </w:r>
            <w:proofErr w:type="spellEnd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/نزيك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uk pizza</w:t>
            </w:r>
          </w:p>
          <w:p w14:paraId="48B7A524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678" w:type="dxa"/>
          </w:tcPr>
          <w:p w14:paraId="4847419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اشنا مامند حسن</w:t>
            </w:r>
          </w:p>
        </w:tc>
        <w:tc>
          <w:tcPr>
            <w:tcW w:w="563" w:type="dxa"/>
            <w:hideMark/>
          </w:tcPr>
          <w:p w14:paraId="70AC7D85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742C1" w:rsidRPr="00010D7C" w14:paraId="75EF568D" w14:textId="77777777" w:rsidTr="00F04A25">
        <w:trPr>
          <w:trHeight w:val="908"/>
        </w:trPr>
        <w:tc>
          <w:tcPr>
            <w:tcW w:w="2101" w:type="dxa"/>
          </w:tcPr>
          <w:p w14:paraId="6A0BB31E" w14:textId="48CC6F6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5DE36581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07504452317</w:t>
            </w:r>
          </w:p>
        </w:tc>
        <w:tc>
          <w:tcPr>
            <w:tcW w:w="2498" w:type="dxa"/>
          </w:tcPr>
          <w:p w14:paraId="77B9FD5F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  <w:t>07511608579</w:t>
            </w:r>
          </w:p>
        </w:tc>
        <w:tc>
          <w:tcPr>
            <w:tcW w:w="6543" w:type="dxa"/>
          </w:tcPr>
          <w:p w14:paraId="353A1AD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ٍيَناسي بنةرةتي تيَكةلاَو-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 xml:space="preserve"> هةوليَر/ طةرِةكي نازناز / شوقةكاني شةهيدان</w:t>
            </w:r>
          </w:p>
        </w:tc>
        <w:tc>
          <w:tcPr>
            <w:tcW w:w="2678" w:type="dxa"/>
          </w:tcPr>
          <w:p w14:paraId="1124E20F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انا ناميق اسماعيل</w:t>
            </w:r>
          </w:p>
        </w:tc>
        <w:tc>
          <w:tcPr>
            <w:tcW w:w="563" w:type="dxa"/>
            <w:hideMark/>
          </w:tcPr>
          <w:p w14:paraId="4F010A27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742C1" w:rsidRPr="00010D7C" w14:paraId="0682C8F5" w14:textId="77777777" w:rsidTr="00F04A25">
        <w:trPr>
          <w:trHeight w:val="512"/>
        </w:trPr>
        <w:tc>
          <w:tcPr>
            <w:tcW w:w="2101" w:type="dxa"/>
          </w:tcPr>
          <w:p w14:paraId="79D85E00" w14:textId="0D7B8F3B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7C9B0CB9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38842</w:t>
            </w:r>
          </w:p>
        </w:tc>
        <w:tc>
          <w:tcPr>
            <w:tcW w:w="2498" w:type="dxa"/>
          </w:tcPr>
          <w:p w14:paraId="6344169B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9659408</w:t>
            </w:r>
          </w:p>
        </w:tc>
        <w:tc>
          <w:tcPr>
            <w:tcW w:w="6543" w:type="dxa"/>
          </w:tcPr>
          <w:p w14:paraId="46242CD2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قصرةي بنةرِةتي كضان- عنكاوة / ثشت مؤلي عنكاوة</w:t>
            </w:r>
          </w:p>
          <w:p w14:paraId="74D85F6F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78" w:type="dxa"/>
          </w:tcPr>
          <w:p w14:paraId="2BD21BC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زينة صالح على</w:t>
            </w:r>
          </w:p>
        </w:tc>
        <w:tc>
          <w:tcPr>
            <w:tcW w:w="563" w:type="dxa"/>
          </w:tcPr>
          <w:p w14:paraId="3680CE9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1742C1" w:rsidRPr="00010D7C" w14:paraId="54646DE2" w14:textId="77777777" w:rsidTr="00F04A25">
        <w:tc>
          <w:tcPr>
            <w:tcW w:w="2101" w:type="dxa"/>
          </w:tcPr>
          <w:p w14:paraId="62641EC4" w14:textId="259EF39A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35FD3526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38842</w:t>
            </w:r>
          </w:p>
        </w:tc>
        <w:tc>
          <w:tcPr>
            <w:tcW w:w="2498" w:type="dxa"/>
          </w:tcPr>
          <w:p w14:paraId="4DECB484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928007</w:t>
            </w:r>
          </w:p>
        </w:tc>
        <w:tc>
          <w:tcPr>
            <w:tcW w:w="6543" w:type="dxa"/>
          </w:tcPr>
          <w:p w14:paraId="0CD61142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قصرةي بنةرةتي كضان- عنكاوة/ثشت مؤلَي عنكاوة </w:t>
            </w:r>
          </w:p>
          <w:p w14:paraId="0B60DAA2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78" w:type="dxa"/>
          </w:tcPr>
          <w:p w14:paraId="1DB04189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ائيشة قاسم عمر</w:t>
            </w:r>
          </w:p>
        </w:tc>
        <w:tc>
          <w:tcPr>
            <w:tcW w:w="563" w:type="dxa"/>
          </w:tcPr>
          <w:p w14:paraId="0DCEDF97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B55539" w:rsidRPr="00010D7C" w14:paraId="460CE43C" w14:textId="77777777" w:rsidTr="001742C1">
        <w:tc>
          <w:tcPr>
            <w:tcW w:w="2101" w:type="dxa"/>
          </w:tcPr>
          <w:p w14:paraId="2BD862A0" w14:textId="55948BD0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274C60B4" w14:textId="3EC49A81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72122</w:t>
            </w:r>
          </w:p>
        </w:tc>
        <w:tc>
          <w:tcPr>
            <w:tcW w:w="2498" w:type="dxa"/>
          </w:tcPr>
          <w:p w14:paraId="3826A54B" w14:textId="17682EF1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32959</w:t>
            </w:r>
          </w:p>
        </w:tc>
        <w:tc>
          <w:tcPr>
            <w:tcW w:w="6543" w:type="dxa"/>
          </w:tcPr>
          <w:p w14:paraId="3DA00829" w14:textId="12DD927E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(14)تمموزي  بنةرِةتي كورِان- طةرِةكي ئازادي / نزيك (معمل بيبسي )  بةرامبةر ثيَشانطاكاني سه ياره</w:t>
            </w:r>
          </w:p>
        </w:tc>
        <w:tc>
          <w:tcPr>
            <w:tcW w:w="2678" w:type="dxa"/>
          </w:tcPr>
          <w:p w14:paraId="3F65E589" w14:textId="5949B56D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براهيم على قادر امين</w:t>
            </w:r>
          </w:p>
        </w:tc>
        <w:tc>
          <w:tcPr>
            <w:tcW w:w="563" w:type="dxa"/>
          </w:tcPr>
          <w:p w14:paraId="43238E0A" w14:textId="77777777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725CCF07" w14:textId="378D6E2B" w:rsid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7C83F23" w14:textId="682B018C" w:rsidR="001A2210" w:rsidRDefault="001A2210" w:rsidP="001A2210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4E73DE9" w14:textId="463EFC9E" w:rsidR="001A2210" w:rsidRDefault="001A2210" w:rsidP="001A2210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796E2597" w14:textId="77777777" w:rsidR="001A2210" w:rsidRPr="00767907" w:rsidRDefault="001A2210" w:rsidP="001A2210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</w:rPr>
      </w:pPr>
    </w:p>
    <w:sectPr w:rsidR="001A2210" w:rsidRPr="00767907" w:rsidSect="00F0663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B9E39" w14:textId="77777777" w:rsidR="004052F7" w:rsidRDefault="004052F7" w:rsidP="001B3EDC">
      <w:pPr>
        <w:spacing w:after="0" w:line="240" w:lineRule="auto"/>
      </w:pPr>
      <w:r>
        <w:separator/>
      </w:r>
    </w:p>
  </w:endnote>
  <w:endnote w:type="continuationSeparator" w:id="0">
    <w:p w14:paraId="4CA11D26" w14:textId="77777777" w:rsidR="004052F7" w:rsidRDefault="004052F7" w:rsidP="001B3E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i_K_Samik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-A-Samik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14CB9" w14:textId="77777777" w:rsidR="004052F7" w:rsidRDefault="004052F7" w:rsidP="001B3EDC">
      <w:pPr>
        <w:spacing w:after="0" w:line="240" w:lineRule="auto"/>
      </w:pPr>
      <w:r>
        <w:separator/>
      </w:r>
    </w:p>
  </w:footnote>
  <w:footnote w:type="continuationSeparator" w:id="0">
    <w:p w14:paraId="6D16898B" w14:textId="77777777" w:rsidR="004052F7" w:rsidRDefault="004052F7" w:rsidP="001B3E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1D89C" w14:textId="77777777" w:rsidR="00010D7C" w:rsidRPr="004B4DFA" w:rsidRDefault="00010D7C" w:rsidP="004B4DFA">
    <w:pPr>
      <w:tabs>
        <w:tab w:val="center" w:pos="4680"/>
        <w:tab w:val="right" w:pos="9360"/>
      </w:tabs>
      <w:spacing w:after="0" w:line="240" w:lineRule="auto"/>
      <w:rPr>
        <w:rFonts w:asciiTheme="minorHAnsi" w:eastAsiaTheme="minorHAnsi" w:hAnsiTheme="minorHAnsi" w:cs="Ali_K_Samik"/>
        <w:sz w:val="36"/>
        <w:szCs w:val="36"/>
        <w:rtl/>
        <w:lang w:bidi="ar-IQ"/>
      </w:rPr>
    </w:pPr>
    <w:r w:rsidRPr="004B4DFA">
      <w:rPr>
        <w:rFonts w:asciiTheme="minorHAnsi" w:eastAsiaTheme="minorHAnsi" w:hAnsiTheme="minorHAnsi" w:cs="Ali_K_Samik" w:hint="cs"/>
        <w:sz w:val="36"/>
        <w:szCs w:val="36"/>
        <w:rtl/>
        <w:lang w:bidi="ar-IQ"/>
      </w:rPr>
      <w:t>ليستى ناوى</w:t>
    </w:r>
    <w:r>
      <w:rPr>
        <w:rFonts w:asciiTheme="minorHAnsi" w:eastAsiaTheme="minorHAnsi" w:hAnsiTheme="minorHAnsi" w:cs="Ali_K_Samik" w:hint="cs"/>
        <w:sz w:val="36"/>
        <w:szCs w:val="36"/>
        <w:rtl/>
        <w:lang w:bidi="ar-IQ"/>
      </w:rPr>
      <w:t xml:space="preserve"> مامؤستايانى و</w:t>
    </w:r>
    <w:r w:rsidRPr="004B4DFA">
      <w:rPr>
        <w:rFonts w:asciiTheme="minorHAnsi" w:eastAsiaTheme="minorHAnsi" w:hAnsiTheme="minorHAnsi" w:cs="Ali_K_Samik" w:hint="cs"/>
        <w:sz w:val="36"/>
        <w:szCs w:val="36"/>
        <w:rtl/>
        <w:lang w:bidi="ar-IQ"/>
      </w:rPr>
      <w:t xml:space="preserve"> قوتابيانى قؤناغى ضوارةم (راهيَنةر) و ناونيشانى قوتابخانةبؤ بينين و راهيَنان (2022-2023)</w:t>
    </w:r>
  </w:p>
  <w:p w14:paraId="0F5F8DA6" w14:textId="77777777" w:rsidR="00010D7C" w:rsidRDefault="00010D7C">
    <w:pPr>
      <w:pStyle w:val="Header"/>
      <w:rPr>
        <w:lang w:bidi="ar-IQ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bY0NTYwNzOwNDVX0lEKTi0uzszPAykwrAUA8ot+JywAAAA="/>
  </w:docVars>
  <w:rsids>
    <w:rsidRoot w:val="004A6853"/>
    <w:rsid w:val="00000949"/>
    <w:rsid w:val="00005BE8"/>
    <w:rsid w:val="00006435"/>
    <w:rsid w:val="00010D7C"/>
    <w:rsid w:val="00020221"/>
    <w:rsid w:val="00035BBC"/>
    <w:rsid w:val="00037010"/>
    <w:rsid w:val="00064C44"/>
    <w:rsid w:val="000C672C"/>
    <w:rsid w:val="000D505A"/>
    <w:rsid w:val="000E3B9C"/>
    <w:rsid w:val="000F63CD"/>
    <w:rsid w:val="001123D0"/>
    <w:rsid w:val="001269DC"/>
    <w:rsid w:val="00133795"/>
    <w:rsid w:val="0014161C"/>
    <w:rsid w:val="001466E5"/>
    <w:rsid w:val="001742C1"/>
    <w:rsid w:val="001751BC"/>
    <w:rsid w:val="00184866"/>
    <w:rsid w:val="001A2210"/>
    <w:rsid w:val="001A7127"/>
    <w:rsid w:val="001B3EDC"/>
    <w:rsid w:val="001B63AC"/>
    <w:rsid w:val="001B6A47"/>
    <w:rsid w:val="001C07FC"/>
    <w:rsid w:val="001C5444"/>
    <w:rsid w:val="001D0D1D"/>
    <w:rsid w:val="001E3A3E"/>
    <w:rsid w:val="001E3BAD"/>
    <w:rsid w:val="001E4ADA"/>
    <w:rsid w:val="001E531D"/>
    <w:rsid w:val="001F3542"/>
    <w:rsid w:val="002048FA"/>
    <w:rsid w:val="00222041"/>
    <w:rsid w:val="00223020"/>
    <w:rsid w:val="00244832"/>
    <w:rsid w:val="00254208"/>
    <w:rsid w:val="00254910"/>
    <w:rsid w:val="002622C4"/>
    <w:rsid w:val="00263A95"/>
    <w:rsid w:val="0026705E"/>
    <w:rsid w:val="002A7C2D"/>
    <w:rsid w:val="002B482B"/>
    <w:rsid w:val="002D045A"/>
    <w:rsid w:val="002D1C2B"/>
    <w:rsid w:val="002F5392"/>
    <w:rsid w:val="003017A5"/>
    <w:rsid w:val="00302656"/>
    <w:rsid w:val="00315D67"/>
    <w:rsid w:val="00321171"/>
    <w:rsid w:val="00332B58"/>
    <w:rsid w:val="0034275E"/>
    <w:rsid w:val="003519AA"/>
    <w:rsid w:val="0035629D"/>
    <w:rsid w:val="00365B1E"/>
    <w:rsid w:val="00387DBB"/>
    <w:rsid w:val="00393507"/>
    <w:rsid w:val="003A1608"/>
    <w:rsid w:val="003C0273"/>
    <w:rsid w:val="003D11FF"/>
    <w:rsid w:val="003D23B4"/>
    <w:rsid w:val="003D73CA"/>
    <w:rsid w:val="003D78FA"/>
    <w:rsid w:val="003E174B"/>
    <w:rsid w:val="003E3F86"/>
    <w:rsid w:val="0040204D"/>
    <w:rsid w:val="004052F7"/>
    <w:rsid w:val="00405FA2"/>
    <w:rsid w:val="00413881"/>
    <w:rsid w:val="00414517"/>
    <w:rsid w:val="004147F1"/>
    <w:rsid w:val="00442BFD"/>
    <w:rsid w:val="00453A77"/>
    <w:rsid w:val="004561A1"/>
    <w:rsid w:val="00463107"/>
    <w:rsid w:val="004A092E"/>
    <w:rsid w:val="004A6853"/>
    <w:rsid w:val="004B0774"/>
    <w:rsid w:val="004B24AC"/>
    <w:rsid w:val="004B2D8D"/>
    <w:rsid w:val="004C1F65"/>
    <w:rsid w:val="004C349F"/>
    <w:rsid w:val="004C701D"/>
    <w:rsid w:val="004C73FE"/>
    <w:rsid w:val="004D35E6"/>
    <w:rsid w:val="004F587D"/>
    <w:rsid w:val="00554E47"/>
    <w:rsid w:val="00590D3A"/>
    <w:rsid w:val="005C4E76"/>
    <w:rsid w:val="005D0AC6"/>
    <w:rsid w:val="005E1FC8"/>
    <w:rsid w:val="005F7394"/>
    <w:rsid w:val="00604DBB"/>
    <w:rsid w:val="006243DB"/>
    <w:rsid w:val="0063515E"/>
    <w:rsid w:val="006437E3"/>
    <w:rsid w:val="00643AB3"/>
    <w:rsid w:val="0066007C"/>
    <w:rsid w:val="0066240F"/>
    <w:rsid w:val="0067287D"/>
    <w:rsid w:val="006B14B7"/>
    <w:rsid w:val="006C763B"/>
    <w:rsid w:val="006D2656"/>
    <w:rsid w:val="007015BD"/>
    <w:rsid w:val="00702620"/>
    <w:rsid w:val="0070624D"/>
    <w:rsid w:val="0071799C"/>
    <w:rsid w:val="00721900"/>
    <w:rsid w:val="007444D3"/>
    <w:rsid w:val="007649DF"/>
    <w:rsid w:val="0076646A"/>
    <w:rsid w:val="00767907"/>
    <w:rsid w:val="00780D9A"/>
    <w:rsid w:val="00786E8D"/>
    <w:rsid w:val="00791C6E"/>
    <w:rsid w:val="00794B24"/>
    <w:rsid w:val="00796854"/>
    <w:rsid w:val="007A14E3"/>
    <w:rsid w:val="007B1D13"/>
    <w:rsid w:val="007C58D8"/>
    <w:rsid w:val="007E292B"/>
    <w:rsid w:val="007E3B65"/>
    <w:rsid w:val="007E5CF7"/>
    <w:rsid w:val="007F4B7F"/>
    <w:rsid w:val="00800EE4"/>
    <w:rsid w:val="008019BC"/>
    <w:rsid w:val="00806D5A"/>
    <w:rsid w:val="00873B1B"/>
    <w:rsid w:val="00875984"/>
    <w:rsid w:val="00897FF3"/>
    <w:rsid w:val="008B42A7"/>
    <w:rsid w:val="008C31F0"/>
    <w:rsid w:val="008D0AEE"/>
    <w:rsid w:val="008D32F5"/>
    <w:rsid w:val="008D5267"/>
    <w:rsid w:val="008D790B"/>
    <w:rsid w:val="008F4C55"/>
    <w:rsid w:val="008F783C"/>
    <w:rsid w:val="00902159"/>
    <w:rsid w:val="00905EFA"/>
    <w:rsid w:val="00926CE8"/>
    <w:rsid w:val="00956F08"/>
    <w:rsid w:val="0097136A"/>
    <w:rsid w:val="009819A0"/>
    <w:rsid w:val="009A1BA9"/>
    <w:rsid w:val="009B09A2"/>
    <w:rsid w:val="009B743C"/>
    <w:rsid w:val="009C2EE1"/>
    <w:rsid w:val="009D610E"/>
    <w:rsid w:val="009E4BE9"/>
    <w:rsid w:val="009E5321"/>
    <w:rsid w:val="009F1A5C"/>
    <w:rsid w:val="00A0391D"/>
    <w:rsid w:val="00A0442F"/>
    <w:rsid w:val="00A15E6A"/>
    <w:rsid w:val="00A16AD8"/>
    <w:rsid w:val="00A27574"/>
    <w:rsid w:val="00A6412A"/>
    <w:rsid w:val="00A652C9"/>
    <w:rsid w:val="00A71899"/>
    <w:rsid w:val="00A856FF"/>
    <w:rsid w:val="00A95332"/>
    <w:rsid w:val="00AC7F62"/>
    <w:rsid w:val="00AE0DC2"/>
    <w:rsid w:val="00B2017C"/>
    <w:rsid w:val="00B21D59"/>
    <w:rsid w:val="00B22D24"/>
    <w:rsid w:val="00B252D2"/>
    <w:rsid w:val="00B45C3F"/>
    <w:rsid w:val="00B51A16"/>
    <w:rsid w:val="00B55100"/>
    <w:rsid w:val="00B55539"/>
    <w:rsid w:val="00B71E89"/>
    <w:rsid w:val="00B71F5E"/>
    <w:rsid w:val="00B744A8"/>
    <w:rsid w:val="00B754DA"/>
    <w:rsid w:val="00B76EC1"/>
    <w:rsid w:val="00BC5F49"/>
    <w:rsid w:val="00BC781F"/>
    <w:rsid w:val="00BD0E27"/>
    <w:rsid w:val="00C252CB"/>
    <w:rsid w:val="00C308AB"/>
    <w:rsid w:val="00C31DE9"/>
    <w:rsid w:val="00C43D83"/>
    <w:rsid w:val="00C74AAB"/>
    <w:rsid w:val="00C839D2"/>
    <w:rsid w:val="00C90BD5"/>
    <w:rsid w:val="00C91E40"/>
    <w:rsid w:val="00CC3490"/>
    <w:rsid w:val="00D15742"/>
    <w:rsid w:val="00D37131"/>
    <w:rsid w:val="00D52719"/>
    <w:rsid w:val="00D62567"/>
    <w:rsid w:val="00D739B2"/>
    <w:rsid w:val="00D75C22"/>
    <w:rsid w:val="00D75FDA"/>
    <w:rsid w:val="00D770B5"/>
    <w:rsid w:val="00DC3B21"/>
    <w:rsid w:val="00DC5301"/>
    <w:rsid w:val="00E15141"/>
    <w:rsid w:val="00E20885"/>
    <w:rsid w:val="00E35D93"/>
    <w:rsid w:val="00E41687"/>
    <w:rsid w:val="00E574CF"/>
    <w:rsid w:val="00E57544"/>
    <w:rsid w:val="00E63DC1"/>
    <w:rsid w:val="00E821D1"/>
    <w:rsid w:val="00E83F21"/>
    <w:rsid w:val="00E8442C"/>
    <w:rsid w:val="00E9194D"/>
    <w:rsid w:val="00E94AF9"/>
    <w:rsid w:val="00E976AA"/>
    <w:rsid w:val="00EF5DC7"/>
    <w:rsid w:val="00EF7F96"/>
    <w:rsid w:val="00F00220"/>
    <w:rsid w:val="00F06630"/>
    <w:rsid w:val="00F07D10"/>
    <w:rsid w:val="00F17D51"/>
    <w:rsid w:val="00F20110"/>
    <w:rsid w:val="00F270CE"/>
    <w:rsid w:val="00F31B6E"/>
    <w:rsid w:val="00F4600A"/>
    <w:rsid w:val="00F470AA"/>
    <w:rsid w:val="00F559BA"/>
    <w:rsid w:val="00F5689F"/>
    <w:rsid w:val="00F65287"/>
    <w:rsid w:val="00F67A8D"/>
    <w:rsid w:val="00F73F0A"/>
    <w:rsid w:val="00F76A65"/>
    <w:rsid w:val="00F94486"/>
    <w:rsid w:val="00FA08C3"/>
    <w:rsid w:val="00FB2F92"/>
    <w:rsid w:val="00FB48AC"/>
    <w:rsid w:val="00FD5FCA"/>
    <w:rsid w:val="00FE1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D8FB4A"/>
  <w15:chartTrackingRefBased/>
  <w15:docId w15:val="{99B29E4C-7443-42F3-8C8E-7FD2054CB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630"/>
    <w:pPr>
      <w:spacing w:line="276" w:lineRule="auto"/>
    </w:pPr>
    <w:rPr>
      <w:rFonts w:ascii="Calibri" w:eastAsia="Calibri" w:hAnsi="Calibri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6630"/>
    <w:pPr>
      <w:spacing w:after="0" w:line="240" w:lineRule="auto"/>
    </w:pPr>
    <w:rPr>
      <w:rFonts w:ascii="Calibri" w:eastAsia="Calibri" w:hAnsi="Calibri" w:cs="Arial"/>
      <w:sz w:val="22"/>
      <w:szCs w:val="22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0D7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0D7C"/>
    <w:rPr>
      <w:rFonts w:eastAsiaTheme="minorEastAsia"/>
      <w:color w:val="5A5A5A" w:themeColor="text1" w:themeTint="A5"/>
      <w:spacing w:val="15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33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3812</Words>
  <Characters>21732</Characters>
  <Application>Microsoft Office Word</Application>
  <DocSecurity>0</DocSecurity>
  <Lines>181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</dc:creator>
  <cp:keywords/>
  <dc:description/>
  <cp:lastModifiedBy>Alan Anwar</cp:lastModifiedBy>
  <cp:revision>2</cp:revision>
  <dcterms:created xsi:type="dcterms:W3CDTF">2023-05-18T10:50:00Z</dcterms:created>
  <dcterms:modified xsi:type="dcterms:W3CDTF">2023-05-1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0ee9c4651cb02a16caf17c86638616303c4112e7074d7f9928f1d0a422eaed</vt:lpwstr>
  </property>
</Properties>
</file>